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proofErr w:type="gramStart"/>
      <w:r>
        <w:t xml:space="preserve">April  </w:t>
      </w:r>
      <w:r w:rsidR="00E72F1F">
        <w:t>202</w:t>
      </w:r>
      <w:r w:rsidR="00722C2E">
        <w:t>3</w:t>
      </w:r>
      <w:proofErr w:type="gramEnd"/>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3396E776" w14:textId="10DC4A9E" w:rsidR="002A6836"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31970479" w:history="1">
            <w:r w:rsidR="002A6836" w:rsidRPr="00BB4462">
              <w:rPr>
                <w:rStyle w:val="Hyperlink"/>
                <w:noProof/>
              </w:rPr>
              <w:t>Chapter 1: Introduction</w:t>
            </w:r>
            <w:r w:rsidR="002A6836">
              <w:rPr>
                <w:noProof/>
                <w:webHidden/>
              </w:rPr>
              <w:tab/>
            </w:r>
            <w:r w:rsidR="002A6836">
              <w:rPr>
                <w:noProof/>
                <w:webHidden/>
              </w:rPr>
              <w:fldChar w:fldCharType="begin"/>
            </w:r>
            <w:r w:rsidR="002A6836">
              <w:rPr>
                <w:noProof/>
                <w:webHidden/>
              </w:rPr>
              <w:instrText xml:space="preserve"> PAGEREF _Toc131970479 \h </w:instrText>
            </w:r>
            <w:r w:rsidR="002A6836">
              <w:rPr>
                <w:noProof/>
                <w:webHidden/>
              </w:rPr>
            </w:r>
            <w:r w:rsidR="002A6836">
              <w:rPr>
                <w:noProof/>
                <w:webHidden/>
              </w:rPr>
              <w:fldChar w:fldCharType="separate"/>
            </w:r>
            <w:r w:rsidR="002A6836">
              <w:rPr>
                <w:noProof/>
                <w:webHidden/>
              </w:rPr>
              <w:t>1</w:t>
            </w:r>
            <w:r w:rsidR="002A6836">
              <w:rPr>
                <w:noProof/>
                <w:webHidden/>
              </w:rPr>
              <w:fldChar w:fldCharType="end"/>
            </w:r>
          </w:hyperlink>
        </w:p>
        <w:p w14:paraId="3F3A60AD" w14:textId="4ABEA0CA" w:rsidR="002A6836" w:rsidRDefault="00000000">
          <w:pPr>
            <w:pStyle w:val="TOC2"/>
            <w:rPr>
              <w:rFonts w:asciiTheme="minorHAnsi" w:eastAsiaTheme="minorEastAsia" w:hAnsiTheme="minorHAnsi" w:cstheme="minorBidi"/>
              <w:noProof/>
              <w:sz w:val="22"/>
              <w:szCs w:val="22"/>
            </w:rPr>
          </w:pPr>
          <w:hyperlink w:anchor="_Toc131970480" w:history="1">
            <w:r w:rsidR="002A6836" w:rsidRPr="00BB4462">
              <w:rPr>
                <w:rStyle w:val="Hyperlink"/>
                <w:noProof/>
              </w:rPr>
              <w:t>Statement of the Problem</w:t>
            </w:r>
            <w:r w:rsidR="002A6836">
              <w:rPr>
                <w:noProof/>
                <w:webHidden/>
              </w:rPr>
              <w:tab/>
            </w:r>
            <w:r w:rsidR="002A6836">
              <w:rPr>
                <w:noProof/>
                <w:webHidden/>
              </w:rPr>
              <w:fldChar w:fldCharType="begin"/>
            </w:r>
            <w:r w:rsidR="002A6836">
              <w:rPr>
                <w:noProof/>
                <w:webHidden/>
              </w:rPr>
              <w:instrText xml:space="preserve"> PAGEREF _Toc131970480 \h </w:instrText>
            </w:r>
            <w:r w:rsidR="002A6836">
              <w:rPr>
                <w:noProof/>
                <w:webHidden/>
              </w:rPr>
            </w:r>
            <w:r w:rsidR="002A6836">
              <w:rPr>
                <w:noProof/>
                <w:webHidden/>
              </w:rPr>
              <w:fldChar w:fldCharType="separate"/>
            </w:r>
            <w:r w:rsidR="002A6836">
              <w:rPr>
                <w:noProof/>
                <w:webHidden/>
              </w:rPr>
              <w:t>2</w:t>
            </w:r>
            <w:r w:rsidR="002A6836">
              <w:rPr>
                <w:noProof/>
                <w:webHidden/>
              </w:rPr>
              <w:fldChar w:fldCharType="end"/>
            </w:r>
          </w:hyperlink>
        </w:p>
        <w:p w14:paraId="3D9B9946" w14:textId="4FAEAC0F" w:rsidR="002A6836" w:rsidRDefault="00000000">
          <w:pPr>
            <w:pStyle w:val="TOC2"/>
            <w:rPr>
              <w:rFonts w:asciiTheme="minorHAnsi" w:eastAsiaTheme="minorEastAsia" w:hAnsiTheme="minorHAnsi" w:cstheme="minorBidi"/>
              <w:noProof/>
              <w:sz w:val="22"/>
              <w:szCs w:val="22"/>
            </w:rPr>
          </w:pPr>
          <w:hyperlink w:anchor="_Toc131970481" w:history="1">
            <w:r w:rsidR="002A6836" w:rsidRPr="00BB4462">
              <w:rPr>
                <w:rStyle w:val="Hyperlink"/>
                <w:noProof/>
              </w:rPr>
              <w:t>Purpose of the Study</w:t>
            </w:r>
            <w:r w:rsidR="002A6836">
              <w:rPr>
                <w:noProof/>
                <w:webHidden/>
              </w:rPr>
              <w:tab/>
            </w:r>
            <w:r w:rsidR="002A6836">
              <w:rPr>
                <w:noProof/>
                <w:webHidden/>
              </w:rPr>
              <w:fldChar w:fldCharType="begin"/>
            </w:r>
            <w:r w:rsidR="002A6836">
              <w:rPr>
                <w:noProof/>
                <w:webHidden/>
              </w:rPr>
              <w:instrText xml:space="preserve"> PAGEREF _Toc131970481 \h </w:instrText>
            </w:r>
            <w:r w:rsidR="002A6836">
              <w:rPr>
                <w:noProof/>
                <w:webHidden/>
              </w:rPr>
            </w:r>
            <w:r w:rsidR="002A6836">
              <w:rPr>
                <w:noProof/>
                <w:webHidden/>
              </w:rPr>
              <w:fldChar w:fldCharType="separate"/>
            </w:r>
            <w:r w:rsidR="002A6836">
              <w:rPr>
                <w:noProof/>
                <w:webHidden/>
              </w:rPr>
              <w:t>3</w:t>
            </w:r>
            <w:r w:rsidR="002A6836">
              <w:rPr>
                <w:noProof/>
                <w:webHidden/>
              </w:rPr>
              <w:fldChar w:fldCharType="end"/>
            </w:r>
          </w:hyperlink>
        </w:p>
        <w:p w14:paraId="1553F6C3" w14:textId="5AD6D933" w:rsidR="002A6836" w:rsidRDefault="00000000">
          <w:pPr>
            <w:pStyle w:val="TOC2"/>
            <w:rPr>
              <w:rFonts w:asciiTheme="minorHAnsi" w:eastAsiaTheme="minorEastAsia" w:hAnsiTheme="minorHAnsi" w:cstheme="minorBidi"/>
              <w:noProof/>
              <w:sz w:val="22"/>
              <w:szCs w:val="22"/>
            </w:rPr>
          </w:pPr>
          <w:hyperlink w:anchor="_Toc131970482" w:history="1">
            <w:r w:rsidR="002A6836" w:rsidRPr="00BB4462">
              <w:rPr>
                <w:rStyle w:val="Hyperlink"/>
                <w:noProof/>
              </w:rPr>
              <w:t>Introduction to Theoretical Framework</w:t>
            </w:r>
            <w:r w:rsidR="002A6836">
              <w:rPr>
                <w:noProof/>
                <w:webHidden/>
              </w:rPr>
              <w:tab/>
            </w:r>
            <w:r w:rsidR="002A6836">
              <w:rPr>
                <w:noProof/>
                <w:webHidden/>
              </w:rPr>
              <w:fldChar w:fldCharType="begin"/>
            </w:r>
            <w:r w:rsidR="002A6836">
              <w:rPr>
                <w:noProof/>
                <w:webHidden/>
              </w:rPr>
              <w:instrText xml:space="preserve"> PAGEREF _Toc131970482 \h </w:instrText>
            </w:r>
            <w:r w:rsidR="002A6836">
              <w:rPr>
                <w:noProof/>
                <w:webHidden/>
              </w:rPr>
            </w:r>
            <w:r w:rsidR="002A6836">
              <w:rPr>
                <w:noProof/>
                <w:webHidden/>
              </w:rPr>
              <w:fldChar w:fldCharType="separate"/>
            </w:r>
            <w:r w:rsidR="002A6836">
              <w:rPr>
                <w:noProof/>
                <w:webHidden/>
              </w:rPr>
              <w:t>4</w:t>
            </w:r>
            <w:r w:rsidR="002A6836">
              <w:rPr>
                <w:noProof/>
                <w:webHidden/>
              </w:rPr>
              <w:fldChar w:fldCharType="end"/>
            </w:r>
          </w:hyperlink>
        </w:p>
        <w:p w14:paraId="512E52A2" w14:textId="29CC723D" w:rsidR="002A6836" w:rsidRDefault="00000000">
          <w:pPr>
            <w:pStyle w:val="TOC2"/>
            <w:rPr>
              <w:rFonts w:asciiTheme="minorHAnsi" w:eastAsiaTheme="minorEastAsia" w:hAnsiTheme="minorHAnsi" w:cstheme="minorBidi"/>
              <w:noProof/>
              <w:sz w:val="22"/>
              <w:szCs w:val="22"/>
            </w:rPr>
          </w:pPr>
          <w:hyperlink w:anchor="_Toc131970483" w:history="1">
            <w:r w:rsidR="002A6836" w:rsidRPr="00BB4462">
              <w:rPr>
                <w:rStyle w:val="Hyperlink"/>
                <w:noProof/>
              </w:rPr>
              <w:t>Research Questions</w:t>
            </w:r>
            <w:r w:rsidR="002A6836">
              <w:rPr>
                <w:noProof/>
                <w:webHidden/>
              </w:rPr>
              <w:tab/>
            </w:r>
            <w:r w:rsidR="002A6836">
              <w:rPr>
                <w:noProof/>
                <w:webHidden/>
              </w:rPr>
              <w:fldChar w:fldCharType="begin"/>
            </w:r>
            <w:r w:rsidR="002A6836">
              <w:rPr>
                <w:noProof/>
                <w:webHidden/>
              </w:rPr>
              <w:instrText xml:space="preserve"> PAGEREF _Toc131970483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7924E8BD" w14:textId="553CC411" w:rsidR="002A6836" w:rsidRDefault="00000000">
          <w:pPr>
            <w:pStyle w:val="TOC2"/>
            <w:rPr>
              <w:rFonts w:asciiTheme="minorHAnsi" w:eastAsiaTheme="minorEastAsia" w:hAnsiTheme="minorHAnsi" w:cstheme="minorBidi"/>
              <w:noProof/>
              <w:sz w:val="22"/>
              <w:szCs w:val="22"/>
            </w:rPr>
          </w:pPr>
          <w:hyperlink w:anchor="_Toc131970484" w:history="1">
            <w:r w:rsidR="002A6836" w:rsidRPr="00BB4462">
              <w:rPr>
                <w:rStyle w:val="Hyperlink"/>
                <w:noProof/>
              </w:rPr>
              <w:t>Significance of the Study</w:t>
            </w:r>
            <w:r w:rsidR="002A6836">
              <w:rPr>
                <w:noProof/>
                <w:webHidden/>
              </w:rPr>
              <w:tab/>
            </w:r>
            <w:r w:rsidR="002A6836">
              <w:rPr>
                <w:noProof/>
                <w:webHidden/>
              </w:rPr>
              <w:fldChar w:fldCharType="begin"/>
            </w:r>
            <w:r w:rsidR="002A6836">
              <w:rPr>
                <w:noProof/>
                <w:webHidden/>
              </w:rPr>
              <w:instrText xml:space="preserve"> PAGEREF _Toc131970484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18019D56" w14:textId="27A1ED49" w:rsidR="002A6836" w:rsidRDefault="00000000">
          <w:pPr>
            <w:pStyle w:val="TOC2"/>
            <w:rPr>
              <w:rFonts w:asciiTheme="minorHAnsi" w:eastAsiaTheme="minorEastAsia" w:hAnsiTheme="minorHAnsi" w:cstheme="minorBidi"/>
              <w:noProof/>
              <w:sz w:val="22"/>
              <w:szCs w:val="22"/>
            </w:rPr>
          </w:pPr>
          <w:hyperlink w:anchor="_Toc131970485" w:history="1">
            <w:r w:rsidR="002A6836" w:rsidRPr="00BB4462">
              <w:rPr>
                <w:rStyle w:val="Hyperlink"/>
                <w:noProof/>
              </w:rPr>
              <w:t>Definition of Key Terms</w:t>
            </w:r>
            <w:r w:rsidR="002A6836">
              <w:rPr>
                <w:noProof/>
                <w:webHidden/>
              </w:rPr>
              <w:tab/>
            </w:r>
            <w:r w:rsidR="002A6836">
              <w:rPr>
                <w:noProof/>
                <w:webHidden/>
              </w:rPr>
              <w:fldChar w:fldCharType="begin"/>
            </w:r>
            <w:r w:rsidR="002A6836">
              <w:rPr>
                <w:noProof/>
                <w:webHidden/>
              </w:rPr>
              <w:instrText xml:space="preserve"> PAGEREF _Toc131970485 \h </w:instrText>
            </w:r>
            <w:r w:rsidR="002A6836">
              <w:rPr>
                <w:noProof/>
                <w:webHidden/>
              </w:rPr>
            </w:r>
            <w:r w:rsidR="002A6836">
              <w:rPr>
                <w:noProof/>
                <w:webHidden/>
              </w:rPr>
              <w:fldChar w:fldCharType="separate"/>
            </w:r>
            <w:r w:rsidR="002A6836">
              <w:rPr>
                <w:noProof/>
                <w:webHidden/>
              </w:rPr>
              <w:t>7</w:t>
            </w:r>
            <w:r w:rsidR="002A6836">
              <w:rPr>
                <w:noProof/>
                <w:webHidden/>
              </w:rPr>
              <w:fldChar w:fldCharType="end"/>
            </w:r>
          </w:hyperlink>
        </w:p>
        <w:p w14:paraId="10FDBDB1" w14:textId="0FB1C6B0" w:rsidR="002A6836" w:rsidRDefault="00000000">
          <w:pPr>
            <w:pStyle w:val="TOC2"/>
            <w:rPr>
              <w:rFonts w:asciiTheme="minorHAnsi" w:eastAsiaTheme="minorEastAsia" w:hAnsiTheme="minorHAnsi" w:cstheme="minorBidi"/>
              <w:noProof/>
              <w:sz w:val="22"/>
              <w:szCs w:val="22"/>
            </w:rPr>
          </w:pPr>
          <w:hyperlink w:anchor="_Toc131970486"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486 \h </w:instrText>
            </w:r>
            <w:r w:rsidR="002A6836">
              <w:rPr>
                <w:noProof/>
                <w:webHidden/>
              </w:rPr>
            </w:r>
            <w:r w:rsidR="002A6836">
              <w:rPr>
                <w:noProof/>
                <w:webHidden/>
              </w:rPr>
              <w:fldChar w:fldCharType="separate"/>
            </w:r>
            <w:r w:rsidR="002A6836">
              <w:rPr>
                <w:noProof/>
                <w:webHidden/>
              </w:rPr>
              <w:t>9</w:t>
            </w:r>
            <w:r w:rsidR="002A6836">
              <w:rPr>
                <w:noProof/>
                <w:webHidden/>
              </w:rPr>
              <w:fldChar w:fldCharType="end"/>
            </w:r>
          </w:hyperlink>
        </w:p>
        <w:p w14:paraId="7162F3C8" w14:textId="560114EC" w:rsidR="002A6836" w:rsidRDefault="00000000">
          <w:pPr>
            <w:pStyle w:val="TOC1"/>
            <w:rPr>
              <w:rFonts w:asciiTheme="minorHAnsi" w:eastAsiaTheme="minorEastAsia" w:hAnsiTheme="minorHAnsi" w:cstheme="minorBidi"/>
              <w:noProof/>
              <w:sz w:val="22"/>
            </w:rPr>
          </w:pPr>
          <w:hyperlink w:anchor="_Toc131970487" w:history="1">
            <w:r w:rsidR="002A6836" w:rsidRPr="00BB4462">
              <w:rPr>
                <w:rStyle w:val="Hyperlink"/>
                <w:noProof/>
              </w:rPr>
              <w:t>Chapter 2: Literature Review</w:t>
            </w:r>
            <w:r w:rsidR="002A6836">
              <w:rPr>
                <w:noProof/>
                <w:webHidden/>
              </w:rPr>
              <w:tab/>
            </w:r>
            <w:r w:rsidR="002A6836">
              <w:rPr>
                <w:noProof/>
                <w:webHidden/>
              </w:rPr>
              <w:fldChar w:fldCharType="begin"/>
            </w:r>
            <w:r w:rsidR="002A6836">
              <w:rPr>
                <w:noProof/>
                <w:webHidden/>
              </w:rPr>
              <w:instrText xml:space="preserve"> PAGEREF _Toc131970487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7C2F409B" w14:textId="34533E52" w:rsidR="002A6836" w:rsidRDefault="00000000">
          <w:pPr>
            <w:pStyle w:val="TOC2"/>
            <w:rPr>
              <w:rFonts w:asciiTheme="minorHAnsi" w:eastAsiaTheme="minorEastAsia" w:hAnsiTheme="minorHAnsi" w:cstheme="minorBidi"/>
              <w:noProof/>
              <w:sz w:val="22"/>
              <w:szCs w:val="22"/>
            </w:rPr>
          </w:pPr>
          <w:hyperlink w:anchor="_Toc131970488" w:history="1">
            <w:r w:rsidR="002A6836" w:rsidRPr="00BB4462">
              <w:rPr>
                <w:rStyle w:val="Hyperlink"/>
                <w:noProof/>
              </w:rPr>
              <w:t>Literature Search Strategies</w:t>
            </w:r>
            <w:r w:rsidR="002A6836">
              <w:rPr>
                <w:noProof/>
                <w:webHidden/>
              </w:rPr>
              <w:tab/>
            </w:r>
            <w:r w:rsidR="002A6836">
              <w:rPr>
                <w:noProof/>
                <w:webHidden/>
              </w:rPr>
              <w:fldChar w:fldCharType="begin"/>
            </w:r>
            <w:r w:rsidR="002A6836">
              <w:rPr>
                <w:noProof/>
                <w:webHidden/>
              </w:rPr>
              <w:instrText xml:space="preserve"> PAGEREF _Toc131970488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3BCE6B60" w14:textId="4BCFD4CC" w:rsidR="002A6836" w:rsidRDefault="00000000">
          <w:pPr>
            <w:pStyle w:val="TOC2"/>
            <w:rPr>
              <w:rFonts w:asciiTheme="minorHAnsi" w:eastAsiaTheme="minorEastAsia" w:hAnsiTheme="minorHAnsi" w:cstheme="minorBidi"/>
              <w:noProof/>
              <w:sz w:val="22"/>
              <w:szCs w:val="22"/>
            </w:rPr>
          </w:pPr>
          <w:hyperlink w:anchor="_Toc131970489" w:history="1">
            <w:r w:rsidR="002A6836" w:rsidRPr="00BB4462">
              <w:rPr>
                <w:rStyle w:val="Hyperlink"/>
                <w:noProof/>
              </w:rPr>
              <w:t>Theoretical Framework</w:t>
            </w:r>
            <w:r w:rsidR="002A6836">
              <w:rPr>
                <w:noProof/>
                <w:webHidden/>
              </w:rPr>
              <w:tab/>
            </w:r>
            <w:r w:rsidR="002A6836">
              <w:rPr>
                <w:noProof/>
                <w:webHidden/>
              </w:rPr>
              <w:fldChar w:fldCharType="begin"/>
            </w:r>
            <w:r w:rsidR="002A6836">
              <w:rPr>
                <w:noProof/>
                <w:webHidden/>
              </w:rPr>
              <w:instrText xml:space="preserve"> PAGEREF _Toc131970489 \h </w:instrText>
            </w:r>
            <w:r w:rsidR="002A6836">
              <w:rPr>
                <w:noProof/>
                <w:webHidden/>
              </w:rPr>
            </w:r>
            <w:r w:rsidR="002A6836">
              <w:rPr>
                <w:noProof/>
                <w:webHidden/>
              </w:rPr>
              <w:fldChar w:fldCharType="separate"/>
            </w:r>
            <w:r w:rsidR="002A6836">
              <w:rPr>
                <w:noProof/>
                <w:webHidden/>
              </w:rPr>
              <w:t>13</w:t>
            </w:r>
            <w:r w:rsidR="002A6836">
              <w:rPr>
                <w:noProof/>
                <w:webHidden/>
              </w:rPr>
              <w:fldChar w:fldCharType="end"/>
            </w:r>
          </w:hyperlink>
        </w:p>
        <w:p w14:paraId="78FA1F75" w14:textId="38E8E7C2" w:rsidR="002A6836" w:rsidRDefault="00000000">
          <w:pPr>
            <w:pStyle w:val="TOC2"/>
            <w:rPr>
              <w:rFonts w:asciiTheme="minorHAnsi" w:eastAsiaTheme="minorEastAsia" w:hAnsiTheme="minorHAnsi" w:cstheme="minorBidi"/>
              <w:noProof/>
              <w:sz w:val="22"/>
              <w:szCs w:val="22"/>
            </w:rPr>
          </w:pPr>
          <w:hyperlink w:anchor="_Toc131970490" w:history="1">
            <w:r w:rsidR="002A6836" w:rsidRPr="00BB4462">
              <w:rPr>
                <w:rStyle w:val="Hyperlink"/>
                <w:noProof/>
              </w:rPr>
              <w:t>What is the role of data mining</w:t>
            </w:r>
            <w:r w:rsidR="002A6836">
              <w:rPr>
                <w:noProof/>
                <w:webHidden/>
              </w:rPr>
              <w:tab/>
            </w:r>
            <w:r w:rsidR="002A6836">
              <w:rPr>
                <w:noProof/>
                <w:webHidden/>
              </w:rPr>
              <w:fldChar w:fldCharType="begin"/>
            </w:r>
            <w:r w:rsidR="002A6836">
              <w:rPr>
                <w:noProof/>
                <w:webHidden/>
              </w:rPr>
              <w:instrText xml:space="preserve"> PAGEREF _Toc131970490 \h </w:instrText>
            </w:r>
            <w:r w:rsidR="002A6836">
              <w:rPr>
                <w:noProof/>
                <w:webHidden/>
              </w:rPr>
            </w:r>
            <w:r w:rsidR="002A6836">
              <w:rPr>
                <w:noProof/>
                <w:webHidden/>
              </w:rPr>
              <w:fldChar w:fldCharType="separate"/>
            </w:r>
            <w:r w:rsidR="002A6836">
              <w:rPr>
                <w:noProof/>
                <w:webHidden/>
              </w:rPr>
              <w:t>17</w:t>
            </w:r>
            <w:r w:rsidR="002A6836">
              <w:rPr>
                <w:noProof/>
                <w:webHidden/>
              </w:rPr>
              <w:fldChar w:fldCharType="end"/>
            </w:r>
          </w:hyperlink>
        </w:p>
        <w:p w14:paraId="2E95C6B0" w14:textId="6CE3B8C4" w:rsidR="002A6836" w:rsidRDefault="00000000">
          <w:pPr>
            <w:pStyle w:val="TOC2"/>
            <w:rPr>
              <w:rFonts w:asciiTheme="minorHAnsi" w:eastAsiaTheme="minorEastAsia" w:hAnsiTheme="minorHAnsi" w:cstheme="minorBidi"/>
              <w:noProof/>
              <w:sz w:val="22"/>
              <w:szCs w:val="22"/>
            </w:rPr>
          </w:pPr>
          <w:hyperlink w:anchor="_Toc131970491" w:history="1">
            <w:r w:rsidR="002A6836" w:rsidRPr="00BB4462">
              <w:rPr>
                <w:rStyle w:val="Hyperlink"/>
                <w:noProof/>
              </w:rPr>
              <w:t>What exactly is artificial intelligence</w:t>
            </w:r>
            <w:r w:rsidR="002A6836">
              <w:rPr>
                <w:noProof/>
                <w:webHidden/>
              </w:rPr>
              <w:tab/>
            </w:r>
            <w:r w:rsidR="002A6836">
              <w:rPr>
                <w:noProof/>
                <w:webHidden/>
              </w:rPr>
              <w:fldChar w:fldCharType="begin"/>
            </w:r>
            <w:r w:rsidR="002A6836">
              <w:rPr>
                <w:noProof/>
                <w:webHidden/>
              </w:rPr>
              <w:instrText xml:space="preserve"> PAGEREF _Toc131970491 \h </w:instrText>
            </w:r>
            <w:r w:rsidR="002A6836">
              <w:rPr>
                <w:noProof/>
                <w:webHidden/>
              </w:rPr>
            </w:r>
            <w:r w:rsidR="002A6836">
              <w:rPr>
                <w:noProof/>
                <w:webHidden/>
              </w:rPr>
              <w:fldChar w:fldCharType="separate"/>
            </w:r>
            <w:r w:rsidR="002A6836">
              <w:rPr>
                <w:noProof/>
                <w:webHidden/>
              </w:rPr>
              <w:t>20</w:t>
            </w:r>
            <w:r w:rsidR="002A6836">
              <w:rPr>
                <w:noProof/>
                <w:webHidden/>
              </w:rPr>
              <w:fldChar w:fldCharType="end"/>
            </w:r>
          </w:hyperlink>
        </w:p>
        <w:p w14:paraId="42F41917" w14:textId="59D329E7" w:rsidR="002A6836" w:rsidRDefault="00000000">
          <w:pPr>
            <w:pStyle w:val="TOC2"/>
            <w:rPr>
              <w:rFonts w:asciiTheme="minorHAnsi" w:eastAsiaTheme="minorEastAsia" w:hAnsiTheme="minorHAnsi" w:cstheme="minorBidi"/>
              <w:noProof/>
              <w:sz w:val="22"/>
              <w:szCs w:val="22"/>
            </w:rPr>
          </w:pPr>
          <w:hyperlink w:anchor="_Toc131970492" w:history="1">
            <w:r w:rsidR="002A6836" w:rsidRPr="00BB4462">
              <w:rPr>
                <w:rStyle w:val="Hyperlink"/>
                <w:noProof/>
              </w:rPr>
              <w:t>How does computer vision work</w:t>
            </w:r>
            <w:r w:rsidR="002A6836">
              <w:rPr>
                <w:noProof/>
                <w:webHidden/>
              </w:rPr>
              <w:tab/>
            </w:r>
            <w:r w:rsidR="002A6836">
              <w:rPr>
                <w:noProof/>
                <w:webHidden/>
              </w:rPr>
              <w:fldChar w:fldCharType="begin"/>
            </w:r>
            <w:r w:rsidR="002A6836">
              <w:rPr>
                <w:noProof/>
                <w:webHidden/>
              </w:rPr>
              <w:instrText xml:space="preserve"> PAGEREF _Toc131970492 \h </w:instrText>
            </w:r>
            <w:r w:rsidR="002A6836">
              <w:rPr>
                <w:noProof/>
                <w:webHidden/>
              </w:rPr>
            </w:r>
            <w:r w:rsidR="002A6836">
              <w:rPr>
                <w:noProof/>
                <w:webHidden/>
              </w:rPr>
              <w:fldChar w:fldCharType="separate"/>
            </w:r>
            <w:r w:rsidR="002A6836">
              <w:rPr>
                <w:noProof/>
                <w:webHidden/>
              </w:rPr>
              <w:t>22</w:t>
            </w:r>
            <w:r w:rsidR="002A6836">
              <w:rPr>
                <w:noProof/>
                <w:webHidden/>
              </w:rPr>
              <w:fldChar w:fldCharType="end"/>
            </w:r>
          </w:hyperlink>
        </w:p>
        <w:p w14:paraId="29736850" w14:textId="2424D42F" w:rsidR="002A6836" w:rsidRDefault="00000000">
          <w:pPr>
            <w:pStyle w:val="TOC2"/>
            <w:rPr>
              <w:rFonts w:asciiTheme="minorHAnsi" w:eastAsiaTheme="minorEastAsia" w:hAnsiTheme="minorHAnsi" w:cstheme="minorBidi"/>
              <w:noProof/>
              <w:sz w:val="22"/>
              <w:szCs w:val="22"/>
            </w:rPr>
          </w:pPr>
          <w:hyperlink w:anchor="_Toc131970493" w:history="1">
            <w:r w:rsidR="002A6836" w:rsidRPr="00BB4462">
              <w:rPr>
                <w:rStyle w:val="Hyperlink"/>
                <w:noProof/>
              </w:rPr>
              <w:t>What’s the role of Markov chains</w:t>
            </w:r>
            <w:r w:rsidR="002A6836">
              <w:rPr>
                <w:noProof/>
                <w:webHidden/>
              </w:rPr>
              <w:tab/>
            </w:r>
            <w:r w:rsidR="002A6836">
              <w:rPr>
                <w:noProof/>
                <w:webHidden/>
              </w:rPr>
              <w:fldChar w:fldCharType="begin"/>
            </w:r>
            <w:r w:rsidR="002A6836">
              <w:rPr>
                <w:noProof/>
                <w:webHidden/>
              </w:rPr>
              <w:instrText xml:space="preserve"> PAGEREF _Toc131970493 \h </w:instrText>
            </w:r>
            <w:r w:rsidR="002A6836">
              <w:rPr>
                <w:noProof/>
                <w:webHidden/>
              </w:rPr>
            </w:r>
            <w:r w:rsidR="002A6836">
              <w:rPr>
                <w:noProof/>
                <w:webHidden/>
              </w:rPr>
              <w:fldChar w:fldCharType="separate"/>
            </w:r>
            <w:r w:rsidR="002A6836">
              <w:rPr>
                <w:noProof/>
                <w:webHidden/>
              </w:rPr>
              <w:t>24</w:t>
            </w:r>
            <w:r w:rsidR="002A6836">
              <w:rPr>
                <w:noProof/>
                <w:webHidden/>
              </w:rPr>
              <w:fldChar w:fldCharType="end"/>
            </w:r>
          </w:hyperlink>
        </w:p>
        <w:p w14:paraId="4B75A08D" w14:textId="57946679" w:rsidR="002A6836" w:rsidRDefault="00000000">
          <w:pPr>
            <w:pStyle w:val="TOC2"/>
            <w:rPr>
              <w:rFonts w:asciiTheme="minorHAnsi" w:eastAsiaTheme="minorEastAsia" w:hAnsiTheme="minorHAnsi" w:cstheme="minorBidi"/>
              <w:noProof/>
              <w:sz w:val="22"/>
              <w:szCs w:val="22"/>
            </w:rPr>
          </w:pPr>
          <w:hyperlink w:anchor="_Toc131970494" w:history="1">
            <w:r w:rsidR="002A6836" w:rsidRPr="00BB4462">
              <w:rPr>
                <w:rStyle w:val="Hyperlink"/>
                <w:noProof/>
              </w:rPr>
              <w:t>How are neural networks evolving</w:t>
            </w:r>
            <w:r w:rsidR="002A6836">
              <w:rPr>
                <w:noProof/>
                <w:webHidden/>
              </w:rPr>
              <w:tab/>
            </w:r>
            <w:r w:rsidR="002A6836">
              <w:rPr>
                <w:noProof/>
                <w:webHidden/>
              </w:rPr>
              <w:fldChar w:fldCharType="begin"/>
            </w:r>
            <w:r w:rsidR="002A6836">
              <w:rPr>
                <w:noProof/>
                <w:webHidden/>
              </w:rPr>
              <w:instrText xml:space="preserve"> PAGEREF _Toc131970494 \h </w:instrText>
            </w:r>
            <w:r w:rsidR="002A6836">
              <w:rPr>
                <w:noProof/>
                <w:webHidden/>
              </w:rPr>
            </w:r>
            <w:r w:rsidR="002A6836">
              <w:rPr>
                <w:noProof/>
                <w:webHidden/>
              </w:rPr>
              <w:fldChar w:fldCharType="separate"/>
            </w:r>
            <w:r w:rsidR="002A6836">
              <w:rPr>
                <w:noProof/>
                <w:webHidden/>
              </w:rPr>
              <w:t>30</w:t>
            </w:r>
            <w:r w:rsidR="002A6836">
              <w:rPr>
                <w:noProof/>
                <w:webHidden/>
              </w:rPr>
              <w:fldChar w:fldCharType="end"/>
            </w:r>
          </w:hyperlink>
        </w:p>
        <w:p w14:paraId="7A9D12BE" w14:textId="47049C73" w:rsidR="002A6836" w:rsidRDefault="00000000">
          <w:pPr>
            <w:pStyle w:val="TOC2"/>
            <w:rPr>
              <w:rFonts w:asciiTheme="minorHAnsi" w:eastAsiaTheme="minorEastAsia" w:hAnsiTheme="minorHAnsi" w:cstheme="minorBidi"/>
              <w:noProof/>
              <w:sz w:val="22"/>
              <w:szCs w:val="22"/>
            </w:rPr>
          </w:pPr>
          <w:hyperlink w:anchor="_Toc131970495" w:history="1">
            <w:r w:rsidR="002A6836" w:rsidRPr="00BB4462">
              <w:rPr>
                <w:rStyle w:val="Hyperlink"/>
                <w:noProof/>
              </w:rPr>
              <w:t>How does intelligent agent modeling work</w:t>
            </w:r>
            <w:r w:rsidR="002A6836">
              <w:rPr>
                <w:noProof/>
                <w:webHidden/>
              </w:rPr>
              <w:tab/>
            </w:r>
            <w:r w:rsidR="002A6836">
              <w:rPr>
                <w:noProof/>
                <w:webHidden/>
              </w:rPr>
              <w:fldChar w:fldCharType="begin"/>
            </w:r>
            <w:r w:rsidR="002A6836">
              <w:rPr>
                <w:noProof/>
                <w:webHidden/>
              </w:rPr>
              <w:instrText xml:space="preserve"> PAGEREF _Toc131970495 \h </w:instrText>
            </w:r>
            <w:r w:rsidR="002A6836">
              <w:rPr>
                <w:noProof/>
                <w:webHidden/>
              </w:rPr>
            </w:r>
            <w:r w:rsidR="002A6836">
              <w:rPr>
                <w:noProof/>
                <w:webHidden/>
              </w:rPr>
              <w:fldChar w:fldCharType="separate"/>
            </w:r>
            <w:r w:rsidR="002A6836">
              <w:rPr>
                <w:noProof/>
                <w:webHidden/>
              </w:rPr>
              <w:t>33</w:t>
            </w:r>
            <w:r w:rsidR="002A6836">
              <w:rPr>
                <w:noProof/>
                <w:webHidden/>
              </w:rPr>
              <w:fldChar w:fldCharType="end"/>
            </w:r>
          </w:hyperlink>
        </w:p>
        <w:p w14:paraId="76E4F4D6" w14:textId="615AC83D" w:rsidR="002A6836" w:rsidRDefault="00000000">
          <w:pPr>
            <w:pStyle w:val="TOC2"/>
            <w:rPr>
              <w:rFonts w:asciiTheme="minorHAnsi" w:eastAsiaTheme="minorEastAsia" w:hAnsiTheme="minorHAnsi" w:cstheme="minorBidi"/>
              <w:noProof/>
              <w:sz w:val="22"/>
              <w:szCs w:val="22"/>
            </w:rPr>
          </w:pPr>
          <w:hyperlink w:anchor="_Toc131970496" w:history="1">
            <w:r w:rsidR="002A6836" w:rsidRPr="00BB4462">
              <w:rPr>
                <w:rStyle w:val="Hyperlink"/>
                <w:noProof/>
              </w:rPr>
              <w:t>How does neural network training work</w:t>
            </w:r>
            <w:r w:rsidR="002A6836">
              <w:rPr>
                <w:noProof/>
                <w:webHidden/>
              </w:rPr>
              <w:tab/>
            </w:r>
            <w:r w:rsidR="002A6836">
              <w:rPr>
                <w:noProof/>
                <w:webHidden/>
              </w:rPr>
              <w:fldChar w:fldCharType="begin"/>
            </w:r>
            <w:r w:rsidR="002A6836">
              <w:rPr>
                <w:noProof/>
                <w:webHidden/>
              </w:rPr>
              <w:instrText xml:space="preserve"> PAGEREF _Toc131970496 \h </w:instrText>
            </w:r>
            <w:r w:rsidR="002A6836">
              <w:rPr>
                <w:noProof/>
                <w:webHidden/>
              </w:rPr>
            </w:r>
            <w:r w:rsidR="002A6836">
              <w:rPr>
                <w:noProof/>
                <w:webHidden/>
              </w:rPr>
              <w:fldChar w:fldCharType="separate"/>
            </w:r>
            <w:r w:rsidR="002A6836">
              <w:rPr>
                <w:noProof/>
                <w:webHidden/>
              </w:rPr>
              <w:t>38</w:t>
            </w:r>
            <w:r w:rsidR="002A6836">
              <w:rPr>
                <w:noProof/>
                <w:webHidden/>
              </w:rPr>
              <w:fldChar w:fldCharType="end"/>
            </w:r>
          </w:hyperlink>
        </w:p>
        <w:p w14:paraId="4891B2A6" w14:textId="0997C948" w:rsidR="002A6836" w:rsidRDefault="00000000">
          <w:pPr>
            <w:pStyle w:val="TOC2"/>
            <w:rPr>
              <w:rFonts w:asciiTheme="minorHAnsi" w:eastAsiaTheme="minorEastAsia" w:hAnsiTheme="minorHAnsi" w:cstheme="minorBidi"/>
              <w:noProof/>
              <w:sz w:val="22"/>
              <w:szCs w:val="22"/>
            </w:rPr>
          </w:pPr>
          <w:hyperlink w:anchor="_Toc131970497" w:history="1">
            <w:r w:rsidR="002A6836" w:rsidRPr="00BB4462">
              <w:rPr>
                <w:rStyle w:val="Hyperlink"/>
                <w:noProof/>
              </w:rPr>
              <w:t>What is autoencoding</w:t>
            </w:r>
            <w:r w:rsidR="002A6836">
              <w:rPr>
                <w:noProof/>
                <w:webHidden/>
              </w:rPr>
              <w:tab/>
            </w:r>
            <w:r w:rsidR="002A6836">
              <w:rPr>
                <w:noProof/>
                <w:webHidden/>
              </w:rPr>
              <w:fldChar w:fldCharType="begin"/>
            </w:r>
            <w:r w:rsidR="002A6836">
              <w:rPr>
                <w:noProof/>
                <w:webHidden/>
              </w:rPr>
              <w:instrText xml:space="preserve"> PAGEREF _Toc131970497 \h </w:instrText>
            </w:r>
            <w:r w:rsidR="002A6836">
              <w:rPr>
                <w:noProof/>
                <w:webHidden/>
              </w:rPr>
            </w:r>
            <w:r w:rsidR="002A6836">
              <w:rPr>
                <w:noProof/>
                <w:webHidden/>
              </w:rPr>
              <w:fldChar w:fldCharType="separate"/>
            </w:r>
            <w:r w:rsidR="002A6836">
              <w:rPr>
                <w:noProof/>
                <w:webHidden/>
              </w:rPr>
              <w:t>47</w:t>
            </w:r>
            <w:r w:rsidR="002A6836">
              <w:rPr>
                <w:noProof/>
                <w:webHidden/>
              </w:rPr>
              <w:fldChar w:fldCharType="end"/>
            </w:r>
          </w:hyperlink>
        </w:p>
        <w:p w14:paraId="187F5C5B" w14:textId="2ED3E310" w:rsidR="002A6836" w:rsidRDefault="00000000">
          <w:pPr>
            <w:pStyle w:val="TOC2"/>
            <w:rPr>
              <w:rFonts w:asciiTheme="minorHAnsi" w:eastAsiaTheme="minorEastAsia" w:hAnsiTheme="minorHAnsi" w:cstheme="minorBidi"/>
              <w:noProof/>
              <w:sz w:val="22"/>
              <w:szCs w:val="22"/>
            </w:rPr>
          </w:pPr>
          <w:hyperlink w:anchor="_Toc131970498" w:history="1">
            <w:r w:rsidR="002A6836" w:rsidRPr="00BB4462">
              <w:rPr>
                <w:rStyle w:val="Hyperlink"/>
                <w:noProof/>
              </w:rPr>
              <w:t>How does recognizing human activities work</w:t>
            </w:r>
            <w:r w:rsidR="002A6836">
              <w:rPr>
                <w:noProof/>
                <w:webHidden/>
              </w:rPr>
              <w:tab/>
            </w:r>
            <w:r w:rsidR="002A6836">
              <w:rPr>
                <w:noProof/>
                <w:webHidden/>
              </w:rPr>
              <w:fldChar w:fldCharType="begin"/>
            </w:r>
            <w:r w:rsidR="002A6836">
              <w:rPr>
                <w:noProof/>
                <w:webHidden/>
              </w:rPr>
              <w:instrText xml:space="preserve"> PAGEREF _Toc131970498 \h </w:instrText>
            </w:r>
            <w:r w:rsidR="002A6836">
              <w:rPr>
                <w:noProof/>
                <w:webHidden/>
              </w:rPr>
            </w:r>
            <w:r w:rsidR="002A6836">
              <w:rPr>
                <w:noProof/>
                <w:webHidden/>
              </w:rPr>
              <w:fldChar w:fldCharType="separate"/>
            </w:r>
            <w:r w:rsidR="002A6836">
              <w:rPr>
                <w:noProof/>
                <w:webHidden/>
              </w:rPr>
              <w:t>52</w:t>
            </w:r>
            <w:r w:rsidR="002A6836">
              <w:rPr>
                <w:noProof/>
                <w:webHidden/>
              </w:rPr>
              <w:fldChar w:fldCharType="end"/>
            </w:r>
          </w:hyperlink>
        </w:p>
        <w:p w14:paraId="6906BE90" w14:textId="4500A705" w:rsidR="002A6836" w:rsidRDefault="00000000">
          <w:pPr>
            <w:pStyle w:val="TOC2"/>
            <w:rPr>
              <w:rFonts w:asciiTheme="minorHAnsi" w:eastAsiaTheme="minorEastAsia" w:hAnsiTheme="minorHAnsi" w:cstheme="minorBidi"/>
              <w:noProof/>
              <w:sz w:val="22"/>
              <w:szCs w:val="22"/>
            </w:rPr>
          </w:pPr>
          <w:hyperlink w:anchor="_Toc131970499" w:history="1">
            <w:r w:rsidR="002A6836" w:rsidRPr="00BB4462">
              <w:rPr>
                <w:rStyle w:val="Hyperlink"/>
                <w:noProof/>
              </w:rPr>
              <w:t>Computer vision and autonomous driving</w:t>
            </w:r>
            <w:r w:rsidR="002A6836">
              <w:rPr>
                <w:noProof/>
                <w:webHidden/>
              </w:rPr>
              <w:tab/>
            </w:r>
            <w:r w:rsidR="002A6836">
              <w:rPr>
                <w:noProof/>
                <w:webHidden/>
              </w:rPr>
              <w:fldChar w:fldCharType="begin"/>
            </w:r>
            <w:r w:rsidR="002A6836">
              <w:rPr>
                <w:noProof/>
                <w:webHidden/>
              </w:rPr>
              <w:instrText xml:space="preserve"> PAGEREF _Toc131970499 \h </w:instrText>
            </w:r>
            <w:r w:rsidR="002A6836">
              <w:rPr>
                <w:noProof/>
                <w:webHidden/>
              </w:rPr>
            </w:r>
            <w:r w:rsidR="002A6836">
              <w:rPr>
                <w:noProof/>
                <w:webHidden/>
              </w:rPr>
              <w:fldChar w:fldCharType="separate"/>
            </w:r>
            <w:r w:rsidR="002A6836">
              <w:rPr>
                <w:noProof/>
                <w:webHidden/>
              </w:rPr>
              <w:t>54</w:t>
            </w:r>
            <w:r w:rsidR="002A6836">
              <w:rPr>
                <w:noProof/>
                <w:webHidden/>
              </w:rPr>
              <w:fldChar w:fldCharType="end"/>
            </w:r>
          </w:hyperlink>
        </w:p>
        <w:p w14:paraId="42C97A4C" w14:textId="78CEAC74" w:rsidR="002A6836" w:rsidRDefault="00000000">
          <w:pPr>
            <w:pStyle w:val="TOC2"/>
            <w:rPr>
              <w:rFonts w:asciiTheme="minorHAnsi" w:eastAsiaTheme="minorEastAsia" w:hAnsiTheme="minorHAnsi" w:cstheme="minorBidi"/>
              <w:noProof/>
              <w:sz w:val="22"/>
              <w:szCs w:val="22"/>
            </w:rPr>
          </w:pPr>
          <w:hyperlink w:anchor="_Toc131970500" w:history="1">
            <w:r w:rsidR="002A6836" w:rsidRPr="00BB4462">
              <w:rPr>
                <w:rStyle w:val="Hyperlink"/>
                <w:noProof/>
              </w:rPr>
              <w:t>How does the reproducibility crisis impact ML design</w:t>
            </w:r>
            <w:r w:rsidR="002A6836">
              <w:rPr>
                <w:noProof/>
                <w:webHidden/>
              </w:rPr>
              <w:tab/>
            </w:r>
            <w:r w:rsidR="002A6836">
              <w:rPr>
                <w:noProof/>
                <w:webHidden/>
              </w:rPr>
              <w:fldChar w:fldCharType="begin"/>
            </w:r>
            <w:r w:rsidR="002A6836">
              <w:rPr>
                <w:noProof/>
                <w:webHidden/>
              </w:rPr>
              <w:instrText xml:space="preserve"> PAGEREF _Toc131970500 \h </w:instrText>
            </w:r>
            <w:r w:rsidR="002A6836">
              <w:rPr>
                <w:noProof/>
                <w:webHidden/>
              </w:rPr>
            </w:r>
            <w:r w:rsidR="002A6836">
              <w:rPr>
                <w:noProof/>
                <w:webHidden/>
              </w:rPr>
              <w:fldChar w:fldCharType="separate"/>
            </w:r>
            <w:r w:rsidR="002A6836">
              <w:rPr>
                <w:noProof/>
                <w:webHidden/>
              </w:rPr>
              <w:t>63</w:t>
            </w:r>
            <w:r w:rsidR="002A6836">
              <w:rPr>
                <w:noProof/>
                <w:webHidden/>
              </w:rPr>
              <w:fldChar w:fldCharType="end"/>
            </w:r>
          </w:hyperlink>
        </w:p>
        <w:p w14:paraId="4665833C" w14:textId="12120127" w:rsidR="002A6836" w:rsidRDefault="00000000">
          <w:pPr>
            <w:pStyle w:val="TOC2"/>
            <w:rPr>
              <w:rFonts w:asciiTheme="minorHAnsi" w:eastAsiaTheme="minorEastAsia" w:hAnsiTheme="minorHAnsi" w:cstheme="minorBidi"/>
              <w:noProof/>
              <w:sz w:val="22"/>
              <w:szCs w:val="22"/>
            </w:rPr>
          </w:pPr>
          <w:hyperlink w:anchor="_Toc131970501" w:history="1">
            <w:r w:rsidR="002A6836" w:rsidRPr="00BB4462">
              <w:rPr>
                <w:rStyle w:val="Hyperlink"/>
                <w:noProof/>
              </w:rPr>
              <w:t>Ethical Considerations of AI</w:t>
            </w:r>
            <w:r w:rsidR="002A6836">
              <w:rPr>
                <w:noProof/>
                <w:webHidden/>
              </w:rPr>
              <w:tab/>
            </w:r>
            <w:r w:rsidR="002A6836">
              <w:rPr>
                <w:noProof/>
                <w:webHidden/>
              </w:rPr>
              <w:fldChar w:fldCharType="begin"/>
            </w:r>
            <w:r w:rsidR="002A6836">
              <w:rPr>
                <w:noProof/>
                <w:webHidden/>
              </w:rPr>
              <w:instrText xml:space="preserve"> PAGEREF _Toc131970501 \h </w:instrText>
            </w:r>
            <w:r w:rsidR="002A6836">
              <w:rPr>
                <w:noProof/>
                <w:webHidden/>
              </w:rPr>
            </w:r>
            <w:r w:rsidR="002A6836">
              <w:rPr>
                <w:noProof/>
                <w:webHidden/>
              </w:rPr>
              <w:fldChar w:fldCharType="separate"/>
            </w:r>
            <w:r w:rsidR="002A6836">
              <w:rPr>
                <w:noProof/>
                <w:webHidden/>
              </w:rPr>
              <w:t>69</w:t>
            </w:r>
            <w:r w:rsidR="002A6836">
              <w:rPr>
                <w:noProof/>
                <w:webHidden/>
              </w:rPr>
              <w:fldChar w:fldCharType="end"/>
            </w:r>
          </w:hyperlink>
        </w:p>
        <w:p w14:paraId="3F687588" w14:textId="2E4A20F7" w:rsidR="002A6836" w:rsidRDefault="00000000">
          <w:pPr>
            <w:pStyle w:val="TOC2"/>
            <w:rPr>
              <w:rFonts w:asciiTheme="minorHAnsi" w:eastAsiaTheme="minorEastAsia" w:hAnsiTheme="minorHAnsi" w:cstheme="minorBidi"/>
              <w:noProof/>
              <w:sz w:val="22"/>
              <w:szCs w:val="22"/>
            </w:rPr>
          </w:pPr>
          <w:hyperlink w:anchor="_Toc131970502"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02 \h </w:instrText>
            </w:r>
            <w:r w:rsidR="002A6836">
              <w:rPr>
                <w:noProof/>
                <w:webHidden/>
              </w:rPr>
            </w:r>
            <w:r w:rsidR="002A6836">
              <w:rPr>
                <w:noProof/>
                <w:webHidden/>
              </w:rPr>
              <w:fldChar w:fldCharType="separate"/>
            </w:r>
            <w:r w:rsidR="002A6836">
              <w:rPr>
                <w:noProof/>
                <w:webHidden/>
              </w:rPr>
              <w:t>75</w:t>
            </w:r>
            <w:r w:rsidR="002A6836">
              <w:rPr>
                <w:noProof/>
                <w:webHidden/>
              </w:rPr>
              <w:fldChar w:fldCharType="end"/>
            </w:r>
          </w:hyperlink>
        </w:p>
        <w:p w14:paraId="2571A8FE" w14:textId="23BE2B29" w:rsidR="002A6836" w:rsidRDefault="00000000">
          <w:pPr>
            <w:pStyle w:val="TOC1"/>
            <w:rPr>
              <w:rFonts w:asciiTheme="minorHAnsi" w:eastAsiaTheme="minorEastAsia" w:hAnsiTheme="minorHAnsi" w:cstheme="minorBidi"/>
              <w:noProof/>
              <w:sz w:val="22"/>
            </w:rPr>
          </w:pPr>
          <w:hyperlink w:anchor="_Toc131970503" w:history="1">
            <w:r w:rsidR="002A6836" w:rsidRPr="00BB4462">
              <w:rPr>
                <w:rStyle w:val="Hyperlink"/>
                <w:noProof/>
              </w:rPr>
              <w:t>Chapter 3: Research Method</w:t>
            </w:r>
            <w:r w:rsidR="002A6836">
              <w:rPr>
                <w:noProof/>
                <w:webHidden/>
              </w:rPr>
              <w:tab/>
            </w:r>
            <w:r w:rsidR="002A6836">
              <w:rPr>
                <w:noProof/>
                <w:webHidden/>
              </w:rPr>
              <w:fldChar w:fldCharType="begin"/>
            </w:r>
            <w:r w:rsidR="002A6836">
              <w:rPr>
                <w:noProof/>
                <w:webHidden/>
              </w:rPr>
              <w:instrText xml:space="preserve"> PAGEREF _Toc131970503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146CCFCC" w14:textId="47176A95" w:rsidR="002A6836" w:rsidRDefault="00000000">
          <w:pPr>
            <w:pStyle w:val="TOC2"/>
            <w:rPr>
              <w:rFonts w:asciiTheme="minorHAnsi" w:eastAsiaTheme="minorEastAsia" w:hAnsiTheme="minorHAnsi" w:cstheme="minorBidi"/>
              <w:noProof/>
              <w:sz w:val="22"/>
              <w:szCs w:val="22"/>
            </w:rPr>
          </w:pPr>
          <w:hyperlink w:anchor="_Toc131970504" w:history="1">
            <w:r w:rsidR="002A6836" w:rsidRPr="00BB4462">
              <w:rPr>
                <w:rStyle w:val="Hyperlink"/>
                <w:noProof/>
              </w:rPr>
              <w:t>Research Methodology and Design</w:t>
            </w:r>
            <w:r w:rsidR="002A6836">
              <w:rPr>
                <w:noProof/>
                <w:webHidden/>
              </w:rPr>
              <w:tab/>
            </w:r>
            <w:r w:rsidR="002A6836">
              <w:rPr>
                <w:noProof/>
                <w:webHidden/>
              </w:rPr>
              <w:fldChar w:fldCharType="begin"/>
            </w:r>
            <w:r w:rsidR="002A6836">
              <w:rPr>
                <w:noProof/>
                <w:webHidden/>
              </w:rPr>
              <w:instrText xml:space="preserve"> PAGEREF _Toc131970504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2D6C8F71" w14:textId="50142715" w:rsidR="002A6836" w:rsidRDefault="00000000">
          <w:pPr>
            <w:pStyle w:val="TOC2"/>
            <w:rPr>
              <w:rFonts w:asciiTheme="minorHAnsi" w:eastAsiaTheme="minorEastAsia" w:hAnsiTheme="minorHAnsi" w:cstheme="minorBidi"/>
              <w:noProof/>
              <w:sz w:val="22"/>
              <w:szCs w:val="22"/>
            </w:rPr>
          </w:pPr>
          <w:hyperlink w:anchor="_Toc131970505" w:history="1">
            <w:r w:rsidR="002A6836" w:rsidRPr="00BB4462">
              <w:rPr>
                <w:rStyle w:val="Hyperlink"/>
                <w:noProof/>
              </w:rPr>
              <w:t>Population and Sample</w:t>
            </w:r>
            <w:r w:rsidR="002A6836">
              <w:rPr>
                <w:noProof/>
                <w:webHidden/>
              </w:rPr>
              <w:tab/>
            </w:r>
            <w:r w:rsidR="002A6836">
              <w:rPr>
                <w:noProof/>
                <w:webHidden/>
              </w:rPr>
              <w:fldChar w:fldCharType="begin"/>
            </w:r>
            <w:r w:rsidR="002A6836">
              <w:rPr>
                <w:noProof/>
                <w:webHidden/>
              </w:rPr>
              <w:instrText xml:space="preserve"> PAGEREF _Toc131970505 \h </w:instrText>
            </w:r>
            <w:r w:rsidR="002A6836">
              <w:rPr>
                <w:noProof/>
                <w:webHidden/>
              </w:rPr>
            </w:r>
            <w:r w:rsidR="002A6836">
              <w:rPr>
                <w:noProof/>
                <w:webHidden/>
              </w:rPr>
              <w:fldChar w:fldCharType="separate"/>
            </w:r>
            <w:r w:rsidR="002A6836">
              <w:rPr>
                <w:noProof/>
                <w:webHidden/>
              </w:rPr>
              <w:t>78</w:t>
            </w:r>
            <w:r w:rsidR="002A6836">
              <w:rPr>
                <w:noProof/>
                <w:webHidden/>
              </w:rPr>
              <w:fldChar w:fldCharType="end"/>
            </w:r>
          </w:hyperlink>
        </w:p>
        <w:p w14:paraId="38C79CB8" w14:textId="392E728E" w:rsidR="002A6836" w:rsidRDefault="00000000">
          <w:pPr>
            <w:pStyle w:val="TOC2"/>
            <w:rPr>
              <w:rFonts w:asciiTheme="minorHAnsi" w:eastAsiaTheme="minorEastAsia" w:hAnsiTheme="minorHAnsi" w:cstheme="minorBidi"/>
              <w:noProof/>
              <w:sz w:val="22"/>
              <w:szCs w:val="22"/>
            </w:rPr>
          </w:pPr>
          <w:hyperlink w:anchor="_Toc131970506" w:history="1">
            <w:r w:rsidR="002A6836" w:rsidRPr="00BB4462">
              <w:rPr>
                <w:rStyle w:val="Hyperlink"/>
                <w:noProof/>
              </w:rPr>
              <w:t>Instrumentation</w:t>
            </w:r>
            <w:r w:rsidR="002A6836">
              <w:rPr>
                <w:noProof/>
                <w:webHidden/>
              </w:rPr>
              <w:tab/>
            </w:r>
            <w:r w:rsidR="002A6836">
              <w:rPr>
                <w:noProof/>
                <w:webHidden/>
              </w:rPr>
              <w:fldChar w:fldCharType="begin"/>
            </w:r>
            <w:r w:rsidR="002A6836">
              <w:rPr>
                <w:noProof/>
                <w:webHidden/>
              </w:rPr>
              <w:instrText xml:space="preserve"> PAGEREF _Toc131970506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CD4214C" w14:textId="0B419CAF" w:rsidR="002A6836" w:rsidRDefault="00000000">
          <w:pPr>
            <w:pStyle w:val="TOC2"/>
            <w:rPr>
              <w:rFonts w:asciiTheme="minorHAnsi" w:eastAsiaTheme="minorEastAsia" w:hAnsiTheme="minorHAnsi" w:cstheme="minorBidi"/>
              <w:noProof/>
              <w:sz w:val="22"/>
              <w:szCs w:val="22"/>
            </w:rPr>
          </w:pPr>
          <w:hyperlink w:anchor="_Toc131970507" w:history="1">
            <w:r w:rsidR="002A6836" w:rsidRPr="00BB4462">
              <w:rPr>
                <w:rStyle w:val="Hyperlink"/>
                <w:noProof/>
              </w:rPr>
              <w:t>Study Procedures</w:t>
            </w:r>
            <w:r w:rsidR="002A6836">
              <w:rPr>
                <w:noProof/>
                <w:webHidden/>
              </w:rPr>
              <w:tab/>
            </w:r>
            <w:r w:rsidR="002A6836">
              <w:rPr>
                <w:noProof/>
                <w:webHidden/>
              </w:rPr>
              <w:fldChar w:fldCharType="begin"/>
            </w:r>
            <w:r w:rsidR="002A6836">
              <w:rPr>
                <w:noProof/>
                <w:webHidden/>
              </w:rPr>
              <w:instrText xml:space="preserve"> PAGEREF _Toc131970507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10E545F" w14:textId="20150334" w:rsidR="002A6836" w:rsidRDefault="00000000">
          <w:pPr>
            <w:pStyle w:val="TOC2"/>
            <w:rPr>
              <w:rFonts w:asciiTheme="minorHAnsi" w:eastAsiaTheme="minorEastAsia" w:hAnsiTheme="minorHAnsi" w:cstheme="minorBidi"/>
              <w:noProof/>
              <w:sz w:val="22"/>
              <w:szCs w:val="22"/>
            </w:rPr>
          </w:pPr>
          <w:hyperlink w:anchor="_Toc131970508" w:history="1">
            <w:r w:rsidR="002A6836" w:rsidRPr="00BB4462">
              <w:rPr>
                <w:rStyle w:val="Hyperlink"/>
                <w:noProof/>
              </w:rPr>
              <w:t>Data Analysis</w:t>
            </w:r>
            <w:r w:rsidR="002A6836">
              <w:rPr>
                <w:noProof/>
                <w:webHidden/>
              </w:rPr>
              <w:tab/>
            </w:r>
            <w:r w:rsidR="002A6836">
              <w:rPr>
                <w:noProof/>
                <w:webHidden/>
              </w:rPr>
              <w:fldChar w:fldCharType="begin"/>
            </w:r>
            <w:r w:rsidR="002A6836">
              <w:rPr>
                <w:noProof/>
                <w:webHidden/>
              </w:rPr>
              <w:instrText xml:space="preserve"> PAGEREF _Toc131970508 \h </w:instrText>
            </w:r>
            <w:r w:rsidR="002A6836">
              <w:rPr>
                <w:noProof/>
                <w:webHidden/>
              </w:rPr>
            </w:r>
            <w:r w:rsidR="002A6836">
              <w:rPr>
                <w:noProof/>
                <w:webHidden/>
              </w:rPr>
              <w:fldChar w:fldCharType="separate"/>
            </w:r>
            <w:r w:rsidR="002A6836">
              <w:rPr>
                <w:noProof/>
                <w:webHidden/>
              </w:rPr>
              <w:t>90</w:t>
            </w:r>
            <w:r w:rsidR="002A6836">
              <w:rPr>
                <w:noProof/>
                <w:webHidden/>
              </w:rPr>
              <w:fldChar w:fldCharType="end"/>
            </w:r>
          </w:hyperlink>
        </w:p>
        <w:p w14:paraId="2DC7B2B4" w14:textId="02FDD6B5" w:rsidR="002A6836" w:rsidRDefault="00000000">
          <w:pPr>
            <w:pStyle w:val="TOC2"/>
            <w:rPr>
              <w:rFonts w:asciiTheme="minorHAnsi" w:eastAsiaTheme="minorEastAsia" w:hAnsiTheme="minorHAnsi" w:cstheme="minorBidi"/>
              <w:noProof/>
              <w:sz w:val="22"/>
              <w:szCs w:val="22"/>
            </w:rPr>
          </w:pPr>
          <w:hyperlink w:anchor="_Toc131970509" w:history="1">
            <w:r w:rsidR="002A6836" w:rsidRPr="00BB4462">
              <w:rPr>
                <w:rStyle w:val="Hyperlink"/>
                <w:noProof/>
              </w:rPr>
              <w:t>Assumptions</w:t>
            </w:r>
            <w:r w:rsidR="002A6836">
              <w:rPr>
                <w:noProof/>
                <w:webHidden/>
              </w:rPr>
              <w:tab/>
            </w:r>
            <w:r w:rsidR="002A6836">
              <w:rPr>
                <w:noProof/>
                <w:webHidden/>
              </w:rPr>
              <w:fldChar w:fldCharType="begin"/>
            </w:r>
            <w:r w:rsidR="002A6836">
              <w:rPr>
                <w:noProof/>
                <w:webHidden/>
              </w:rPr>
              <w:instrText xml:space="preserve"> PAGEREF _Toc131970509 \h </w:instrText>
            </w:r>
            <w:r w:rsidR="002A6836">
              <w:rPr>
                <w:noProof/>
                <w:webHidden/>
              </w:rPr>
            </w:r>
            <w:r w:rsidR="002A6836">
              <w:rPr>
                <w:noProof/>
                <w:webHidden/>
              </w:rPr>
              <w:fldChar w:fldCharType="separate"/>
            </w:r>
            <w:r w:rsidR="002A6836">
              <w:rPr>
                <w:noProof/>
                <w:webHidden/>
              </w:rPr>
              <w:t>93</w:t>
            </w:r>
            <w:r w:rsidR="002A6836">
              <w:rPr>
                <w:noProof/>
                <w:webHidden/>
              </w:rPr>
              <w:fldChar w:fldCharType="end"/>
            </w:r>
          </w:hyperlink>
        </w:p>
        <w:p w14:paraId="611F7656" w14:textId="4FEB7205" w:rsidR="002A6836" w:rsidRDefault="00000000">
          <w:pPr>
            <w:pStyle w:val="TOC2"/>
            <w:rPr>
              <w:rFonts w:asciiTheme="minorHAnsi" w:eastAsiaTheme="minorEastAsia" w:hAnsiTheme="minorHAnsi" w:cstheme="minorBidi"/>
              <w:noProof/>
              <w:sz w:val="22"/>
              <w:szCs w:val="22"/>
            </w:rPr>
          </w:pPr>
          <w:hyperlink w:anchor="_Toc131970510" w:history="1">
            <w:r w:rsidR="002A6836" w:rsidRPr="00BB4462">
              <w:rPr>
                <w:rStyle w:val="Hyperlink"/>
                <w:noProof/>
              </w:rPr>
              <w:t>Limitations</w:t>
            </w:r>
            <w:r w:rsidR="002A6836">
              <w:rPr>
                <w:noProof/>
                <w:webHidden/>
              </w:rPr>
              <w:tab/>
            </w:r>
            <w:r w:rsidR="002A6836">
              <w:rPr>
                <w:noProof/>
                <w:webHidden/>
              </w:rPr>
              <w:fldChar w:fldCharType="begin"/>
            </w:r>
            <w:r w:rsidR="002A6836">
              <w:rPr>
                <w:noProof/>
                <w:webHidden/>
              </w:rPr>
              <w:instrText xml:space="preserve"> PAGEREF _Toc131970510 \h </w:instrText>
            </w:r>
            <w:r w:rsidR="002A6836">
              <w:rPr>
                <w:noProof/>
                <w:webHidden/>
              </w:rPr>
            </w:r>
            <w:r w:rsidR="002A6836">
              <w:rPr>
                <w:noProof/>
                <w:webHidden/>
              </w:rPr>
              <w:fldChar w:fldCharType="separate"/>
            </w:r>
            <w:r w:rsidR="002A6836">
              <w:rPr>
                <w:noProof/>
                <w:webHidden/>
              </w:rPr>
              <w:t>94</w:t>
            </w:r>
            <w:r w:rsidR="002A6836">
              <w:rPr>
                <w:noProof/>
                <w:webHidden/>
              </w:rPr>
              <w:fldChar w:fldCharType="end"/>
            </w:r>
          </w:hyperlink>
        </w:p>
        <w:p w14:paraId="0F0B9E02" w14:textId="53C09907" w:rsidR="002A6836" w:rsidRDefault="00000000">
          <w:pPr>
            <w:pStyle w:val="TOC2"/>
            <w:rPr>
              <w:rFonts w:asciiTheme="minorHAnsi" w:eastAsiaTheme="minorEastAsia" w:hAnsiTheme="minorHAnsi" w:cstheme="minorBidi"/>
              <w:noProof/>
              <w:sz w:val="22"/>
              <w:szCs w:val="22"/>
            </w:rPr>
          </w:pPr>
          <w:hyperlink w:anchor="_Toc131970511" w:history="1">
            <w:r w:rsidR="002A6836" w:rsidRPr="00BB4462">
              <w:rPr>
                <w:rStyle w:val="Hyperlink"/>
                <w:noProof/>
              </w:rPr>
              <w:t>Delimitations</w:t>
            </w:r>
            <w:r w:rsidR="002A6836">
              <w:rPr>
                <w:noProof/>
                <w:webHidden/>
              </w:rPr>
              <w:tab/>
            </w:r>
            <w:r w:rsidR="002A6836">
              <w:rPr>
                <w:noProof/>
                <w:webHidden/>
              </w:rPr>
              <w:fldChar w:fldCharType="begin"/>
            </w:r>
            <w:r w:rsidR="002A6836">
              <w:rPr>
                <w:noProof/>
                <w:webHidden/>
              </w:rPr>
              <w:instrText xml:space="preserve"> PAGEREF _Toc131970511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4BB96142" w14:textId="3F6C2C07" w:rsidR="002A6836" w:rsidRDefault="00000000">
          <w:pPr>
            <w:pStyle w:val="TOC2"/>
            <w:rPr>
              <w:rFonts w:asciiTheme="minorHAnsi" w:eastAsiaTheme="minorEastAsia" w:hAnsiTheme="minorHAnsi" w:cstheme="minorBidi"/>
              <w:noProof/>
              <w:sz w:val="22"/>
              <w:szCs w:val="22"/>
            </w:rPr>
          </w:pPr>
          <w:hyperlink w:anchor="_Toc131970512" w:history="1">
            <w:r w:rsidR="002A6836" w:rsidRPr="00BB4462">
              <w:rPr>
                <w:rStyle w:val="Hyperlink"/>
                <w:noProof/>
              </w:rPr>
              <w:t>Ethical Assurances</w:t>
            </w:r>
            <w:r w:rsidR="002A6836">
              <w:rPr>
                <w:noProof/>
                <w:webHidden/>
              </w:rPr>
              <w:tab/>
            </w:r>
            <w:r w:rsidR="002A6836">
              <w:rPr>
                <w:noProof/>
                <w:webHidden/>
              </w:rPr>
              <w:fldChar w:fldCharType="begin"/>
            </w:r>
            <w:r w:rsidR="002A6836">
              <w:rPr>
                <w:noProof/>
                <w:webHidden/>
              </w:rPr>
              <w:instrText xml:space="preserve"> PAGEREF _Toc131970512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21D4F31A" w14:textId="54E1BAC9" w:rsidR="002A6836" w:rsidRDefault="00000000">
          <w:pPr>
            <w:pStyle w:val="TOC2"/>
            <w:rPr>
              <w:rFonts w:asciiTheme="minorHAnsi" w:eastAsiaTheme="minorEastAsia" w:hAnsiTheme="minorHAnsi" w:cstheme="minorBidi"/>
              <w:noProof/>
              <w:sz w:val="22"/>
              <w:szCs w:val="22"/>
            </w:rPr>
          </w:pPr>
          <w:hyperlink w:anchor="_Toc131970513"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3 \h </w:instrText>
            </w:r>
            <w:r w:rsidR="002A6836">
              <w:rPr>
                <w:noProof/>
                <w:webHidden/>
              </w:rPr>
            </w:r>
            <w:r w:rsidR="002A6836">
              <w:rPr>
                <w:noProof/>
                <w:webHidden/>
              </w:rPr>
              <w:fldChar w:fldCharType="separate"/>
            </w:r>
            <w:r w:rsidR="002A6836">
              <w:rPr>
                <w:noProof/>
                <w:webHidden/>
              </w:rPr>
              <w:t>97</w:t>
            </w:r>
            <w:r w:rsidR="002A6836">
              <w:rPr>
                <w:noProof/>
                <w:webHidden/>
              </w:rPr>
              <w:fldChar w:fldCharType="end"/>
            </w:r>
          </w:hyperlink>
        </w:p>
        <w:p w14:paraId="017EE2EC" w14:textId="45DB7D72" w:rsidR="002A6836" w:rsidRDefault="00000000">
          <w:pPr>
            <w:pStyle w:val="TOC1"/>
            <w:rPr>
              <w:rFonts w:asciiTheme="minorHAnsi" w:eastAsiaTheme="minorEastAsia" w:hAnsiTheme="minorHAnsi" w:cstheme="minorBidi"/>
              <w:noProof/>
              <w:sz w:val="22"/>
            </w:rPr>
          </w:pPr>
          <w:hyperlink w:anchor="_Toc131970514" w:history="1">
            <w:r w:rsidR="002A6836" w:rsidRPr="00BB4462">
              <w:rPr>
                <w:rStyle w:val="Hyperlink"/>
                <w:noProof/>
              </w:rPr>
              <w:t>Chapter 4: Findings</w:t>
            </w:r>
            <w:r w:rsidR="002A6836">
              <w:rPr>
                <w:noProof/>
                <w:webHidden/>
              </w:rPr>
              <w:tab/>
            </w:r>
            <w:r w:rsidR="002A6836">
              <w:rPr>
                <w:noProof/>
                <w:webHidden/>
              </w:rPr>
              <w:fldChar w:fldCharType="begin"/>
            </w:r>
            <w:r w:rsidR="002A6836">
              <w:rPr>
                <w:noProof/>
                <w:webHidden/>
              </w:rPr>
              <w:instrText xml:space="preserve"> PAGEREF _Toc131970514 \h </w:instrText>
            </w:r>
            <w:r w:rsidR="002A6836">
              <w:rPr>
                <w:noProof/>
                <w:webHidden/>
              </w:rPr>
            </w:r>
            <w:r w:rsidR="002A6836">
              <w:rPr>
                <w:noProof/>
                <w:webHidden/>
              </w:rPr>
              <w:fldChar w:fldCharType="separate"/>
            </w:r>
            <w:r w:rsidR="002A6836">
              <w:rPr>
                <w:noProof/>
                <w:webHidden/>
              </w:rPr>
              <w:t>99</w:t>
            </w:r>
            <w:r w:rsidR="002A6836">
              <w:rPr>
                <w:noProof/>
                <w:webHidden/>
              </w:rPr>
              <w:fldChar w:fldCharType="end"/>
            </w:r>
          </w:hyperlink>
        </w:p>
        <w:p w14:paraId="7BD42D3B" w14:textId="27B285D7" w:rsidR="002A6836" w:rsidRDefault="00000000">
          <w:pPr>
            <w:pStyle w:val="TOC2"/>
            <w:rPr>
              <w:rFonts w:asciiTheme="minorHAnsi" w:eastAsiaTheme="minorEastAsia" w:hAnsiTheme="minorHAnsi" w:cstheme="minorBidi"/>
              <w:noProof/>
              <w:sz w:val="22"/>
              <w:szCs w:val="22"/>
            </w:rPr>
          </w:pPr>
          <w:hyperlink w:anchor="_Toc131970515" w:history="1">
            <w:r w:rsidR="002A6836" w:rsidRPr="00BB4462">
              <w:rPr>
                <w:rStyle w:val="Hyperlink"/>
                <w:noProof/>
              </w:rPr>
              <w:t>Validity and Reliability of the Data</w:t>
            </w:r>
            <w:r w:rsidR="002A6836">
              <w:rPr>
                <w:noProof/>
                <w:webHidden/>
              </w:rPr>
              <w:tab/>
            </w:r>
            <w:r w:rsidR="002A6836">
              <w:rPr>
                <w:noProof/>
                <w:webHidden/>
              </w:rPr>
              <w:fldChar w:fldCharType="begin"/>
            </w:r>
            <w:r w:rsidR="002A6836">
              <w:rPr>
                <w:noProof/>
                <w:webHidden/>
              </w:rPr>
              <w:instrText xml:space="preserve"> PAGEREF _Toc131970515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15D824CD" w14:textId="30DFCE83" w:rsidR="002A6836" w:rsidRDefault="00000000">
          <w:pPr>
            <w:pStyle w:val="TOC2"/>
            <w:rPr>
              <w:rFonts w:asciiTheme="minorHAnsi" w:eastAsiaTheme="minorEastAsia" w:hAnsiTheme="minorHAnsi" w:cstheme="minorBidi"/>
              <w:noProof/>
              <w:sz w:val="22"/>
              <w:szCs w:val="22"/>
            </w:rPr>
          </w:pPr>
          <w:hyperlink w:anchor="_Toc131970516" w:history="1">
            <w:r w:rsidR="002A6836" w:rsidRPr="00BB4462">
              <w:rPr>
                <w:rStyle w:val="Hyperlink"/>
                <w:noProof/>
              </w:rPr>
              <w:t>Results</w:t>
            </w:r>
            <w:r w:rsidR="002A6836">
              <w:rPr>
                <w:noProof/>
                <w:webHidden/>
              </w:rPr>
              <w:tab/>
            </w:r>
            <w:r w:rsidR="002A6836">
              <w:rPr>
                <w:noProof/>
                <w:webHidden/>
              </w:rPr>
              <w:fldChar w:fldCharType="begin"/>
            </w:r>
            <w:r w:rsidR="002A6836">
              <w:rPr>
                <w:noProof/>
                <w:webHidden/>
              </w:rPr>
              <w:instrText xml:space="preserve"> PAGEREF _Toc131970516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20088EF0" w14:textId="24FD7366" w:rsidR="002A6836" w:rsidRDefault="00000000">
          <w:pPr>
            <w:pStyle w:val="TOC2"/>
            <w:rPr>
              <w:rFonts w:asciiTheme="minorHAnsi" w:eastAsiaTheme="minorEastAsia" w:hAnsiTheme="minorHAnsi" w:cstheme="minorBidi"/>
              <w:noProof/>
              <w:sz w:val="22"/>
              <w:szCs w:val="22"/>
            </w:rPr>
          </w:pPr>
          <w:hyperlink w:anchor="_Toc131970517" w:history="1">
            <w:r w:rsidR="002A6836" w:rsidRPr="00BB4462">
              <w:rPr>
                <w:rStyle w:val="Hyperlink"/>
                <w:noProof/>
              </w:rPr>
              <w:t>Evaluation of the Findings</w:t>
            </w:r>
            <w:r w:rsidR="002A6836">
              <w:rPr>
                <w:noProof/>
                <w:webHidden/>
              </w:rPr>
              <w:tab/>
            </w:r>
            <w:r w:rsidR="002A6836">
              <w:rPr>
                <w:noProof/>
                <w:webHidden/>
              </w:rPr>
              <w:fldChar w:fldCharType="begin"/>
            </w:r>
            <w:r w:rsidR="002A6836">
              <w:rPr>
                <w:noProof/>
                <w:webHidden/>
              </w:rPr>
              <w:instrText xml:space="preserve"> PAGEREF _Toc131970517 \h </w:instrText>
            </w:r>
            <w:r w:rsidR="002A6836">
              <w:rPr>
                <w:noProof/>
                <w:webHidden/>
              </w:rPr>
            </w:r>
            <w:r w:rsidR="002A6836">
              <w:rPr>
                <w:noProof/>
                <w:webHidden/>
              </w:rPr>
              <w:fldChar w:fldCharType="separate"/>
            </w:r>
            <w:r w:rsidR="002A6836">
              <w:rPr>
                <w:noProof/>
                <w:webHidden/>
              </w:rPr>
              <w:t>107</w:t>
            </w:r>
            <w:r w:rsidR="002A6836">
              <w:rPr>
                <w:noProof/>
                <w:webHidden/>
              </w:rPr>
              <w:fldChar w:fldCharType="end"/>
            </w:r>
          </w:hyperlink>
        </w:p>
        <w:p w14:paraId="03604517" w14:textId="2574EB69" w:rsidR="002A6836" w:rsidRDefault="00000000">
          <w:pPr>
            <w:pStyle w:val="TOC2"/>
            <w:rPr>
              <w:rFonts w:asciiTheme="minorHAnsi" w:eastAsiaTheme="minorEastAsia" w:hAnsiTheme="minorHAnsi" w:cstheme="minorBidi"/>
              <w:noProof/>
              <w:sz w:val="22"/>
              <w:szCs w:val="22"/>
            </w:rPr>
          </w:pPr>
          <w:hyperlink w:anchor="_Toc131970518"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8 \h </w:instrText>
            </w:r>
            <w:r w:rsidR="002A6836">
              <w:rPr>
                <w:noProof/>
                <w:webHidden/>
              </w:rPr>
            </w:r>
            <w:r w:rsidR="002A6836">
              <w:rPr>
                <w:noProof/>
                <w:webHidden/>
              </w:rPr>
              <w:fldChar w:fldCharType="separate"/>
            </w:r>
            <w:r w:rsidR="002A6836">
              <w:rPr>
                <w:noProof/>
                <w:webHidden/>
              </w:rPr>
              <w:t>109</w:t>
            </w:r>
            <w:r w:rsidR="002A6836">
              <w:rPr>
                <w:noProof/>
                <w:webHidden/>
              </w:rPr>
              <w:fldChar w:fldCharType="end"/>
            </w:r>
          </w:hyperlink>
        </w:p>
        <w:p w14:paraId="1F4723CD" w14:textId="33E22159" w:rsidR="002A6836" w:rsidRDefault="00000000">
          <w:pPr>
            <w:pStyle w:val="TOC1"/>
            <w:rPr>
              <w:rFonts w:asciiTheme="minorHAnsi" w:eastAsiaTheme="minorEastAsia" w:hAnsiTheme="minorHAnsi" w:cstheme="minorBidi"/>
              <w:noProof/>
              <w:sz w:val="22"/>
            </w:rPr>
          </w:pPr>
          <w:hyperlink w:anchor="_Toc131970519" w:history="1">
            <w:r w:rsidR="002A6836" w:rsidRPr="00BB4462">
              <w:rPr>
                <w:rStyle w:val="Hyperlink"/>
                <w:noProof/>
              </w:rPr>
              <w:t>Chapter 5: Implications, Recommendations, and Conclusions</w:t>
            </w:r>
            <w:r w:rsidR="002A6836">
              <w:rPr>
                <w:noProof/>
                <w:webHidden/>
              </w:rPr>
              <w:tab/>
            </w:r>
            <w:r w:rsidR="002A6836">
              <w:rPr>
                <w:noProof/>
                <w:webHidden/>
              </w:rPr>
              <w:fldChar w:fldCharType="begin"/>
            </w:r>
            <w:r w:rsidR="002A6836">
              <w:rPr>
                <w:noProof/>
                <w:webHidden/>
              </w:rPr>
              <w:instrText xml:space="preserve"> PAGEREF _Toc131970519 \h </w:instrText>
            </w:r>
            <w:r w:rsidR="002A6836">
              <w:rPr>
                <w:noProof/>
                <w:webHidden/>
              </w:rPr>
            </w:r>
            <w:r w:rsidR="002A6836">
              <w:rPr>
                <w:noProof/>
                <w:webHidden/>
              </w:rPr>
              <w:fldChar w:fldCharType="separate"/>
            </w:r>
            <w:r w:rsidR="002A6836">
              <w:rPr>
                <w:noProof/>
                <w:webHidden/>
              </w:rPr>
              <w:t>111</w:t>
            </w:r>
            <w:r w:rsidR="002A6836">
              <w:rPr>
                <w:noProof/>
                <w:webHidden/>
              </w:rPr>
              <w:fldChar w:fldCharType="end"/>
            </w:r>
          </w:hyperlink>
        </w:p>
        <w:p w14:paraId="07353BE7" w14:textId="70C1A47F" w:rsidR="002A6836" w:rsidRDefault="00000000">
          <w:pPr>
            <w:pStyle w:val="TOC2"/>
            <w:rPr>
              <w:rFonts w:asciiTheme="minorHAnsi" w:eastAsiaTheme="minorEastAsia" w:hAnsiTheme="minorHAnsi" w:cstheme="minorBidi"/>
              <w:noProof/>
              <w:sz w:val="22"/>
              <w:szCs w:val="22"/>
            </w:rPr>
          </w:pPr>
          <w:hyperlink w:anchor="_Toc131970520" w:history="1">
            <w:r w:rsidR="002A6836" w:rsidRPr="00BB4462">
              <w:rPr>
                <w:rStyle w:val="Hyperlink"/>
                <w:noProof/>
              </w:rPr>
              <w:t>Implications</w:t>
            </w:r>
            <w:r w:rsidR="002A6836">
              <w:rPr>
                <w:noProof/>
                <w:webHidden/>
              </w:rPr>
              <w:tab/>
            </w:r>
            <w:r w:rsidR="002A6836">
              <w:rPr>
                <w:noProof/>
                <w:webHidden/>
              </w:rPr>
              <w:fldChar w:fldCharType="begin"/>
            </w:r>
            <w:r w:rsidR="002A6836">
              <w:rPr>
                <w:noProof/>
                <w:webHidden/>
              </w:rPr>
              <w:instrText xml:space="preserve"> PAGEREF _Toc131970520 \h </w:instrText>
            </w:r>
            <w:r w:rsidR="002A6836">
              <w:rPr>
                <w:noProof/>
                <w:webHidden/>
              </w:rPr>
            </w:r>
            <w:r w:rsidR="002A6836">
              <w:rPr>
                <w:noProof/>
                <w:webHidden/>
              </w:rPr>
              <w:fldChar w:fldCharType="separate"/>
            </w:r>
            <w:r w:rsidR="002A6836">
              <w:rPr>
                <w:noProof/>
                <w:webHidden/>
              </w:rPr>
              <w:t>112</w:t>
            </w:r>
            <w:r w:rsidR="002A6836">
              <w:rPr>
                <w:noProof/>
                <w:webHidden/>
              </w:rPr>
              <w:fldChar w:fldCharType="end"/>
            </w:r>
          </w:hyperlink>
        </w:p>
        <w:p w14:paraId="2047CAE3" w14:textId="2B33FF64" w:rsidR="002A6836" w:rsidRDefault="00000000">
          <w:pPr>
            <w:pStyle w:val="TOC2"/>
            <w:rPr>
              <w:rFonts w:asciiTheme="minorHAnsi" w:eastAsiaTheme="minorEastAsia" w:hAnsiTheme="minorHAnsi" w:cstheme="minorBidi"/>
              <w:noProof/>
              <w:sz w:val="22"/>
              <w:szCs w:val="22"/>
            </w:rPr>
          </w:pPr>
          <w:hyperlink w:anchor="_Toc131970521" w:history="1">
            <w:r w:rsidR="002A6836" w:rsidRPr="00BB4462">
              <w:rPr>
                <w:rStyle w:val="Hyperlink"/>
                <w:noProof/>
              </w:rPr>
              <w:t>Recommendations for Practice</w:t>
            </w:r>
            <w:r w:rsidR="002A6836">
              <w:rPr>
                <w:noProof/>
                <w:webHidden/>
              </w:rPr>
              <w:tab/>
            </w:r>
            <w:r w:rsidR="002A6836">
              <w:rPr>
                <w:noProof/>
                <w:webHidden/>
              </w:rPr>
              <w:fldChar w:fldCharType="begin"/>
            </w:r>
            <w:r w:rsidR="002A6836">
              <w:rPr>
                <w:noProof/>
                <w:webHidden/>
              </w:rPr>
              <w:instrText xml:space="preserve"> PAGEREF _Toc131970521 \h </w:instrText>
            </w:r>
            <w:r w:rsidR="002A6836">
              <w:rPr>
                <w:noProof/>
                <w:webHidden/>
              </w:rPr>
            </w:r>
            <w:r w:rsidR="002A6836">
              <w:rPr>
                <w:noProof/>
                <w:webHidden/>
              </w:rPr>
              <w:fldChar w:fldCharType="separate"/>
            </w:r>
            <w:r w:rsidR="002A6836">
              <w:rPr>
                <w:noProof/>
                <w:webHidden/>
              </w:rPr>
              <w:t>114</w:t>
            </w:r>
            <w:r w:rsidR="002A6836">
              <w:rPr>
                <w:noProof/>
                <w:webHidden/>
              </w:rPr>
              <w:fldChar w:fldCharType="end"/>
            </w:r>
          </w:hyperlink>
        </w:p>
        <w:p w14:paraId="7D3F2241" w14:textId="2132164F" w:rsidR="002A6836" w:rsidRDefault="00000000">
          <w:pPr>
            <w:pStyle w:val="TOC2"/>
            <w:rPr>
              <w:rFonts w:asciiTheme="minorHAnsi" w:eastAsiaTheme="minorEastAsia" w:hAnsiTheme="minorHAnsi" w:cstheme="minorBidi"/>
              <w:noProof/>
              <w:sz w:val="22"/>
              <w:szCs w:val="22"/>
            </w:rPr>
          </w:pPr>
          <w:hyperlink w:anchor="_Toc131970522" w:history="1">
            <w:r w:rsidR="002A6836" w:rsidRPr="00BB4462">
              <w:rPr>
                <w:rStyle w:val="Hyperlink"/>
                <w:noProof/>
              </w:rPr>
              <w:t>Recommendations for Future Research</w:t>
            </w:r>
            <w:r w:rsidR="002A6836">
              <w:rPr>
                <w:noProof/>
                <w:webHidden/>
              </w:rPr>
              <w:tab/>
            </w:r>
            <w:r w:rsidR="002A6836">
              <w:rPr>
                <w:noProof/>
                <w:webHidden/>
              </w:rPr>
              <w:fldChar w:fldCharType="begin"/>
            </w:r>
            <w:r w:rsidR="002A6836">
              <w:rPr>
                <w:noProof/>
                <w:webHidden/>
              </w:rPr>
              <w:instrText xml:space="preserve"> PAGEREF _Toc131970522 \h </w:instrText>
            </w:r>
            <w:r w:rsidR="002A6836">
              <w:rPr>
                <w:noProof/>
                <w:webHidden/>
              </w:rPr>
            </w:r>
            <w:r w:rsidR="002A6836">
              <w:rPr>
                <w:noProof/>
                <w:webHidden/>
              </w:rPr>
              <w:fldChar w:fldCharType="separate"/>
            </w:r>
            <w:r w:rsidR="002A6836">
              <w:rPr>
                <w:noProof/>
                <w:webHidden/>
              </w:rPr>
              <w:t>115</w:t>
            </w:r>
            <w:r w:rsidR="002A6836">
              <w:rPr>
                <w:noProof/>
                <w:webHidden/>
              </w:rPr>
              <w:fldChar w:fldCharType="end"/>
            </w:r>
          </w:hyperlink>
        </w:p>
        <w:p w14:paraId="7A1215DD" w14:textId="07BCC29C" w:rsidR="002A6836" w:rsidRDefault="00000000">
          <w:pPr>
            <w:pStyle w:val="TOC2"/>
            <w:rPr>
              <w:rFonts w:asciiTheme="minorHAnsi" w:eastAsiaTheme="minorEastAsia" w:hAnsiTheme="minorHAnsi" w:cstheme="minorBidi"/>
              <w:noProof/>
              <w:sz w:val="22"/>
              <w:szCs w:val="22"/>
            </w:rPr>
          </w:pPr>
          <w:hyperlink w:anchor="_Toc131970523" w:history="1">
            <w:r w:rsidR="002A6836" w:rsidRPr="00BB4462">
              <w:rPr>
                <w:rStyle w:val="Hyperlink"/>
                <w:noProof/>
              </w:rPr>
              <w:t>Conclusions</w:t>
            </w:r>
            <w:r w:rsidR="002A6836">
              <w:rPr>
                <w:noProof/>
                <w:webHidden/>
              </w:rPr>
              <w:tab/>
            </w:r>
            <w:r w:rsidR="002A6836">
              <w:rPr>
                <w:noProof/>
                <w:webHidden/>
              </w:rPr>
              <w:fldChar w:fldCharType="begin"/>
            </w:r>
            <w:r w:rsidR="002A6836">
              <w:rPr>
                <w:noProof/>
                <w:webHidden/>
              </w:rPr>
              <w:instrText xml:space="preserve"> PAGEREF _Toc131970523 \h </w:instrText>
            </w:r>
            <w:r w:rsidR="002A6836">
              <w:rPr>
                <w:noProof/>
                <w:webHidden/>
              </w:rPr>
            </w:r>
            <w:r w:rsidR="002A6836">
              <w:rPr>
                <w:noProof/>
                <w:webHidden/>
              </w:rPr>
              <w:fldChar w:fldCharType="separate"/>
            </w:r>
            <w:r w:rsidR="002A6836">
              <w:rPr>
                <w:noProof/>
                <w:webHidden/>
              </w:rPr>
              <w:t>116</w:t>
            </w:r>
            <w:r w:rsidR="002A6836">
              <w:rPr>
                <w:noProof/>
                <w:webHidden/>
              </w:rPr>
              <w:fldChar w:fldCharType="end"/>
            </w:r>
          </w:hyperlink>
        </w:p>
        <w:p w14:paraId="22DDC20A" w14:textId="4FC7E09D" w:rsidR="002A6836" w:rsidRDefault="00000000">
          <w:pPr>
            <w:pStyle w:val="TOC1"/>
            <w:rPr>
              <w:rFonts w:asciiTheme="minorHAnsi" w:eastAsiaTheme="minorEastAsia" w:hAnsiTheme="minorHAnsi" w:cstheme="minorBidi"/>
              <w:noProof/>
              <w:sz w:val="22"/>
            </w:rPr>
          </w:pPr>
          <w:hyperlink w:anchor="_Toc131970524" w:history="1">
            <w:r w:rsidR="002A6836" w:rsidRPr="00BB4462">
              <w:rPr>
                <w:rStyle w:val="Hyperlink"/>
                <w:noProof/>
              </w:rPr>
              <w:t>Appendix: Categories</w:t>
            </w:r>
            <w:r w:rsidR="002A6836">
              <w:rPr>
                <w:noProof/>
                <w:webHidden/>
              </w:rPr>
              <w:tab/>
            </w:r>
            <w:r w:rsidR="002A6836">
              <w:rPr>
                <w:noProof/>
                <w:webHidden/>
              </w:rPr>
              <w:fldChar w:fldCharType="begin"/>
            </w:r>
            <w:r w:rsidR="002A6836">
              <w:rPr>
                <w:noProof/>
                <w:webHidden/>
              </w:rPr>
              <w:instrText xml:space="preserve"> PAGEREF _Toc131970524 \h </w:instrText>
            </w:r>
            <w:r w:rsidR="002A6836">
              <w:rPr>
                <w:noProof/>
                <w:webHidden/>
              </w:rPr>
            </w:r>
            <w:r w:rsidR="002A6836">
              <w:rPr>
                <w:noProof/>
                <w:webHidden/>
              </w:rPr>
              <w:fldChar w:fldCharType="separate"/>
            </w:r>
            <w:r w:rsidR="002A6836">
              <w:rPr>
                <w:noProof/>
                <w:webHidden/>
              </w:rPr>
              <w:t>118</w:t>
            </w:r>
            <w:r w:rsidR="002A6836">
              <w:rPr>
                <w:noProof/>
                <w:webHidden/>
              </w:rPr>
              <w:fldChar w:fldCharType="end"/>
            </w:r>
          </w:hyperlink>
        </w:p>
        <w:p w14:paraId="3069ABC3" w14:textId="6625C320" w:rsidR="002A6836" w:rsidRDefault="00000000">
          <w:pPr>
            <w:pStyle w:val="TOC1"/>
            <w:rPr>
              <w:rFonts w:asciiTheme="minorHAnsi" w:eastAsiaTheme="minorEastAsia" w:hAnsiTheme="minorHAnsi" w:cstheme="minorBidi"/>
              <w:noProof/>
              <w:sz w:val="22"/>
            </w:rPr>
          </w:pPr>
          <w:hyperlink w:anchor="_Toc131970525" w:history="1">
            <w:r w:rsidR="002A6836" w:rsidRPr="00BB4462">
              <w:rPr>
                <w:rStyle w:val="Hyperlink"/>
                <w:noProof/>
              </w:rPr>
              <w:t>References</w:t>
            </w:r>
            <w:r w:rsidR="002A6836">
              <w:rPr>
                <w:noProof/>
                <w:webHidden/>
              </w:rPr>
              <w:tab/>
            </w:r>
            <w:r w:rsidR="002A6836">
              <w:rPr>
                <w:noProof/>
                <w:webHidden/>
              </w:rPr>
              <w:fldChar w:fldCharType="begin"/>
            </w:r>
            <w:r w:rsidR="002A6836">
              <w:rPr>
                <w:noProof/>
                <w:webHidden/>
              </w:rPr>
              <w:instrText xml:space="preserve"> PAGEREF _Toc131970525 \h </w:instrText>
            </w:r>
            <w:r w:rsidR="002A6836">
              <w:rPr>
                <w:noProof/>
                <w:webHidden/>
              </w:rPr>
            </w:r>
            <w:r w:rsidR="002A6836">
              <w:rPr>
                <w:noProof/>
                <w:webHidden/>
              </w:rPr>
              <w:fldChar w:fldCharType="separate"/>
            </w:r>
            <w:r w:rsidR="002A6836">
              <w:rPr>
                <w:noProof/>
                <w:webHidden/>
              </w:rPr>
              <w:t>136</w:t>
            </w:r>
            <w:r w:rsidR="002A6836">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1970479"/>
      <w:bookmarkEnd w:id="2"/>
      <w:r>
        <w:lastRenderedPageBreak/>
        <w:t>Chapter 1: Introduction</w:t>
      </w:r>
      <w:bookmarkEnd w:id="3"/>
    </w:p>
    <w:p w14:paraId="7E6F1E21" w14:textId="46695ABD"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ins w:id="4" w:author="Nate Bachmeier [AWS-SA]" w:date="2023-04-12T20:18:00Z">
        <w:r w:rsidR="00736757">
          <w:t>”</w:t>
        </w:r>
      </w:ins>
      <w:r w:rsidRPr="00DA5CF7">
        <w:t xml:space="preserve"> (</w:t>
      </w:r>
      <w:proofErr w:type="spellStart"/>
      <w:r w:rsidRPr="00DA5CF7">
        <w:t>Mushsin</w:t>
      </w:r>
      <w:proofErr w:type="spellEnd"/>
      <w:r w:rsidRPr="00DA5CF7">
        <w:t xml:space="preserve"> et al., 2020, p. 1).</w:t>
      </w:r>
      <w:r w:rsidR="00DF58F5" w:rsidRPr="00DF58F5">
        <w:t xml:space="preserve"> </w:t>
      </w:r>
      <w:commentRangeStart w:id="5"/>
      <w:del w:id="6" w:author="Nate Bachmeier [AWS-SA]" w:date="2023-04-12T20:18:00Z">
        <w:r w:rsidR="00DF58F5" w:rsidDel="00736757">
          <w:delText>”</w:delText>
        </w:r>
      </w:del>
      <w:commentRangeEnd w:id="5"/>
      <w:r w:rsidR="007408A7">
        <w:rPr>
          <w:rStyle w:val="CommentReference"/>
          <w:rFonts w:eastAsia="Times New Roman" w:cs="Arial"/>
          <w:szCs w:val="20"/>
        </w:rPr>
        <w:commentReference w:id="5"/>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w:t>
      </w:r>
      <w:proofErr w:type="gramStart"/>
      <w:r>
        <w:t>persons</w:t>
      </w:r>
      <w:proofErr w:type="gramEnd"/>
      <w:r>
        <w:t xml:space="preserve">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47B38487"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rsidR="00C11D70">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7" w:name="_Toc131970480"/>
      <w:r>
        <w:t>Statement of the Problem</w:t>
      </w:r>
      <w:bookmarkEnd w:id="7"/>
    </w:p>
    <w:p w14:paraId="4875B0EF" w14:textId="33E078E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proofErr w:type="spellStart"/>
      <w:r w:rsidR="00DA5CF7">
        <w:t>Blackhurn</w:t>
      </w:r>
      <w:proofErr w:type="spellEnd"/>
      <w:r w:rsidR="00DA5CF7">
        <w:t xml:space="preserve">,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rPr>
          <w:ins w:id="8" w:author="Nate Bachmeier [AWS-SA]" w:date="2023-04-12T20:18:00Z"/>
        </w:rPr>
      </w:pPr>
      <w:bookmarkStart w:id="9" w:name="_Toc131970481"/>
      <w:r>
        <w:t>Purpose of the Study</w:t>
      </w:r>
      <w:bookmarkEnd w:id="9"/>
    </w:p>
    <w:p w14:paraId="7445F3E3" w14:textId="0B7B6CDB" w:rsidR="00F04240" w:rsidRPr="00F04240" w:rsidDel="00F04240" w:rsidRDefault="00F04240" w:rsidP="00F04240">
      <w:pPr>
        <w:rPr>
          <w:del w:id="10" w:author="Nate Bachmeier [AWS-SA]" w:date="2023-04-12T20:18:00Z"/>
        </w:rPr>
        <w:pPrChange w:id="11" w:author="Nate Bachmeier [AWS-SA]" w:date="2023-04-12T20:18:00Z">
          <w:pPr>
            <w:pStyle w:val="Heading2"/>
            <w:ind w:firstLine="0"/>
          </w:pPr>
        </w:pPrChange>
      </w:pPr>
      <w:ins w:id="12" w:author="Nate Bachmeier [AWS-SA]" w:date="2023-04-12T20:18:00Z">
        <w:r>
          <w:t xml:space="preserve">The purpose of this constructive research design is to study </w:t>
        </w:r>
      </w:ins>
    </w:p>
    <w:p w14:paraId="5E69E5D8" w14:textId="1E62F8CA" w:rsidR="00CC3790" w:rsidRDefault="00CC3790" w:rsidP="00F04240">
      <w:commentRangeStart w:id="13"/>
      <w:commentRangeStart w:id="14"/>
      <w:commentRangeStart w:id="15"/>
      <w:del w:id="16" w:author="Nate Bachmeier [AWS-SA]" w:date="2023-04-12T20:18:00Z">
        <w:r w:rsidRPr="00C23676" w:rsidDel="00F04240">
          <w:delText>Th</w:delText>
        </w:r>
        <w:r w:rsidR="00AD0CA9" w:rsidDel="00F04240">
          <w:delText>is constructive research study aim</w:delText>
        </w:r>
        <w:r w:rsidRPr="00C23676" w:rsidDel="00F04240">
          <w:delText xml:space="preserve">s </w:delText>
        </w:r>
      </w:del>
      <w:del w:id="17" w:author="Nate Bachmeier [AWS-SA]" w:date="2023-04-12T20:19:00Z">
        <w:r w:rsidRPr="00C23676" w:rsidDel="00F04240">
          <w:delText xml:space="preserve">to provide an understanding of </w:delText>
        </w:r>
      </w:del>
      <w:r w:rsidRPr="00C23676">
        <w:t>the effectiveness and efficiency of auto</w:t>
      </w:r>
      <w:r>
        <w:t>nom</w:t>
      </w:r>
      <w:r w:rsidRPr="00C23676">
        <w:t xml:space="preserve">ous assistants </w:t>
      </w:r>
      <w:r w:rsidR="00AD0CA9">
        <w:t>detecting and responding to patient behaviors</w:t>
      </w:r>
      <w:ins w:id="18" w:author="Nate Bachmeier [AWS-SA]" w:date="2023-04-12T20:19:00Z">
        <w:r w:rsidR="00F04240">
          <w:t xml:space="preserve"> to reduce</w:t>
        </w:r>
      </w:ins>
      <w:del w:id="19" w:author="Nate Bachmeier [AWS-SA]" w:date="2023-04-12T20:19:00Z">
        <w:r w:rsidR="00AD0CA9" w:rsidDel="00F04240">
          <w:delText>, reducing</w:delText>
        </w:r>
      </w:del>
      <w:r w:rsidR="00AD0CA9">
        <w:t xml:space="preserve"> cost while improving consistency and quality for </w:t>
      </w:r>
      <w:r w:rsidRPr="00C23676">
        <w:t>elderly and special needs care organizations</w:t>
      </w:r>
      <w:r>
        <w:t xml:space="preserve">. </w:t>
      </w:r>
      <w:commentRangeEnd w:id="13"/>
      <w:r w:rsidR="00344556">
        <w:rPr>
          <w:rStyle w:val="CommentReference"/>
          <w:rFonts w:eastAsia="Times New Roman" w:cs="Arial"/>
          <w:szCs w:val="20"/>
        </w:rPr>
        <w:commentReference w:id="13"/>
      </w:r>
      <w:commentRangeEnd w:id="14"/>
      <w:r w:rsidR="00344556">
        <w:rPr>
          <w:rStyle w:val="CommentReference"/>
          <w:rFonts w:eastAsia="Times New Roman" w:cs="Arial"/>
          <w:szCs w:val="20"/>
        </w:rPr>
        <w:commentReference w:id="14"/>
      </w:r>
      <w:commentRangeEnd w:id="15"/>
      <w:r w:rsidR="00F04240">
        <w:rPr>
          <w:rStyle w:val="CommentReference"/>
          <w:rFonts w:eastAsia="Times New Roman" w:cs="Arial"/>
          <w:szCs w:val="20"/>
        </w:rPr>
        <w:commentReference w:id="15"/>
      </w:r>
      <w:r w:rsidR="00AD0CA9">
        <w:t xml:space="preserve">These organizations need human activity recognition models for numerous scenarios, such as handling patient falls </w:t>
      </w:r>
      <w:r>
        <w:t xml:space="preserve">(Shirai et al., 2021). Similarly, early dementia patients need monitoring capabilities </w:t>
      </w:r>
      <w:r>
        <w:lastRenderedPageBreak/>
        <w:t>to assist with discovering objects and providing task management (Lei et al., 2021).</w:t>
      </w:r>
      <w:bookmarkStart w:id="20" w:name="_Hlk101684976"/>
      <w:r>
        <w:t xml:space="preserve"> </w:t>
      </w:r>
      <w:r w:rsidR="00AD0CA9">
        <w:t>Collecting data from humans would be time-consuming, potentially dangerou</w:t>
      </w:r>
      <w:r>
        <w:t xml:space="preserve">s, </w:t>
      </w:r>
      <w:r w:rsidR="00AD0CA9">
        <w:t>and rife with privacy concerns</w:t>
      </w:r>
      <w:r>
        <w:t>. The research</w:t>
      </w:r>
      <w:r w:rsidR="00344556">
        <w:t xml:space="preserve"> design used in this study </w:t>
      </w:r>
      <w:r w:rsidR="00AD0CA9">
        <w:t>mitigates these challenges by using public video repositories such as YouTube</w:t>
      </w:r>
      <w:r>
        <w:t>.</w:t>
      </w:r>
      <w:bookmarkEnd w:id="20"/>
      <w:r>
        <w:t xml:space="preserve"> These </w:t>
      </w:r>
      <w:r w:rsidR="00AD0CA9">
        <w:t xml:space="preserve">libraries contain a diverse population performing labeled actions </w:t>
      </w:r>
      <w:r>
        <w:t xml:space="preserve">under varying </w:t>
      </w:r>
      <w:r w:rsidR="00AD0CA9">
        <w:t xml:space="preserve">physical characteristics </w:t>
      </w:r>
      <w:r>
        <w:t>such as weight, flexibility, and dexterity</w:t>
      </w:r>
      <w:bookmarkStart w:id="21" w:name="_Hlk101685010"/>
      <w:r>
        <w:t xml:space="preserve">. </w:t>
      </w:r>
      <w:r w:rsidR="00AD0CA9">
        <w:t>Additionally, content moderators have painstakingly annotated the videos, enabling this study to focus on recognizing human behavior instead of bulk data labeling.</w:t>
      </w:r>
      <w:bookmarkEnd w:id="21"/>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22" w:name="_Toc131970482"/>
      <w:r>
        <w:t>Introduction to Theoretical Framework</w:t>
      </w:r>
      <w:bookmarkEnd w:id="22"/>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23"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23"/>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Research Method for more information.</w:t>
      </w:r>
    </w:p>
    <w:p w14:paraId="637CA972" w14:textId="77777777" w:rsidR="00CC3790" w:rsidRDefault="00CC3790" w:rsidP="00DA5CF7">
      <w:pPr>
        <w:pStyle w:val="Heading2"/>
        <w:ind w:firstLine="0"/>
      </w:pPr>
      <w:bookmarkStart w:id="24" w:name="_Toc131970483"/>
      <w:r>
        <w:lastRenderedPageBreak/>
        <w:t>Research Questions</w:t>
      </w:r>
      <w:bookmarkEnd w:id="24"/>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25" w:name="_Toc131970484"/>
      <w:r>
        <w:t>Significance of the Study</w:t>
      </w:r>
      <w:bookmarkEnd w:id="25"/>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26" w:name="_Toc131970485"/>
      <w:r>
        <w:t>Definition of Key Terms</w:t>
      </w:r>
      <w:bookmarkEnd w:id="26"/>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27" w:name="_Toc131970486"/>
      <w:r>
        <w:t>Summary</w:t>
      </w:r>
      <w:bookmarkEnd w:id="27"/>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242FE65F" w:rsidR="00CC3790" w:rsidRDefault="00CC3790" w:rsidP="00DA5CF7">
      <w:r>
        <w:t xml:space="preserve">This study </w:t>
      </w:r>
      <w:r w:rsidR="00AF60B1">
        <w:t>uses artificial intelligence and public video repositories to remove</w:t>
      </w:r>
      <w:ins w:id="28" w:author="Nate Bachmeier [AWS-SA]" w:date="2023-04-12T20:20:00Z">
        <w:r w:rsidR="00F04240">
          <w:t xml:space="preserve"> barriers to </w:t>
        </w:r>
      </w:ins>
      <w:ins w:id="29" w:author="Nate Bachmeier [AWS-SA]" w:date="2023-04-12T20:21:00Z">
        <w:r w:rsidR="00F04240">
          <w:t xml:space="preserve">reproducing </w:t>
        </w:r>
      </w:ins>
      <w:ins w:id="30" w:author="Nate Bachmeier [AWS-SA]" w:date="2023-04-12T20:20:00Z">
        <w:r w:rsidR="00F04240">
          <w:t xml:space="preserve">the </w:t>
        </w:r>
      </w:ins>
      <w:ins w:id="31" w:author="Nate Bachmeier [AWS-SA]" w:date="2023-04-12T20:21:00Z">
        <w:r w:rsidR="00F04240">
          <w:t>experiment</w:t>
        </w:r>
      </w:ins>
      <w:ins w:id="32" w:author="Nate Bachmeier [AWS-SA]" w:date="2023-04-12T20:20:00Z">
        <w:r w:rsidR="00F04240">
          <w:t>,</w:t>
        </w:r>
      </w:ins>
      <w:ins w:id="33" w:author="Nate Bachmeier [AWS-SA]" w:date="2023-04-12T20:21:00Z">
        <w:r w:rsidR="00F04240">
          <w:t xml:space="preserve"> personal privacy &amp; safety </w:t>
        </w:r>
      </w:ins>
      <w:ins w:id="34" w:author="Nate Bachmeier [AWS-SA]" w:date="2023-04-12T20:22:00Z">
        <w:r w:rsidR="00F04240">
          <w:t>restrictions</w:t>
        </w:r>
      </w:ins>
      <w:ins w:id="35" w:author="Nate Bachmeier [AWS-SA]" w:date="2023-04-12T20:21:00Z">
        <w:r w:rsidR="00F04240">
          <w:t xml:space="preserve">, and </w:t>
        </w:r>
      </w:ins>
      <w:ins w:id="36" w:author="Nate Bachmeier [AWS-SA]" w:date="2023-04-12T20:22:00Z">
        <w:r w:rsidR="00F04240">
          <w:t>logistical challenges</w:t>
        </w:r>
      </w:ins>
      <w:del w:id="37" w:author="Nate Bachmeier [AWS-SA]" w:date="2023-04-12T20:22:00Z">
        <w:r w:rsidR="00AF60B1" w:rsidDel="00F04240">
          <w:delText xml:space="preserve"> </w:delText>
        </w:r>
        <w:commentRangeStart w:id="38"/>
        <w:commentRangeStart w:id="39"/>
        <w:r w:rsidR="00AF60B1" w:rsidDel="00F04240">
          <w:delText xml:space="preserve">these </w:delText>
        </w:r>
        <w:commentRangeEnd w:id="38"/>
        <w:r w:rsidR="00344556" w:rsidDel="00F04240">
          <w:rPr>
            <w:rStyle w:val="CommentReference"/>
            <w:rFonts w:eastAsia="Times New Roman" w:cs="Arial"/>
            <w:szCs w:val="20"/>
          </w:rPr>
          <w:commentReference w:id="38"/>
        </w:r>
        <w:commentRangeEnd w:id="39"/>
        <w:r w:rsidR="00344556" w:rsidDel="00F04240">
          <w:rPr>
            <w:rStyle w:val="CommentReference"/>
            <w:rFonts w:eastAsia="Times New Roman" w:cs="Arial"/>
            <w:szCs w:val="20"/>
          </w:rPr>
          <w:commentReference w:id="39"/>
        </w:r>
        <w:r w:rsidR="00AF60B1" w:rsidDel="00F04240">
          <w:delText>barriers</w:delText>
        </w:r>
      </w:del>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40" w:name="_Toc131970487"/>
      <w:r>
        <w:lastRenderedPageBreak/>
        <w:t>Chapter 2: Literature Review</w:t>
      </w:r>
      <w:bookmarkEnd w:id="40"/>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1368D238" w:rsidR="00E72F1F" w:rsidRDefault="00383CF5" w:rsidP="00DA5CF7">
      <w:commentRangeStart w:id="41"/>
      <w:del w:id="42" w:author="Nate Bachmeier [AWS-SA]" w:date="2023-04-12T20:23:00Z">
        <w:r w:rsidRPr="00C23676" w:rsidDel="00081F2B">
          <w:delText>Th</w:delText>
        </w:r>
        <w:r w:rsidR="00153C10" w:rsidDel="00081F2B">
          <w:delText xml:space="preserve">is </w:delText>
        </w:r>
      </w:del>
      <w:ins w:id="43" w:author="Nate Bachmeier [AWS-SA]" w:date="2023-04-12T20:23:00Z">
        <w:r w:rsidR="00081F2B">
          <w:t xml:space="preserve">The goal of this </w:t>
        </w:r>
      </w:ins>
      <w:r w:rsidR="00153C10">
        <w:t xml:space="preserve">constructive research </w:t>
      </w:r>
      <w:commentRangeEnd w:id="41"/>
      <w:r w:rsidR="00344556">
        <w:rPr>
          <w:rStyle w:val="CommentReference"/>
          <w:rFonts w:eastAsia="Times New Roman" w:cs="Arial"/>
          <w:szCs w:val="20"/>
        </w:rPr>
        <w:commentReference w:id="41"/>
      </w:r>
      <w:r w:rsidR="00153C10">
        <w:t xml:space="preserve">study </w:t>
      </w:r>
      <w:ins w:id="44" w:author="Nate Bachmeier [AWS-SA]" w:date="2023-04-12T20:23:00Z">
        <w:r w:rsidR="00081F2B">
          <w:t xml:space="preserve">is to </w:t>
        </w:r>
      </w:ins>
      <w:del w:id="45" w:author="Nate Bachmeier [AWS-SA]" w:date="2023-04-12T20:23:00Z">
        <w:r w:rsidR="00153C10" w:rsidDel="00081F2B">
          <w:delText>aim</w:delText>
        </w:r>
        <w:r w:rsidRPr="00C23676" w:rsidDel="00081F2B">
          <w:delText xml:space="preserve">s to </w:delText>
        </w:r>
      </w:del>
      <w:r w:rsidRPr="00C23676">
        <w:t>provide an understanding of the effectiveness and efficiency of auto</w:t>
      </w:r>
      <w:r>
        <w:t>nom</w:t>
      </w:r>
      <w:r w:rsidRPr="00C23676">
        <w:t xml:space="preserve">ous assistants </w:t>
      </w:r>
      <w:r w:rsidR="00153C10">
        <w:t>using extensible human activity classification of video recordings</w:t>
      </w:r>
      <w:r>
        <w:t xml:space="preserve">. </w:t>
      </w:r>
      <w:ins w:id="46" w:author="Nate Bachmeier [AWS-SA]" w:date="2023-04-12T20:24:00Z">
        <w:r w:rsidR="00081F2B">
          <w:t xml:space="preserve">This study’s outcomes </w:t>
        </w:r>
      </w:ins>
      <w:commentRangeStart w:id="47"/>
      <w:del w:id="48" w:author="Nate Bachmeier [AWS-SA]" w:date="2023-04-12T20:24:00Z">
        <w:r w:rsidR="00E85C7F" w:rsidDel="00081F2B">
          <w:delText>This research</w:delText>
        </w:r>
        <w:r w:rsidR="00E72F1F" w:rsidDel="00081F2B">
          <w:delText xml:space="preserve"> aims</w:delText>
        </w:r>
        <w:commentRangeEnd w:id="47"/>
        <w:r w:rsidR="00344556" w:rsidDel="00081F2B">
          <w:rPr>
            <w:rStyle w:val="CommentReference"/>
            <w:rFonts w:eastAsia="Times New Roman" w:cs="Arial"/>
            <w:szCs w:val="20"/>
          </w:rPr>
          <w:commentReference w:id="47"/>
        </w:r>
        <w:r w:rsidR="00E72F1F" w:rsidDel="00081F2B">
          <w:delText xml:space="preserve"> to </w:delText>
        </w:r>
      </w:del>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49" w:name="_Toc131970488"/>
      <w:r>
        <w:t>Literature Search Strategies</w:t>
      </w:r>
      <w:bookmarkEnd w:id="49"/>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0A50132F"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del w:id="50" w:author="Nate Bachmeier [AWS-SA]" w:date="2023-04-12T20:29:00Z">
        <w:r w:rsidDel="00081F2B">
          <w:delText>1</w:delText>
        </w:r>
      </w:del>
      <w:ins w:id="51" w:author="Nate Bachmeier [AWS-SA]" w:date="2023-04-12T20:29:00Z">
        <w:r w:rsidR="00081F2B">
          <w:t>2</w:t>
        </w:r>
      </w:ins>
      <w:r>
        <w:t xml:space="preserve">).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52"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52"/>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53" w:name="_Toc131970489"/>
      <w:r>
        <w:t xml:space="preserve">Theoretical </w:t>
      </w:r>
      <w:r w:rsidR="00E72F1F">
        <w:t>Framework</w:t>
      </w:r>
      <w:bookmarkEnd w:id="53"/>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54"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54"/>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55" w:name="_Toc79709053"/>
      <w:r>
        <w:br/>
      </w:r>
      <w:r w:rsidR="00E72F1F">
        <w:t>Fundamental Approach</w:t>
      </w:r>
      <w:bookmarkEnd w:id="55"/>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proofErr w:type="gramStart"/>
      <w:r>
        <w:t>extract</w:t>
      </w:r>
      <w:proofErr w:type="gramEnd"/>
      <w:r>
        <w:t xml:space="preserve">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w:t>
      </w:r>
      <w:proofErr w:type="gramStart"/>
      <w:r>
        <w:t>and</w:t>
      </w:r>
      <w:proofErr w:type="gramEnd"/>
      <w:r>
        <w:t xml:space="preserve">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56" w:name="_Toc131970490"/>
      <w:r>
        <w:t xml:space="preserve">What is the role of data </w:t>
      </w:r>
      <w:proofErr w:type="gramStart"/>
      <w:r>
        <w:t>mining</w:t>
      </w:r>
      <w:bookmarkEnd w:id="56"/>
      <w:proofErr w:type="gramEnd"/>
    </w:p>
    <w:p w14:paraId="0202DA56" w14:textId="26A44A73"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1486B7BD" w:rsidR="00E72F1F" w:rsidRDefault="00E72F1F" w:rsidP="00DA5CF7">
      <w:r>
        <w:t xml:space="preserve">Across these high-level categories, numerous scenario-specific algorithms are available for different data sets. For instance, </w:t>
      </w:r>
      <w:proofErr w:type="spellStart"/>
      <w:r>
        <w:t>Apriori</w:t>
      </w:r>
      <w:proofErr w:type="spellEnd"/>
      <w:r>
        <w:t>-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55FBD06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w:t>
      </w:r>
      <w:commentRangeStart w:id="57"/>
      <w:del w:id="58" w:author="Nate Bachmeier [AWS-SA]" w:date="2023-04-12T20:25:00Z">
        <w:r w:rsidR="0011677D" w:rsidDel="00081F2B">
          <w:delText>and</w:delText>
        </w:r>
        <w:commentRangeEnd w:id="57"/>
        <w:r w:rsidR="0011677D" w:rsidDel="00081F2B">
          <w:rPr>
            <w:rStyle w:val="CommentReference"/>
            <w:rFonts w:eastAsia="Times New Roman" w:cs="Arial"/>
            <w:szCs w:val="20"/>
          </w:rPr>
          <w:commentReference w:id="57"/>
        </w:r>
        <w:r w:rsidDel="00081F2B">
          <w:delText xml:space="preserve"> </w:delText>
        </w:r>
      </w:del>
      <w:ins w:id="59" w:author="Nate Bachmeier [AWS-SA]" w:date="2023-04-12T20:25:00Z">
        <w:r w:rsidR="00081F2B">
          <w:t>&amp;</w:t>
        </w:r>
        <w:r w:rsidR="00081F2B">
          <w:t xml:space="preserve"> </w:t>
        </w:r>
      </w:ins>
      <w:r>
        <w:t>Liyanage</w:t>
      </w:r>
      <w:r w:rsidR="0011677D">
        <w:t xml:space="preserve"> (</w:t>
      </w:r>
      <w:del w:id="60" w:author="Nate Bachmeier [AWS-SA]" w:date="2023-04-12T20:26:00Z">
        <w:r w:rsidR="0011677D" w:rsidDel="00081F2B">
          <w:delText>date</w:delText>
        </w:r>
      </w:del>
      <w:ins w:id="61" w:author="Nate Bachmeier [AWS-SA]" w:date="2023-04-12T20:26:00Z">
        <w:r w:rsidR="00081F2B">
          <w:t>2008</w:t>
        </w:r>
      </w:ins>
      <w:r w:rsidR="0011677D">
        <w:t>)</w:t>
      </w:r>
      <w:r>
        <w:t xml:space="preserve"> and George </w:t>
      </w:r>
      <w:del w:id="62" w:author="Nate Bachmeier [AWS-SA]" w:date="2023-04-12T20:25:00Z">
        <w:r w:rsidR="0011677D" w:rsidDel="00081F2B">
          <w:delText xml:space="preserve">and </w:delText>
        </w:r>
      </w:del>
      <w:ins w:id="63" w:author="Nate Bachmeier [AWS-SA]" w:date="2023-04-12T20:25:00Z">
        <w:r w:rsidR="00081F2B">
          <w:t>&amp;</w:t>
        </w:r>
        <w:r w:rsidR="00081F2B">
          <w:t xml:space="preserve"> </w:t>
        </w:r>
      </w:ins>
      <w:proofErr w:type="spellStart"/>
      <w:r>
        <w:t>Changat</w:t>
      </w:r>
      <w:proofErr w:type="spellEnd"/>
      <w:r w:rsidR="0011677D">
        <w:t xml:space="preserve"> (</w:t>
      </w:r>
      <w:del w:id="64" w:author="Nate Bachmeier [AWS-SA]" w:date="2023-04-12T20:26:00Z">
        <w:r w:rsidR="0011677D" w:rsidDel="00081F2B">
          <w:delText>date</w:delText>
        </w:r>
      </w:del>
      <w:ins w:id="65" w:author="Nate Bachmeier [AWS-SA]" w:date="2023-04-12T20:26:00Z">
        <w:r w:rsidR="00081F2B">
          <w:t>2017</w:t>
        </w:r>
      </w:ins>
      <w:r w:rsidR="0011677D">
        <w:t>)</w:t>
      </w:r>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w:t>
      </w:r>
      <w:r w:rsidRPr="00081F2B">
        <w:t xml:space="preserve">from </w:t>
      </w:r>
      <w:r w:rsidRPr="00081F2B">
        <w:rPr>
          <w:rPrChange w:id="66" w:author="Nate Bachmeier [AWS-SA]" w:date="2023-04-12T20:29:00Z">
            <w:rPr>
              <w:highlight w:val="yellow"/>
            </w:rPr>
          </w:rPrChange>
        </w:rPr>
        <w:t>Hargreave</w:t>
      </w:r>
      <w:r w:rsidR="00AF4D58" w:rsidRPr="00081F2B">
        <w:rPr>
          <w:rPrChange w:id="67" w:author="Nate Bachmeier [AWS-SA]" w:date="2023-04-12T20:29:00Z">
            <w:rPr>
              <w:highlight w:val="yellow"/>
            </w:rPr>
          </w:rPrChange>
        </w:rPr>
        <w:t>s</w:t>
      </w:r>
      <w:r w:rsidRPr="00081F2B">
        <w:rPr>
          <w:rPrChange w:id="68" w:author="Nate Bachmeier [AWS-SA]" w:date="2023-04-12T20:29:00Z">
            <w:rPr>
              <w:highlight w:val="yellow"/>
            </w:rPr>
          </w:rPrChange>
        </w:rPr>
        <w:t xml:space="preserve"> </w:t>
      </w:r>
      <w:del w:id="69" w:author="Nate Bachmeier [AWS-SA]" w:date="2023-04-12T20:26:00Z">
        <w:r w:rsidRPr="00081F2B" w:rsidDel="00081F2B">
          <w:rPr>
            <w:rPrChange w:id="70" w:author="Nate Bachmeier [AWS-SA]" w:date="2023-04-12T20:29:00Z">
              <w:rPr>
                <w:highlight w:val="yellow"/>
              </w:rPr>
            </w:rPrChange>
          </w:rPr>
          <w:delText xml:space="preserve">and </w:delText>
        </w:r>
      </w:del>
      <w:ins w:id="71" w:author="Nate Bachmeier [AWS-SA]" w:date="2023-04-12T20:26:00Z">
        <w:r w:rsidR="00081F2B" w:rsidRPr="00081F2B">
          <w:rPr>
            <w:rPrChange w:id="72" w:author="Nate Bachmeier [AWS-SA]" w:date="2023-04-12T20:29:00Z">
              <w:rPr>
                <w:highlight w:val="yellow"/>
              </w:rPr>
            </w:rPrChange>
          </w:rPr>
          <w:t>&amp;</w:t>
        </w:r>
        <w:r w:rsidR="00081F2B" w:rsidRPr="00081F2B">
          <w:rPr>
            <w:rPrChange w:id="73" w:author="Nate Bachmeier [AWS-SA]" w:date="2023-04-12T20:29:00Z">
              <w:rPr>
                <w:highlight w:val="yellow"/>
              </w:rPr>
            </w:rPrChange>
          </w:rPr>
          <w:t xml:space="preserve"> </w:t>
        </w:r>
      </w:ins>
      <w:r w:rsidRPr="00081F2B">
        <w:rPr>
          <w:rPrChange w:id="74" w:author="Nate Bachmeier [AWS-SA]" w:date="2023-04-12T20:29:00Z">
            <w:rPr>
              <w:highlight w:val="yellow"/>
            </w:rPr>
          </w:rPrChange>
        </w:rPr>
        <w:t>Y</w:t>
      </w:r>
      <w:r w:rsidRPr="00081F2B">
        <w:t>i</w:t>
      </w:r>
      <w:ins w:id="75" w:author="Nate Bachmeier [AWS-SA]" w:date="2023-04-12T20:27:00Z">
        <w:r w:rsidR="00081F2B" w:rsidRPr="00081F2B">
          <w:t xml:space="preserve"> (2012)</w:t>
        </w:r>
      </w:ins>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81F2B">
        <w:rPr>
          <w:rPrChange w:id="76" w:author="Nate Bachmeier [AWS-SA]" w:date="2023-04-12T20:29:00Z">
            <w:rPr>
              <w:highlight w:val="yellow"/>
            </w:rPr>
          </w:rPrChange>
        </w:rPr>
        <w:t xml:space="preserve">George &amp; </w:t>
      </w:r>
      <w:proofErr w:type="spellStart"/>
      <w:r w:rsidRPr="00081F2B">
        <w:rPr>
          <w:rPrChange w:id="77" w:author="Nate Bachmeier [AWS-SA]" w:date="2023-04-12T20:29:00Z">
            <w:rPr>
              <w:highlight w:val="yellow"/>
            </w:rPr>
          </w:rPrChange>
        </w:rPr>
        <w:t>Changat</w:t>
      </w:r>
      <w:proofErr w:type="spellEnd"/>
      <w:ins w:id="78" w:author="Nate Bachmeier [AWS-SA]" w:date="2023-04-12T20:27:00Z">
        <w:r w:rsidR="00081F2B" w:rsidRPr="00081F2B">
          <w:t xml:space="preserve"> (2017)</w:t>
        </w:r>
      </w:ins>
      <w:r>
        <w:t xml:space="preserve"> determined that banks were the most critical aspect of their network but did not investigate interest rates, GDP, or consumer credit statistics. </w:t>
      </w:r>
      <w:commentRangeStart w:id="79"/>
      <w:proofErr w:type="spellStart"/>
      <w:r>
        <w:t>Bhoopathi</w:t>
      </w:r>
      <w:proofErr w:type="spellEnd"/>
      <w:r>
        <w:t xml:space="preserve"> </w:t>
      </w:r>
      <w:del w:id="80" w:author="Nate Bachmeier [AWS-SA]" w:date="2023-04-12T20:27:00Z">
        <w:r w:rsidDel="00081F2B">
          <w:delText xml:space="preserve">and </w:delText>
        </w:r>
      </w:del>
      <w:ins w:id="81" w:author="Nate Bachmeier [AWS-SA]" w:date="2023-04-12T20:27:00Z">
        <w:r w:rsidR="00081F2B">
          <w:t>&amp;</w:t>
        </w:r>
        <w:r w:rsidR="00081F2B">
          <w:t xml:space="preserve"> </w:t>
        </w:r>
      </w:ins>
      <w:r>
        <w:t>Rama</w:t>
      </w:r>
      <w:ins w:id="82" w:author="Nate Bachmeier [AWS-SA]" w:date="2023-04-12T20:27:00Z">
        <w:r w:rsidR="00081F2B">
          <w:t xml:space="preserve"> (2017)</w:t>
        </w:r>
      </w:ins>
      <w:r>
        <w:t xml:space="preserve"> </w:t>
      </w:r>
      <w:commentRangeEnd w:id="79"/>
      <w:r w:rsidR="0011677D">
        <w:rPr>
          <w:rStyle w:val="CommentReference"/>
          <w:rFonts w:eastAsia="Times New Roman" w:cs="Arial"/>
          <w:szCs w:val="20"/>
        </w:rPr>
        <w:commentReference w:id="79"/>
      </w:r>
      <w:r>
        <w:t>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 xml:space="preserve">Data mining enables </w:t>
      </w:r>
      <w:proofErr w:type="gramStart"/>
      <w:r>
        <w:t>transforming</w:t>
      </w:r>
      <w:proofErr w:type="gramEnd"/>
      <w:r>
        <w:t xml:space="preserve"> data into information. Researchers can build statistical models that predict outcomes when that information represents evidence for questions. Enabling this symbiosis requires well-defined objectives</w:t>
      </w:r>
      <w:ins w:id="83" w:author="Nate Bachmeier [AWS-SA]" w:date="2023-04-12T20:28:00Z">
        <w:r w:rsidR="00081F2B">
          <w:t>,</w:t>
        </w:r>
      </w:ins>
      <w:r>
        <w:t xml:space="preserve"> or machine learning algorithms will lead to inaccurate solutions.</w:t>
      </w:r>
    </w:p>
    <w:p w14:paraId="6A38229F" w14:textId="77777777" w:rsidR="00E72F1F" w:rsidRDefault="00E72F1F" w:rsidP="009A4BD4">
      <w:pPr>
        <w:pStyle w:val="Heading2"/>
        <w:ind w:firstLine="0"/>
      </w:pPr>
      <w:bookmarkStart w:id="84" w:name="_Toc131970491"/>
      <w:r>
        <w:lastRenderedPageBreak/>
        <w:t xml:space="preserve">What exactly is artificial </w:t>
      </w:r>
      <w:proofErr w:type="gramStart"/>
      <w:r>
        <w:t>intelligence</w:t>
      </w:r>
      <w:bookmarkEnd w:id="84"/>
      <w:proofErr w:type="gramEnd"/>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proofErr w:type="gramStart"/>
      <w:r w:rsidR="00AF4D58" w:rsidRPr="00104C3A">
        <w:rPr>
          <w:i/>
          <w:iCs/>
        </w:rPr>
        <w:t>Does</w:t>
      </w:r>
      <w:proofErr w:type="gramEnd"/>
      <w:r w:rsidR="00AF4D58" w:rsidRPr="00104C3A">
        <w:rPr>
          <w:i/>
          <w:iCs/>
        </w:rPr>
        <w:t xml:space="preserve">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4A2AD98F"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85" w:name="_Toc131970492"/>
      <w:r>
        <w:t xml:space="preserve">How does computer vision </w:t>
      </w:r>
      <w:proofErr w:type="gramStart"/>
      <w:r>
        <w:t>work</w:t>
      </w:r>
      <w:bookmarkEnd w:id="85"/>
      <w:proofErr w:type="gramEnd"/>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86" w:name="_Toc131970493"/>
      <w:r>
        <w:lastRenderedPageBreak/>
        <w:t xml:space="preserve">What’s the role of Markov </w:t>
      </w:r>
      <w:proofErr w:type="gramStart"/>
      <w:r>
        <w:t>chains</w:t>
      </w:r>
      <w:bookmarkEnd w:id="86"/>
      <w:proofErr w:type="gramEnd"/>
    </w:p>
    <w:p w14:paraId="40351EFA" w14:textId="25EAF8E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68C6CBCA" w:rsidR="008A7C72" w:rsidRPr="008A7C72" w:rsidRDefault="008A7C72" w:rsidP="009A4BD4">
      <w:pPr>
        <w:ind w:firstLine="0"/>
      </w:pPr>
      <w:bookmarkStart w:id="87" w:name="_Toc128255034"/>
      <w:bookmarkStart w:id="88"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87"/>
      <w:bookmarkEnd w:id="88"/>
      <w:proofErr w:type="gramEnd"/>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1"/>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465C2072" w:rsidR="00E72F1F" w:rsidRPr="009A4BD4" w:rsidRDefault="006D08A6" w:rsidP="009A4BD4">
      <w:pPr>
        <w:ind w:firstLine="0"/>
        <w:rPr>
          <w:i/>
        </w:rPr>
      </w:pPr>
      <w:bookmarkStart w:id="89" w:name="_Toc128255035"/>
      <w:bookmarkStart w:id="90"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4A39F1">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2"/>
                    <a:stretch>
                      <a:fillRect/>
                    </a:stretch>
                  </pic:blipFill>
                  <pic:spPr>
                    <a:xfrm>
                      <a:off x="0" y="0"/>
                      <a:ext cx="6086700" cy="4671676"/>
                    </a:xfrm>
                    <a:prstGeom prst="rect">
                      <a:avLst/>
                    </a:prstGeom>
                  </pic:spPr>
                </pic:pic>
              </a:graphicData>
            </a:graphic>
          </wp:inline>
        </w:drawing>
      </w:r>
      <w:bookmarkEnd w:id="89"/>
      <w:bookmarkEnd w:id="90"/>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6160C3DB" w:rsidR="00E72F1F" w:rsidRDefault="006D08A6" w:rsidP="009A4BD4">
      <w:pPr>
        <w:ind w:firstLine="0"/>
        <w:rPr>
          <w:ins w:id="91" w:author="Nate Bachmeier [AWS-SA]" w:date="2023-04-12T20:35:00Z"/>
          <w:i/>
          <w:iCs/>
        </w:rPr>
      </w:pPr>
      <w:bookmarkStart w:id="92" w:name="_Toc128255036"/>
      <w:bookmarkStart w:id="93"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3</w:t>
      </w:r>
      <w:r w:rsidRPr="00310DC2">
        <w:rPr>
          <w:b/>
          <w:bCs/>
          <w:noProof/>
        </w:rPr>
        <w:fldChar w:fldCharType="end"/>
      </w:r>
      <w:r w:rsidR="00AD3A74">
        <w:br/>
      </w:r>
      <w:r w:rsidRPr="009A4BD4">
        <w:rPr>
          <w:i/>
          <w:iCs/>
        </w:rPr>
        <w:t>3 GANN Architecture (de Waal &amp; du Toit, 2011, p. 399)</w:t>
      </w:r>
      <w:del w:id="94" w:author="Nate Bachmeier [AWS-SA]" w:date="2023-04-12T20:35:00Z">
        <w:r w:rsidR="00E72F1F" w:rsidDel="00CD1874">
          <w:rPr>
            <w:noProof/>
          </w:rPr>
          <w:drawing>
            <wp:inline distT="0" distB="0" distL="0" distR="0" wp14:anchorId="6D0273F2" wp14:editId="5846962D">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3"/>
                      <a:stretch>
                        <a:fillRect/>
                      </a:stretch>
                    </pic:blipFill>
                    <pic:spPr>
                      <a:xfrm>
                        <a:off x="0" y="0"/>
                        <a:ext cx="4011846" cy="2924667"/>
                      </a:xfrm>
                      <a:prstGeom prst="rect">
                        <a:avLst/>
                      </a:prstGeom>
                    </pic:spPr>
                  </pic:pic>
                </a:graphicData>
              </a:graphic>
            </wp:inline>
          </w:drawing>
        </w:r>
      </w:del>
      <w:bookmarkEnd w:id="92"/>
      <w:bookmarkEnd w:id="93"/>
    </w:p>
    <w:p w14:paraId="6092344F" w14:textId="4625D0AB" w:rsidR="00CD1874" w:rsidRDefault="00CD1874" w:rsidP="009A4BD4">
      <w:pPr>
        <w:ind w:firstLine="0"/>
      </w:pPr>
      <w:ins w:id="95" w:author="Nate Bachmeier [AWS-SA]" w:date="2023-04-12T20:35:00Z">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ins>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7D4709A9" w:rsidR="00E72F1F" w:rsidRDefault="006D08A6" w:rsidP="009A4BD4">
      <w:pPr>
        <w:pStyle w:val="Caption"/>
        <w:ind w:firstLine="0"/>
      </w:pPr>
      <w:bookmarkStart w:id="96" w:name="_Toc128255037"/>
      <w:bookmarkStart w:id="97"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5"/>
                    <a:stretch>
                      <a:fillRect/>
                    </a:stretch>
                  </pic:blipFill>
                  <pic:spPr>
                    <a:xfrm>
                      <a:off x="0" y="0"/>
                      <a:ext cx="5599150" cy="3033956"/>
                    </a:xfrm>
                    <a:prstGeom prst="rect">
                      <a:avLst/>
                    </a:prstGeom>
                  </pic:spPr>
                </pic:pic>
              </a:graphicData>
            </a:graphic>
          </wp:inline>
        </w:drawing>
      </w:r>
      <w:bookmarkEnd w:id="96"/>
      <w:bookmarkEnd w:id="97"/>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98" w:name="_Toc131970494"/>
      <w:r>
        <w:lastRenderedPageBreak/>
        <w:t xml:space="preserve">How are neural networks </w:t>
      </w:r>
      <w:proofErr w:type="gramStart"/>
      <w:r>
        <w:t>evolving</w:t>
      </w:r>
      <w:bookmarkEnd w:id="98"/>
      <w:proofErr w:type="gramEnd"/>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55F97D06" w:rsidR="00551E59" w:rsidRPr="00551E59" w:rsidRDefault="00551E59" w:rsidP="009A4BD4">
      <w:pPr>
        <w:pStyle w:val="Caption"/>
        <w:ind w:firstLine="0"/>
        <w:rPr>
          <w:i/>
        </w:rPr>
      </w:pPr>
      <w:bookmarkStart w:id="99"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99"/>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2D23A7" w:rsidR="00981175" w:rsidRPr="00F8617E" w:rsidRDefault="00981175" w:rsidP="00F8617E">
      <w:pPr>
        <w:pStyle w:val="Caption"/>
        <w:ind w:firstLine="0"/>
        <w:rPr>
          <w:i/>
          <w:iCs w:val="0"/>
        </w:rPr>
      </w:pPr>
      <w:bookmarkStart w:id="100" w:name="_Toc128255038"/>
      <w:bookmarkStart w:id="101"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5</w:t>
      </w:r>
      <w:r w:rsidRPr="00310DC2">
        <w:rPr>
          <w:b/>
          <w:bCs/>
          <w:noProof/>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100"/>
      <w:bookmarkEnd w:id="101"/>
    </w:p>
    <w:p w14:paraId="163A67AB" w14:textId="77777777" w:rsidR="003B60BE" w:rsidRDefault="003B60BE" w:rsidP="003753A5">
      <w:pPr>
        <w:ind w:firstLine="0"/>
        <w:rPr>
          <w:noProof/>
        </w:rPr>
      </w:pPr>
    </w:p>
    <w:p w14:paraId="0C0A5FDB" w14:textId="7DB4A567" w:rsidR="00E72F1F" w:rsidRDefault="00E72F1F" w:rsidP="003753A5">
      <w:pPr>
        <w:ind w:firstLine="0"/>
      </w:pPr>
      <w:commentRangeStart w:id="102"/>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6"/>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commentRangeEnd w:id="102"/>
      <w:r w:rsidR="003B60BE">
        <w:rPr>
          <w:rStyle w:val="CommentReference"/>
          <w:rFonts w:eastAsia="Times New Roman" w:cs="Arial"/>
          <w:szCs w:val="20"/>
        </w:rPr>
        <w:commentReference w:id="102"/>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6EECF9E2"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05C435A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103" w:name="_Toc131970495"/>
      <w:r>
        <w:t xml:space="preserve">How does intelligent agent modeling </w:t>
      </w:r>
      <w:proofErr w:type="gramStart"/>
      <w:r>
        <w:t>work</w:t>
      </w:r>
      <w:bookmarkEnd w:id="103"/>
      <w:proofErr w:type="gramEnd"/>
    </w:p>
    <w:p w14:paraId="0006DE12" w14:textId="1428122E"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del w:id="104" w:author="Nate Bachmeier [AWS-SA]" w:date="2023-04-12T20:30:00Z">
        <w:r w:rsidDel="00081F2B">
          <w:delText>4</w:delText>
        </w:r>
      </w:del>
      <w:ins w:id="105" w:author="Nate Bachmeier [AWS-SA]" w:date="2023-04-12T20:30:00Z">
        <w:r w:rsidR="00081F2B">
          <w:t>5</w:t>
        </w:r>
      </w:ins>
      <w:r>
        <w:t xml:space="preserve">). </w:t>
      </w:r>
    </w:p>
    <w:p w14:paraId="7C96AC49" w14:textId="31C0C6AC" w:rsidR="007F59F3" w:rsidRPr="007F59F3" w:rsidRDefault="007F59F3" w:rsidP="00F8617E">
      <w:pPr>
        <w:pStyle w:val="Caption"/>
        <w:ind w:firstLine="0"/>
        <w:rPr>
          <w:i/>
        </w:rPr>
      </w:pPr>
      <w:bookmarkStart w:id="106"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106"/>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54EF2CCE" w:rsidR="00E72F1F" w:rsidRPr="00F8617E" w:rsidRDefault="0005446B" w:rsidP="00F8617E">
      <w:pPr>
        <w:pStyle w:val="Caption"/>
        <w:ind w:firstLine="0"/>
        <w:rPr>
          <w:i/>
          <w:iCs w:val="0"/>
        </w:rPr>
      </w:pPr>
      <w:bookmarkStart w:id="107" w:name="_Toc128255039"/>
      <w:bookmarkStart w:id="108"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107"/>
      <w:bookmarkEnd w:id="108"/>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7"/>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15CAF84C"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w:t>
      </w:r>
      <w:r>
        <w:rPr>
          <w:rFonts w:eastAsiaTheme="minorEastAsia"/>
        </w:rPr>
        <w:lastRenderedPageBreak/>
        <w:t>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xml:space="preserve">. Computers can replicate this model through Genetic Algorithms to converge on optimal configurations (see Figure </w:t>
      </w:r>
      <w:ins w:id="109" w:author="Nate Bachmeier [AWS-SA]" w:date="2023-04-12T20:30:00Z">
        <w:r w:rsidR="00081F2B">
          <w:t>7</w:t>
        </w:r>
      </w:ins>
      <w:del w:id="110" w:author="Nate Bachmeier [AWS-SA]" w:date="2023-04-12T20:30:00Z">
        <w:r w:rsidDel="00081F2B">
          <w:delText>2</w:delText>
        </w:r>
      </w:del>
      <w:r>
        <w:t>).</w:t>
      </w:r>
    </w:p>
    <w:p w14:paraId="6B45BEBA" w14:textId="2A9EF5DB" w:rsidR="000B5810" w:rsidRPr="000B5810" w:rsidRDefault="000B5810" w:rsidP="00F8617E">
      <w:pPr>
        <w:pStyle w:val="Caption"/>
        <w:ind w:firstLine="0"/>
      </w:pPr>
      <w:bookmarkStart w:id="111" w:name="_Toc128255040"/>
      <w:bookmarkStart w:id="112"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4A39F1">
        <w:rPr>
          <w:b/>
          <w:bCs/>
          <w:noProof/>
        </w:rPr>
        <w:t>7</w:t>
      </w:r>
      <w:r w:rsidRPr="00F8617E">
        <w:rPr>
          <w:b/>
          <w:bCs/>
          <w:noProof/>
        </w:rPr>
        <w:fldChar w:fldCharType="end"/>
      </w:r>
      <w:r>
        <w:br/>
      </w:r>
      <w:r w:rsidRPr="000B5810">
        <w:rPr>
          <w:i/>
        </w:rPr>
        <w:t>Genetic Algorithm Process</w:t>
      </w:r>
      <w:bookmarkEnd w:id="111"/>
      <w:bookmarkEnd w:id="112"/>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8"/>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113" w:name="_Toc131970496"/>
      <w:r>
        <w:lastRenderedPageBreak/>
        <w:t xml:space="preserve">How does neural network training </w:t>
      </w:r>
      <w:proofErr w:type="gramStart"/>
      <w:r>
        <w:t>work</w:t>
      </w:r>
      <w:bookmarkEnd w:id="113"/>
      <w:proofErr w:type="gramEnd"/>
    </w:p>
    <w:p w14:paraId="7F6B507E" w14:textId="1EA179E6" w:rsidR="00E72F1F" w:rsidRDefault="00E72F1F" w:rsidP="00DA5CF7">
      <w:r>
        <w:t xml:space="preserve">Model training aims to estimate the weights and connectivity structure for mapping a set of inputs to </w:t>
      </w:r>
      <w:proofErr w:type="gramStart"/>
      <w:r>
        <w:t>prediction</w:t>
      </w:r>
      <w:proofErr w:type="gramEnd"/>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6D3288DA" w:rsidR="00E72F1F" w:rsidRDefault="00E72F1F" w:rsidP="00DA5CF7">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31189BD4"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xml:space="preserve">. The orchestrator, parameter server, and worker node are three essential roles within these </w:t>
      </w:r>
      <w:proofErr w:type="gramStart"/>
      <w:r>
        <w:t>compute</w:t>
      </w:r>
      <w:proofErr w:type="gramEnd"/>
      <w:r>
        <w:t xml:space="preserv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0686907E" w:rsidR="00E72F1F" w:rsidRPr="00535347" w:rsidRDefault="00E72F1F" w:rsidP="00DA5CF7">
      <w:r>
        <w:t xml:space="preserve">The exponential growth in parameters and data volumes forces the training process to </w:t>
      </w:r>
      <w:proofErr w:type="gramStart"/>
      <w:r>
        <w:t>execute</w:t>
      </w:r>
      <w:proofErr w:type="gramEnd"/>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39D7FB06"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w:t>
      </w:r>
      <w:commentRangeStart w:id="114"/>
      <w:commentRangeStart w:id="115"/>
      <w:commentRangeStart w:id="116"/>
      <w:r>
        <w:t xml:space="preserve">Table </w:t>
      </w:r>
      <w:ins w:id="117" w:author="Nate Bachmeier [AWS-SA]" w:date="2023-04-12T20:28:00Z">
        <w:r w:rsidR="00081F2B">
          <w:t>6</w:t>
        </w:r>
      </w:ins>
      <w:del w:id="118" w:author="Nate Bachmeier [AWS-SA]" w:date="2023-04-12T20:28:00Z">
        <w:r w:rsidDel="00081F2B">
          <w:delText>5</w:delText>
        </w:r>
      </w:del>
      <w:commentRangeEnd w:id="114"/>
      <w:r w:rsidR="003B60BE">
        <w:rPr>
          <w:rStyle w:val="CommentReference"/>
          <w:rFonts w:eastAsia="Times New Roman" w:cs="Arial"/>
          <w:szCs w:val="20"/>
        </w:rPr>
        <w:commentReference w:id="114"/>
      </w:r>
      <w:commentRangeEnd w:id="115"/>
      <w:r w:rsidR="003B60BE">
        <w:rPr>
          <w:rStyle w:val="CommentReference"/>
          <w:rFonts w:eastAsia="Times New Roman" w:cs="Arial"/>
          <w:szCs w:val="20"/>
        </w:rPr>
        <w:commentReference w:id="115"/>
      </w:r>
      <w:commentRangeEnd w:id="116"/>
      <w:r w:rsidR="00CD1874">
        <w:rPr>
          <w:rStyle w:val="CommentReference"/>
          <w:rFonts w:eastAsia="Times New Roman" w:cs="Arial"/>
          <w:szCs w:val="20"/>
        </w:rPr>
        <w:commentReference w:id="116"/>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119"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119"/>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454B5119"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w:t>
      </w:r>
      <w:commentRangeStart w:id="120"/>
      <w:r>
        <w:t xml:space="preserve">Figure </w:t>
      </w:r>
      <w:ins w:id="121" w:author="Nate Bachmeier [AWS-SA]" w:date="2023-04-12T20:28:00Z">
        <w:r w:rsidR="00081F2B">
          <w:t>8</w:t>
        </w:r>
      </w:ins>
      <w:del w:id="122" w:author="Nate Bachmeier [AWS-SA]" w:date="2023-04-12T20:28:00Z">
        <w:r w:rsidDel="00081F2B">
          <w:delText>2</w:delText>
        </w:r>
      </w:del>
      <w:commentRangeEnd w:id="120"/>
      <w:r w:rsidR="003B60BE">
        <w:rPr>
          <w:rStyle w:val="CommentReference"/>
          <w:rFonts w:eastAsia="Times New Roman" w:cs="Arial"/>
          <w:szCs w:val="20"/>
        </w:rPr>
        <w:commentReference w:id="120"/>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like the proposed Fail-Over Group solution.</w:t>
      </w:r>
    </w:p>
    <w:p w14:paraId="5D1574D3" w14:textId="366A20A2" w:rsidR="00E72F1F" w:rsidRDefault="00E431EF" w:rsidP="003A4285">
      <w:pPr>
        <w:pStyle w:val="Caption"/>
        <w:ind w:firstLine="0"/>
      </w:pPr>
      <w:bookmarkStart w:id="123" w:name="_Toc128255041"/>
      <w:bookmarkStart w:id="124"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4A39F1">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9"/>
                    <a:stretch>
                      <a:fillRect/>
                    </a:stretch>
                  </pic:blipFill>
                  <pic:spPr>
                    <a:xfrm>
                      <a:off x="0" y="0"/>
                      <a:ext cx="4489607" cy="3579693"/>
                    </a:xfrm>
                    <a:prstGeom prst="rect">
                      <a:avLst/>
                    </a:prstGeom>
                  </pic:spPr>
                </pic:pic>
              </a:graphicData>
            </a:graphic>
          </wp:inline>
        </w:drawing>
      </w:r>
      <w:bookmarkEnd w:id="123"/>
      <w:bookmarkEnd w:id="124"/>
      <w:r w:rsidR="003B60BE">
        <w:rPr>
          <w:i/>
        </w:rPr>
        <w:t>G</w:t>
      </w:r>
    </w:p>
    <w:p w14:paraId="1B2FBCB7" w14:textId="546CE46F" w:rsidR="00E72F1F" w:rsidRDefault="00E72F1F" w:rsidP="00DA5CF7">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w:t>
      </w:r>
      <w:del w:id="125" w:author="Nate Bachmeier [AWS-SA]" w:date="2023-04-12T20:29:00Z">
        <w:r w:rsidDel="00081F2B">
          <w:delText>3</w:delText>
        </w:r>
      </w:del>
      <w:ins w:id="126" w:author="Nate Bachmeier [AWS-SA]" w:date="2023-04-12T20:29:00Z">
        <w:r w:rsidR="00081F2B">
          <w:t>9</w:t>
        </w:r>
      </w:ins>
      <w:r>
        <w:t xml:space="preserve">), multiple rounds of preparation, acceptance, and learning phases occur to gain consensus. This elegant protocol can efficiently reconcile a single </w:t>
      </w:r>
      <w:proofErr w:type="gramStart"/>
      <w:r>
        <w:t>systems</w:t>
      </w:r>
      <w:proofErr w:type="gramEnd"/>
      <w:r>
        <w:t xml:space="preserve">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2962F328" w:rsidR="00E72F1F" w:rsidRDefault="00161877" w:rsidP="003A4285">
      <w:pPr>
        <w:pStyle w:val="Caption"/>
        <w:ind w:firstLine="0"/>
      </w:pPr>
      <w:bookmarkStart w:id="127" w:name="_Toc128255042"/>
      <w:bookmarkStart w:id="128"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30"/>
                    <a:stretch>
                      <a:fillRect/>
                    </a:stretch>
                  </pic:blipFill>
                  <pic:spPr>
                    <a:xfrm>
                      <a:off x="0" y="0"/>
                      <a:ext cx="5741468" cy="3390291"/>
                    </a:xfrm>
                    <a:prstGeom prst="rect">
                      <a:avLst/>
                    </a:prstGeom>
                  </pic:spPr>
                </pic:pic>
              </a:graphicData>
            </a:graphic>
          </wp:inline>
        </w:drawing>
      </w:r>
      <w:bookmarkEnd w:id="127"/>
      <w:bookmarkEnd w:id="128"/>
    </w:p>
    <w:p w14:paraId="76C4BF7F" w14:textId="0039DEEA" w:rsidR="00E72F1F" w:rsidRDefault="00E72F1F" w:rsidP="00DA5CF7">
      <w:r w:rsidRPr="00F3396D">
        <w:rPr>
          <w:b/>
          <w:bCs/>
        </w:rPr>
        <w:t>Influence of Protocol</w:t>
      </w:r>
      <w:r>
        <w:rPr>
          <w:b/>
          <w:bCs/>
        </w:rPr>
        <w:t>.</w:t>
      </w:r>
      <w:r>
        <w:t xml:space="preserve"> Message passing between components can either use reliable or unreliable communication. Unreliable </w:t>
      </w:r>
      <w:proofErr w:type="gramStart"/>
      <w:r>
        <w:t>handoff</w:t>
      </w:r>
      <w:proofErr w:type="gramEnd"/>
      <w:r>
        <w:t xml:space="preserve"> can be helpful for best-effort or performance-critical systems, such as real-time video or sampled telemetry reporting. </w:t>
      </w:r>
      <w:proofErr w:type="gramStart"/>
      <w:r>
        <w:t>Reliable</w:t>
      </w:r>
      <w:proofErr w:type="gramEnd"/>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del w:id="129" w:author="Nate Bachmeier [AWS-SA]" w:date="2023-04-12T20:28:00Z">
        <w:r w:rsidDel="00081F2B">
          <w:delText>4</w:delText>
        </w:r>
      </w:del>
      <w:ins w:id="130" w:author="Nate Bachmeier [AWS-SA]" w:date="2023-04-12T20:28:00Z">
        <w:r w:rsidR="00081F2B">
          <w:t>10</w:t>
        </w:r>
      </w:ins>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652071A2" w:rsidR="00E81D0D" w:rsidRPr="00E81D0D" w:rsidRDefault="00E81D0D" w:rsidP="003A4285">
      <w:pPr>
        <w:pStyle w:val="Caption"/>
        <w:ind w:firstLine="0"/>
        <w:rPr>
          <w:i/>
        </w:rPr>
      </w:pPr>
      <w:bookmarkStart w:id="131" w:name="_Toc128255043"/>
      <w:bookmarkStart w:id="132"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4A39F1">
        <w:rPr>
          <w:b/>
          <w:bCs/>
          <w:noProof/>
        </w:rPr>
        <w:t>10</w:t>
      </w:r>
      <w:r w:rsidRPr="003A4285">
        <w:rPr>
          <w:b/>
          <w:bCs/>
          <w:noProof/>
        </w:rPr>
        <w:fldChar w:fldCharType="end"/>
      </w:r>
      <w:r>
        <w:br/>
      </w:r>
      <w:r w:rsidRPr="00E81D0D">
        <w:rPr>
          <w:i/>
        </w:rPr>
        <w:t xml:space="preserve">Durable Command Queue </w:t>
      </w:r>
      <w:r w:rsidRPr="00E81D0D">
        <w:rPr>
          <w:i/>
          <w:noProof/>
        </w:rPr>
        <w:t>Pattern</w:t>
      </w:r>
      <w:bookmarkEnd w:id="131"/>
      <w:bookmarkEnd w:id="132"/>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31"/>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w:t>
      </w:r>
      <w:proofErr w:type="gramStart"/>
      <w:r>
        <w:t>epochs</w:t>
      </w:r>
      <w:proofErr w:type="gramEnd"/>
      <w:r>
        <w:t xml:space="preserve">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EE1B8BA" w:rsidR="00E72F1F" w:rsidRDefault="00E72F1F" w:rsidP="00DA5CF7">
      <w:r w:rsidRPr="00F3396D">
        <w:rPr>
          <w:b/>
          <w:bCs/>
        </w:rPr>
        <w:t xml:space="preserve">On-device training </w:t>
      </w:r>
      <w:proofErr w:type="gramStart"/>
      <w:r w:rsidRPr="00F3396D">
        <w:rPr>
          <w:b/>
          <w:bCs/>
        </w:rPr>
        <w:t>architectures</w:t>
      </w:r>
      <w:proofErr w:type="gramEnd"/>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37B564E3" w:rsidR="00E72F1F" w:rsidRDefault="001703B6" w:rsidP="00B955FE">
      <w:pPr>
        <w:pStyle w:val="Caption"/>
        <w:ind w:firstLine="0"/>
      </w:pPr>
      <w:bookmarkStart w:id="133" w:name="_Toc128255044"/>
      <w:bookmarkStart w:id="134"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2"/>
                    <a:stretch>
                      <a:fillRect/>
                    </a:stretch>
                  </pic:blipFill>
                  <pic:spPr>
                    <a:xfrm>
                      <a:off x="0" y="0"/>
                      <a:ext cx="6545345" cy="3750985"/>
                    </a:xfrm>
                    <a:prstGeom prst="rect">
                      <a:avLst/>
                    </a:prstGeom>
                  </pic:spPr>
                </pic:pic>
              </a:graphicData>
            </a:graphic>
          </wp:inline>
        </w:drawing>
      </w:r>
      <w:bookmarkEnd w:id="133"/>
      <w:bookmarkEnd w:id="134"/>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135" w:name="_Toc131970497"/>
      <w:r>
        <w:t xml:space="preserve">What is </w:t>
      </w:r>
      <w:proofErr w:type="gramStart"/>
      <w:r>
        <w:t>autoencoding</w:t>
      </w:r>
      <w:bookmarkEnd w:id="135"/>
      <w:proofErr w:type="gramEnd"/>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72B030DB" w:rsidR="00A306F2" w:rsidRPr="00A306F2" w:rsidRDefault="00A306F2" w:rsidP="00B955FE">
      <w:pPr>
        <w:pStyle w:val="Caption"/>
        <w:ind w:firstLine="0"/>
        <w:rPr>
          <w:i/>
        </w:rPr>
      </w:pPr>
      <w:bookmarkStart w:id="136" w:name="_Toc128255045"/>
      <w:bookmarkStart w:id="137"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4A39F1">
        <w:rPr>
          <w:b/>
          <w:bCs/>
          <w:noProof/>
        </w:rPr>
        <w:t>12</w:t>
      </w:r>
      <w:r w:rsidRPr="00B955FE">
        <w:rPr>
          <w:b/>
          <w:bCs/>
          <w:noProof/>
        </w:rPr>
        <w:fldChar w:fldCharType="end"/>
      </w:r>
      <w:r w:rsidRPr="00B955FE">
        <w:rPr>
          <w:b/>
          <w:bCs/>
        </w:rPr>
        <w:br/>
      </w:r>
      <w:r w:rsidRPr="00A306F2">
        <w:rPr>
          <w:i/>
        </w:rPr>
        <w:t>Autoencoding architecture</w:t>
      </w:r>
      <w:bookmarkEnd w:id="136"/>
      <w:bookmarkEnd w:id="137"/>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3"/>
                    <a:stretch>
                      <a:fillRect/>
                    </a:stretch>
                  </pic:blipFill>
                  <pic:spPr>
                    <a:xfrm>
                      <a:off x="0" y="0"/>
                      <a:ext cx="5726403" cy="4319918"/>
                    </a:xfrm>
                    <a:prstGeom prst="rect">
                      <a:avLst/>
                    </a:prstGeom>
                  </pic:spPr>
                </pic:pic>
              </a:graphicData>
            </a:graphic>
          </wp:inline>
        </w:drawing>
      </w:r>
    </w:p>
    <w:p w14:paraId="5CC2232B" w14:textId="77777777" w:rsidR="00E72F1F" w:rsidRDefault="00E72F1F" w:rsidP="00CD1874">
      <w:pPr>
        <w:pStyle w:val="Heading2"/>
        <w:ind w:firstLine="0"/>
        <w:pPrChange w:id="138" w:author="Nate Bachmeier [AWS-SA]" w:date="2023-04-12T20:37:00Z">
          <w:pPr>
            <w:ind w:firstLine="0"/>
          </w:pPr>
        </w:pPrChange>
      </w:pPr>
      <w:r>
        <w:t xml:space="preserve">How does sequence analysis </w:t>
      </w:r>
      <w:proofErr w:type="gramStart"/>
      <w:r>
        <w:t>work</w:t>
      </w:r>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proofErr w:type="spellStart"/>
      <w:r>
        <w:lastRenderedPageBreak/>
        <w:t>Lemmatiziation</w:t>
      </w:r>
      <w:proofErr w:type="spellEnd"/>
      <w:r>
        <w:t xml:space="preserve">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0B1015E1" w:rsidR="00E72F1F" w:rsidRPr="00B955FE" w:rsidRDefault="001236EF" w:rsidP="00B955FE">
      <w:pPr>
        <w:pStyle w:val="Caption"/>
        <w:ind w:firstLine="0"/>
        <w:rPr>
          <w:i/>
        </w:rPr>
      </w:pPr>
      <w:bookmarkStart w:id="139" w:name="_Toc128255046"/>
      <w:bookmarkStart w:id="140"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4A39F1">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4"/>
                    <a:stretch>
                      <a:fillRect/>
                    </a:stretch>
                  </pic:blipFill>
                  <pic:spPr>
                    <a:xfrm>
                      <a:off x="0" y="0"/>
                      <a:ext cx="5803517" cy="4307378"/>
                    </a:xfrm>
                    <a:prstGeom prst="rect">
                      <a:avLst/>
                    </a:prstGeom>
                  </pic:spPr>
                </pic:pic>
              </a:graphicData>
            </a:graphic>
          </wp:inline>
        </w:drawing>
      </w:r>
      <w:bookmarkEnd w:id="139"/>
      <w:bookmarkEnd w:id="140"/>
    </w:p>
    <w:p w14:paraId="1C2F06E5" w14:textId="77777777" w:rsidR="00E72F1F" w:rsidRDefault="00E72F1F" w:rsidP="00B955FE">
      <w:pPr>
        <w:pStyle w:val="Heading3"/>
        <w:ind w:firstLine="0"/>
      </w:pPr>
      <w:r>
        <w:t>Deep Learning</w:t>
      </w:r>
    </w:p>
    <w:p w14:paraId="53283537" w14:textId="16D87BD3"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141"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141"/>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ins w:id="142" w:author="Nate Bachmeier [AWS-SA]" w:date="2023-04-12T20:37:00Z"/>
          <w:b/>
          <w:bCs/>
        </w:rPr>
      </w:pPr>
      <w:r>
        <w:rPr>
          <w:b/>
          <w:bCs/>
        </w:rPr>
        <w:br/>
      </w:r>
      <w:bookmarkStart w:id="143" w:name="_Toc128255047"/>
      <w:bookmarkStart w:id="144" w:name="_Toc128302233"/>
    </w:p>
    <w:p w14:paraId="3D66127B" w14:textId="77777777" w:rsidR="00CD1874" w:rsidRDefault="00CD1874">
      <w:pPr>
        <w:spacing w:after="160" w:line="259" w:lineRule="auto"/>
        <w:ind w:firstLine="0"/>
        <w:rPr>
          <w:ins w:id="145" w:author="Nate Bachmeier [AWS-SA]" w:date="2023-04-12T20:37:00Z"/>
          <w:b/>
          <w:bCs/>
          <w:iCs/>
          <w:szCs w:val="18"/>
        </w:rPr>
      </w:pPr>
      <w:ins w:id="146" w:author="Nate Bachmeier [AWS-SA]" w:date="2023-04-12T20:37:00Z">
        <w:r>
          <w:rPr>
            <w:b/>
            <w:bCs/>
          </w:rPr>
          <w:br w:type="page"/>
        </w:r>
      </w:ins>
    </w:p>
    <w:p w14:paraId="2D34E0E0" w14:textId="42EA9BC1"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4A39F1">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143"/>
      <w:bookmarkEnd w:id="144"/>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5"/>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 xml:space="preserve">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w:t>
      </w:r>
      <w:proofErr w:type="gramStart"/>
      <w:r>
        <w:t>an 88</w:t>
      </w:r>
      <w:proofErr w:type="gramEnd"/>
      <w:r>
        <w:t>%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4C7E1A83"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w:t>
      </w:r>
      <w:ins w:id="147" w:author="Nate Bachmeier [AWS-SA]" w:date="2023-04-12T20:31:00Z">
        <w:r w:rsidR="00081F2B">
          <w:t>15</w:t>
        </w:r>
      </w:ins>
      <w:del w:id="148" w:author="Nate Bachmeier [AWS-SA]" w:date="2023-04-12T20:31:00Z">
        <w:r w:rsidDel="00081F2B">
          <w:delText>4</w:delText>
        </w:r>
      </w:del>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17821F88" w:rsidR="00E72F1F" w:rsidRDefault="003A421E" w:rsidP="007D626A">
      <w:pPr>
        <w:pStyle w:val="Caption"/>
        <w:ind w:firstLine="0"/>
      </w:pPr>
      <w:bookmarkStart w:id="149" w:name="_Toc128255048"/>
      <w:bookmarkStart w:id="150"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4A39F1">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4395D492">
            <wp:extent cx="6049544" cy="3409950"/>
            <wp:effectExtent l="0" t="0" r="889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6"/>
                    <a:stretch>
                      <a:fillRect/>
                    </a:stretch>
                  </pic:blipFill>
                  <pic:spPr>
                    <a:xfrm>
                      <a:off x="0" y="0"/>
                      <a:ext cx="6125539" cy="3452786"/>
                    </a:xfrm>
                    <a:prstGeom prst="rect">
                      <a:avLst/>
                    </a:prstGeom>
                  </pic:spPr>
                </pic:pic>
              </a:graphicData>
            </a:graphic>
          </wp:inline>
        </w:drawing>
      </w:r>
      <w:bookmarkEnd w:id="149"/>
      <w:bookmarkEnd w:id="150"/>
    </w:p>
    <w:p w14:paraId="64C2161F" w14:textId="77777777" w:rsidR="00E72F1F" w:rsidRDefault="00E72F1F" w:rsidP="007D626A">
      <w:pPr>
        <w:pStyle w:val="Heading2"/>
        <w:ind w:firstLine="0"/>
      </w:pPr>
      <w:bookmarkStart w:id="151" w:name="_Toc131970498"/>
      <w:r>
        <w:t xml:space="preserve">How does recognizing human activities </w:t>
      </w:r>
      <w:proofErr w:type="gramStart"/>
      <w:r>
        <w:t>work</w:t>
      </w:r>
      <w:bookmarkEnd w:id="151"/>
      <w:proofErr w:type="gramEnd"/>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ins w:id="152" w:author="Nate Bachmeier [AWS-SA]" w:date="2023-04-12T20:38:00Z"/>
          <w:b/>
          <w:bCs/>
          <w:iCs/>
          <w:szCs w:val="18"/>
        </w:rPr>
      </w:pPr>
      <w:bookmarkStart w:id="153" w:name="_Toc128255049"/>
      <w:bookmarkStart w:id="154" w:name="_Toc128302235"/>
      <w:ins w:id="155" w:author="Nate Bachmeier [AWS-SA]" w:date="2023-04-12T20:38:00Z">
        <w:r>
          <w:rPr>
            <w:b/>
            <w:bCs/>
          </w:rPr>
          <w:br w:type="page"/>
        </w:r>
      </w:ins>
    </w:p>
    <w:p w14:paraId="7A0ED468" w14:textId="7A1C7E40"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4A39F1">
        <w:rPr>
          <w:b/>
          <w:bCs/>
          <w:noProof/>
        </w:rPr>
        <w:t>16</w:t>
      </w:r>
      <w:r w:rsidRPr="00097912">
        <w:rPr>
          <w:b/>
          <w:bCs/>
          <w:noProof/>
        </w:rPr>
        <w:fldChar w:fldCharType="end"/>
      </w:r>
      <w:r w:rsidRPr="00097912">
        <w:rPr>
          <w:b/>
          <w:bCs/>
        </w:rPr>
        <w:br/>
      </w:r>
      <w:r w:rsidRPr="005B0D64">
        <w:rPr>
          <w:i/>
        </w:rPr>
        <w:t>Network Structure</w:t>
      </w:r>
      <w:bookmarkEnd w:id="153"/>
      <w:bookmarkEnd w:id="154"/>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156" w:name="_Toc131970499"/>
      <w:r>
        <w:t>Computer vision and autonomous driving</w:t>
      </w:r>
      <w:bookmarkEnd w:id="156"/>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w:t>
      </w:r>
      <w:proofErr w:type="gramStart"/>
      <w:r>
        <w:t>uses</w:t>
      </w:r>
      <w:proofErr w:type="gramEnd"/>
      <w:r>
        <w:t xml:space="preserve">-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0518D97B" w:rsidR="00541718" w:rsidRPr="00541718" w:rsidRDefault="00541718" w:rsidP="00097912">
      <w:pPr>
        <w:pStyle w:val="Caption"/>
        <w:ind w:firstLine="0"/>
        <w:rPr>
          <w:i/>
        </w:rPr>
      </w:pPr>
      <w:bookmarkStart w:id="157" w:name="_Toc128255050"/>
      <w:bookmarkStart w:id="158"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4A39F1">
        <w:rPr>
          <w:b/>
          <w:bCs/>
          <w:noProof/>
        </w:rPr>
        <w:t>17</w:t>
      </w:r>
      <w:r w:rsidRPr="00097912">
        <w:rPr>
          <w:b/>
          <w:bCs/>
          <w:noProof/>
        </w:rPr>
        <w:fldChar w:fldCharType="end"/>
      </w:r>
      <w:r>
        <w:br/>
      </w:r>
      <w:r w:rsidRPr="00541718">
        <w:rPr>
          <w:i/>
        </w:rPr>
        <w:t>Taxonomy of Example Use-Cases</w:t>
      </w:r>
      <w:bookmarkEnd w:id="157"/>
      <w:bookmarkEnd w:id="158"/>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004B0E81" w:rsidR="004A7CE6" w:rsidRPr="004A7CE6" w:rsidRDefault="004A7CE6" w:rsidP="00D400F7">
      <w:pPr>
        <w:pStyle w:val="Caption"/>
        <w:ind w:firstLine="0"/>
        <w:rPr>
          <w:i/>
        </w:rPr>
      </w:pPr>
      <w:bookmarkStart w:id="159" w:name="_Toc128255051"/>
      <w:bookmarkStart w:id="160"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4A39F1">
        <w:rPr>
          <w:b/>
          <w:bCs/>
          <w:noProof/>
        </w:rPr>
        <w:t>18</w:t>
      </w:r>
      <w:r w:rsidRPr="00D400F7">
        <w:rPr>
          <w:b/>
          <w:bCs/>
          <w:noProof/>
        </w:rPr>
        <w:fldChar w:fldCharType="end"/>
      </w:r>
      <w:r w:rsidRPr="00D400F7">
        <w:rPr>
          <w:b/>
          <w:bCs/>
        </w:rPr>
        <w:br/>
      </w:r>
      <w:r w:rsidRPr="004A7CE6">
        <w:rPr>
          <w:i/>
        </w:rPr>
        <w:t>System Design</w:t>
      </w:r>
      <w:bookmarkEnd w:id="159"/>
      <w:bookmarkEnd w:id="160"/>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3"/>
                    <a:stretch>
                      <a:fillRect/>
                    </a:stretch>
                  </pic:blipFill>
                  <pic:spPr>
                    <a:xfrm>
                      <a:off x="0" y="0"/>
                      <a:ext cx="5912173" cy="2570152"/>
                    </a:xfrm>
                    <a:prstGeom prst="rect">
                      <a:avLst/>
                    </a:prstGeom>
                  </pic:spPr>
                </pic:pic>
              </a:graphicData>
            </a:graphic>
          </wp:inline>
        </w:drawing>
      </w:r>
    </w:p>
    <w:p w14:paraId="3F986D8C" w14:textId="2036A233"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ins w:id="161" w:author="Nate Bachmeier [AWS-SA]" w:date="2023-04-12T20:31:00Z">
        <w:r w:rsidR="00081F2B">
          <w:t>19</w:t>
        </w:r>
      </w:ins>
      <w:del w:id="162" w:author="Nate Bachmeier [AWS-SA]" w:date="2023-04-12T20:31:00Z">
        <w:r w:rsidDel="00081F2B">
          <w:delText>3</w:delText>
        </w:r>
      </w:del>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163" w:name="_Toc128255052"/>
      <w:bookmarkStart w:id="164" w:name="_Toc128302238"/>
      <w:r>
        <w:rPr>
          <w:b/>
          <w:bCs/>
        </w:rPr>
        <w:br w:type="page"/>
      </w:r>
    </w:p>
    <w:p w14:paraId="2360B212" w14:textId="368DA640"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4A39F1">
        <w:rPr>
          <w:b/>
          <w:bCs/>
          <w:noProof/>
        </w:rPr>
        <w:t>19</w:t>
      </w:r>
      <w:r w:rsidRPr="00D400F7">
        <w:rPr>
          <w:b/>
          <w:bCs/>
          <w:noProof/>
        </w:rPr>
        <w:fldChar w:fldCharType="end"/>
      </w:r>
      <w:r w:rsidR="00BD4565" w:rsidRPr="00310DC2">
        <w:br/>
      </w:r>
      <w:r w:rsidRPr="0049778A">
        <w:rPr>
          <w:i/>
        </w:rPr>
        <w:t>Training Configuration</w:t>
      </w:r>
      <w:bookmarkEnd w:id="163"/>
      <w:bookmarkEnd w:id="164"/>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4"/>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2C7C235D" w:rsidR="00B92EC6" w:rsidRPr="000C1B34" w:rsidRDefault="00B92EC6" w:rsidP="000C1B34">
      <w:pPr>
        <w:pStyle w:val="Caption"/>
        <w:ind w:firstLine="0"/>
        <w:rPr>
          <w:i/>
          <w:iCs w:val="0"/>
        </w:rPr>
      </w:pPr>
      <w:bookmarkStart w:id="165" w:name="_Toc128255053"/>
      <w:bookmarkStart w:id="166"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0</w:t>
      </w:r>
      <w:r w:rsidRPr="00310DC2">
        <w:rPr>
          <w:b/>
          <w:bCs/>
          <w:noProof/>
        </w:rPr>
        <w:fldChar w:fldCharType="end"/>
      </w:r>
      <w:r>
        <w:br/>
      </w:r>
      <w:r w:rsidRPr="000C1B34">
        <w:rPr>
          <w:i/>
          <w:iCs w:val="0"/>
        </w:rPr>
        <w:t>Taxonomy of Participants and Example Challenges</w:t>
      </w:r>
      <w:bookmarkEnd w:id="165"/>
      <w:bookmarkEnd w:id="166"/>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xml:space="preserve">? These situations might play out in fractions of a second, limiting the value of human intuition. Since concrete answers do not exist, machines must resort to static guardrails (e.g., slamming on the </w:t>
      </w:r>
      <w:proofErr w:type="gramStart"/>
      <w:r>
        <w:t>breaks</w:t>
      </w:r>
      <w:proofErr w:type="gramEnd"/>
      <w:r>
        <w:t xml:space="preserve">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A67EF23" w14:textId="415831B6" w:rsidR="000079EB" w:rsidRPr="000079EB" w:rsidRDefault="000079EB" w:rsidP="00590F0E">
      <w:pPr>
        <w:spacing w:after="160" w:line="259" w:lineRule="auto"/>
        <w:ind w:firstLine="0"/>
        <w:rPr>
          <w:i/>
        </w:rPr>
      </w:pPr>
      <w:bookmarkStart w:id="167" w:name="_Toc128255054"/>
      <w:bookmarkStart w:id="168"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1</w:t>
      </w:r>
      <w:r w:rsidRPr="00310DC2">
        <w:rPr>
          <w:b/>
          <w:bCs/>
          <w:noProof/>
        </w:rPr>
        <w:fldChar w:fldCharType="end"/>
      </w:r>
      <w:r>
        <w:br/>
      </w:r>
      <w:r w:rsidRPr="000079EB">
        <w:rPr>
          <w:i/>
        </w:rPr>
        <w:t>Example Microservice Architecture</w:t>
      </w:r>
      <w:bookmarkEnd w:id="167"/>
      <w:bookmarkEnd w:id="168"/>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50"/>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1820F9F4"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del w:id="169" w:author="Nate Bachmeier [AWS-SA]" w:date="2023-04-12T20:31:00Z">
        <w:r w:rsidDel="00081F2B">
          <w:delText>7</w:delText>
        </w:r>
      </w:del>
      <w:ins w:id="170" w:author="Nate Bachmeier [AWS-SA]" w:date="2023-04-12T20:31:00Z">
        <w:r w:rsidR="00081F2B">
          <w:t>8</w:t>
        </w:r>
      </w:ins>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171"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171"/>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rsidDel="001B0351" w14:paraId="2B4E2ED0" w14:textId="7EEB009B" w:rsidTr="00423ACD">
        <w:trPr>
          <w:del w:id="172" w:author="Nate Bachmeier [AWS-SA]" w:date="2023-04-12T20:14:00Z"/>
        </w:trPr>
        <w:tc>
          <w:tcPr>
            <w:cnfStyle w:val="001000000000" w:firstRow="0" w:lastRow="0" w:firstColumn="1" w:lastColumn="0" w:oddVBand="0" w:evenVBand="0" w:oddHBand="0" w:evenHBand="0" w:firstRowFirstColumn="0" w:firstRowLastColumn="0" w:lastRowFirstColumn="0" w:lastRowLastColumn="0"/>
            <w:tcW w:w="4675" w:type="dxa"/>
          </w:tcPr>
          <w:p w14:paraId="79522A45" w14:textId="257E0D7F" w:rsidR="00E72F1F" w:rsidRPr="00E90EC1" w:rsidDel="001B0351" w:rsidRDefault="00E72F1F" w:rsidP="00DA5CF7">
            <w:pPr>
              <w:rPr>
                <w:del w:id="173" w:author="Nate Bachmeier [AWS-SA]" w:date="2023-04-12T20:14:00Z"/>
              </w:rPr>
            </w:pPr>
          </w:p>
        </w:tc>
        <w:tc>
          <w:tcPr>
            <w:tcW w:w="4675" w:type="dxa"/>
          </w:tcPr>
          <w:p w14:paraId="602CA1F5" w14:textId="5F4BEDB4" w:rsidR="00E72F1F" w:rsidDel="001B0351" w:rsidRDefault="003B60BE" w:rsidP="00DA5CF7">
            <w:pPr>
              <w:cnfStyle w:val="000000000000" w:firstRow="0" w:lastRow="0" w:firstColumn="0" w:lastColumn="0" w:oddVBand="0" w:evenVBand="0" w:oddHBand="0" w:evenHBand="0" w:firstRowFirstColumn="0" w:firstRowLastColumn="0" w:lastRowFirstColumn="0" w:lastRowLastColumn="0"/>
              <w:rPr>
                <w:del w:id="174" w:author="Nate Bachmeier [AWS-SA]" w:date="2023-04-12T20:14:00Z"/>
              </w:rPr>
            </w:pPr>
            <w:commentRangeStart w:id="175"/>
            <w:commentRangeEnd w:id="175"/>
            <w:del w:id="176" w:author="Nate Bachmeier [AWS-SA]" w:date="2023-04-12T20:14:00Z">
              <w:r w:rsidDel="001B0351">
                <w:rPr>
                  <w:rStyle w:val="CommentReference"/>
                  <w:rFonts w:eastAsia="Times New Roman" w:cs="Arial"/>
                  <w:szCs w:val="20"/>
                </w:rPr>
                <w:commentReference w:id="175"/>
              </w:r>
            </w:del>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56FCD922"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ins w:id="177" w:author="Nate Bachmeier [AWS-SA]" w:date="2023-04-12T20:31:00Z">
        <w:r w:rsidR="00414DA3">
          <w:t>22</w:t>
        </w:r>
      </w:ins>
      <w:del w:id="178" w:author="Nate Bachmeier [AWS-SA]" w:date="2023-04-12T20:31:00Z">
        <w:r w:rsidDel="00414DA3">
          <w:delText>4</w:delText>
        </w:r>
      </w:del>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125D259B" w:rsidR="00E72F1F" w:rsidRDefault="00251EDA" w:rsidP="00DB15A3">
      <w:pPr>
        <w:pStyle w:val="Caption"/>
        <w:ind w:firstLine="0"/>
      </w:pPr>
      <w:bookmarkStart w:id="179" w:name="_Toc128255055"/>
      <w:bookmarkStart w:id="180"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51"/>
                    <a:stretch>
                      <a:fillRect/>
                    </a:stretch>
                  </pic:blipFill>
                  <pic:spPr>
                    <a:xfrm>
                      <a:off x="0" y="0"/>
                      <a:ext cx="5492173" cy="3132341"/>
                    </a:xfrm>
                    <a:prstGeom prst="rect">
                      <a:avLst/>
                    </a:prstGeom>
                  </pic:spPr>
                </pic:pic>
              </a:graphicData>
            </a:graphic>
          </wp:inline>
        </w:drawing>
      </w:r>
      <w:bookmarkEnd w:id="179"/>
      <w:bookmarkEnd w:id="180"/>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w:t>
      </w:r>
      <w:proofErr w:type="gramStart"/>
      <w:r>
        <w:t>arise</w:t>
      </w:r>
      <w:proofErr w:type="gramEnd"/>
      <w:r>
        <w:t xml:space="preserv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81" w:name="_Toc131970500"/>
      <w:r>
        <w:t>How does the reproducibility crisis impact ML design</w:t>
      </w:r>
      <w:bookmarkEnd w:id="181"/>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C41DEC2"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proofErr w:type="gramStart"/>
      <w:r>
        <w:t>an</w:t>
      </w:r>
      <w:proofErr w:type="gramEnd"/>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E447C9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7B07C800"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ins w:id="182" w:author="Nate Bachmeier [AWS-SA]" w:date="2023-04-12T20:32:00Z">
        <w:r w:rsidR="0016251F">
          <w:t>9</w:t>
        </w:r>
      </w:ins>
      <w:del w:id="183" w:author="Nate Bachmeier [AWS-SA]" w:date="2023-04-12T20:32:00Z">
        <w:r w:rsidDel="0016251F">
          <w:delText>1</w:delText>
        </w:r>
      </w:del>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184"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184"/>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w:t>
      </w:r>
      <w:proofErr w:type="gramStart"/>
      <w:r w:rsidRPr="008B5F57">
        <w:t>the terms</w:t>
      </w:r>
      <w:proofErr w:type="gramEnd"/>
      <w:r w:rsidRPr="008B5F57">
        <w:t xml:space="preserve">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85" w:name="_Toc131970501"/>
      <w:r>
        <w:t xml:space="preserve">Ethical </w:t>
      </w:r>
      <w:r w:rsidR="00AF4D58">
        <w:t xml:space="preserve">Considerations </w:t>
      </w:r>
      <w:r>
        <w:t>of A</w:t>
      </w:r>
      <w:r w:rsidR="004A68E9">
        <w:t>I</w:t>
      </w:r>
      <w:bookmarkEnd w:id="185"/>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proofErr w:type="gramStart"/>
      <w:r>
        <w:t>becomes</w:t>
      </w:r>
      <w:proofErr w:type="gramEnd"/>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w:t>
      </w:r>
      <w:proofErr w:type="gramStart"/>
      <w:r>
        <w:t>should</w:t>
      </w:r>
      <w:proofErr w:type="gramEnd"/>
      <w:r>
        <w:t xml:space="preserve">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proofErr w:type="gramStart"/>
      <w:r>
        <w:t>people</w:t>
      </w:r>
      <w:proofErr w:type="gramEnd"/>
      <w:r>
        <w:t xml:space="preserv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xml:space="preserve">. </w:t>
      </w:r>
      <w:proofErr w:type="gramStart"/>
      <w:r>
        <w:t>Delivering on</w:t>
      </w:r>
      <w:proofErr w:type="gramEnd"/>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46E8EB99"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proofErr w:type="gramStart"/>
      <w:r>
        <w:t>commands, and</w:t>
      </w:r>
      <w:proofErr w:type="gramEnd"/>
      <w:r>
        <w:t xml:space="preserve">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 xml:space="preserve">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proofErr w:type="gramStart"/>
      <w:r>
        <w:t>in</w:t>
      </w:r>
      <w:proofErr w:type="gramEnd"/>
      <w:r>
        <w:t xml:space="preserve">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86" w:name="_Toc131970502"/>
      <w:r>
        <w:t>Summary</w:t>
      </w:r>
      <w:bookmarkEnd w:id="186"/>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AAD72D3"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proofErr w:type="gramStart"/>
      <w:r>
        <w:t>cross-breed</w:t>
      </w:r>
      <w:proofErr w:type="gramEnd"/>
      <w:r>
        <w:t xml:space="preserve"> random model network connectivity until they discover the most efficient combinations. </w:t>
      </w:r>
    </w:p>
    <w:p w14:paraId="50A921DB" w14:textId="7B1ADE4B" w:rsidR="00E72F1F" w:rsidRDefault="00E72F1F" w:rsidP="00DA5CF7">
      <w:r>
        <w:lastRenderedPageBreak/>
        <w:t xml:space="preserve">There are several significant ramifications to this evolution. For instance, the computing resources necessary for training are growing exponentially, but the per-unit capacity is linearly increasing. This situation means that ML training must operate </w:t>
      </w:r>
      <w:proofErr w:type="gramStart"/>
      <w:r>
        <w:t>in</w:t>
      </w:r>
      <w:proofErr w:type="gramEnd"/>
      <w:r>
        <w:t xml:space="preserve">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proofErr w:type="gramStart"/>
      <w:r>
        <w:t>fill</w:t>
      </w:r>
      <w:proofErr w:type="gramEnd"/>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87" w:name="_Toc131970503"/>
      <w:r>
        <w:lastRenderedPageBreak/>
        <w:t>Chapter 3: Research Method</w:t>
      </w:r>
      <w:bookmarkEnd w:id="187"/>
    </w:p>
    <w:p w14:paraId="2337D06A" w14:textId="1443951B" w:rsidR="00E72F1F" w:rsidRPr="00C94085" w:rsidRDefault="00C7163D" w:rsidP="00DA5CF7">
      <w:r w:rsidRPr="005C1EEB">
        <w:t xml:space="preserve">The problem to be addressed in this study is the inability of elderly and special needs care organizations to </w:t>
      </w:r>
      <w:r>
        <w:t>capitalize on the effectiveness and efficiency of autonomous assistants through human activity recognition (</w:t>
      </w:r>
      <w:proofErr w:type="spellStart"/>
      <w:r>
        <w:t>Blackhurn</w:t>
      </w:r>
      <w:proofErr w:type="spellEnd"/>
      <w:r>
        <w:t xml:space="preserve">, 2021; Kim &amp; Kim, 2021). </w:t>
      </w:r>
      <w:r w:rsidR="00383CF5">
        <w:t xml:space="preserve"> </w:t>
      </w:r>
      <w:r w:rsidR="00383CF5" w:rsidRPr="00C23676">
        <w:t>Th</w:t>
      </w:r>
      <w:r w:rsidR="006F7F25">
        <w:t>is constructive research study aim</w:t>
      </w:r>
      <w:r w:rsidR="00383CF5" w:rsidRPr="00C23676">
        <w:t>s to provid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88" w:name="_Toc131970504"/>
      <w:r>
        <w:t>Research Methodology and Design</w:t>
      </w:r>
      <w:bookmarkEnd w:id="188"/>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69842D3B" w:rsidR="00396DFB" w:rsidRPr="00421FD7" w:rsidRDefault="00421FD7" w:rsidP="00E62F67">
      <w:pPr>
        <w:ind w:firstLine="0"/>
        <w:rPr>
          <w:i/>
        </w:rPr>
      </w:pPr>
      <w:bookmarkStart w:id="189"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189"/>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90" w:name="_Toc131970505"/>
      <w:r>
        <w:t>Population and Sample</w:t>
      </w:r>
      <w:bookmarkEnd w:id="190"/>
    </w:p>
    <w:p w14:paraId="131818DE" w14:textId="5AA0F9B0"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C7163D">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91" w:name="_Toc131970506"/>
      <w:r>
        <w:t>Instrumentation</w:t>
      </w:r>
      <w:bookmarkEnd w:id="191"/>
    </w:p>
    <w:p w14:paraId="4EA4237F" w14:textId="07367B0A"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xml:space="preserve">.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92" w:name="_Toc131970507"/>
      <w:r w:rsidRPr="00887A22">
        <w:t>Study Procedures</w:t>
      </w:r>
      <w:bookmarkEnd w:id="192"/>
    </w:p>
    <w:p w14:paraId="729CED93" w14:textId="77777777" w:rsidR="00663C73" w:rsidRDefault="00590F0E" w:rsidP="00663C73">
      <w:pPr>
        <w:rPr>
          <w:ins w:id="193" w:author="Nate Bachmeier [AWS-SA]" w:date="2023-04-12T20:32:00Z"/>
        </w:rPr>
      </w:pPr>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del w:id="194" w:author="Nate Bachmeier [AWS-SA]" w:date="2023-04-12T20:32:00Z">
        <w:r w:rsidR="00663C73" w:rsidDel="00CD1874">
          <w:delText xml:space="preserve"> </w:delText>
        </w:r>
      </w:del>
    </w:p>
    <w:p w14:paraId="4FC0E672" w14:textId="77777777" w:rsidR="00CD1874" w:rsidRDefault="00CD1874" w:rsidP="00CD1874">
      <w:pPr>
        <w:pStyle w:val="Caption"/>
        <w:ind w:firstLine="0"/>
        <w:rPr>
          <w:moveTo w:id="195" w:author="Nate Bachmeier [AWS-SA]" w:date="2023-04-12T20:32:00Z"/>
        </w:rPr>
      </w:pPr>
      <w:moveToRangeStart w:id="196" w:author="Nate Bachmeier [AWS-SA]" w:date="2023-04-12T20:32:00Z" w:name="move132223994"/>
      <w:moveTo w:id="197" w:author="Nate Bachmeier [AWS-SA]" w:date="2023-04-12T20:32:00Z">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Pr>
            <w:b/>
            <w:bCs/>
            <w:noProof/>
          </w:rPr>
          <w:t>23</w:t>
        </w:r>
        <w:r w:rsidRPr="00E62F67">
          <w:rPr>
            <w:b/>
            <w:bCs/>
            <w:iCs w:val="0"/>
          </w:rPr>
          <w:fldChar w:fldCharType="end"/>
        </w:r>
        <w:r>
          <w:br/>
        </w:r>
        <w:r>
          <w:rPr>
            <w:i/>
          </w:rPr>
          <w:t>Abstract pipeline</w:t>
        </w:r>
      </w:moveTo>
    </w:p>
    <w:p w14:paraId="36557264" w14:textId="77777777" w:rsidR="00CD1874" w:rsidRPr="00590F0E" w:rsidRDefault="00CD1874" w:rsidP="00CD1874">
      <w:pPr>
        <w:ind w:firstLine="0"/>
        <w:rPr>
          <w:moveTo w:id="198" w:author="Nate Bachmeier [AWS-SA]" w:date="2023-04-12T20:32:00Z"/>
        </w:rPr>
      </w:pPr>
      <w:moveTo w:id="199" w:author="Nate Bachmeier [AWS-SA]" w:date="2023-04-12T20:32:00Z">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52"/>
                      <a:stretch>
                        <a:fillRect/>
                      </a:stretch>
                    </pic:blipFill>
                    <pic:spPr>
                      <a:xfrm>
                        <a:off x="0" y="0"/>
                        <a:ext cx="5368889" cy="5378205"/>
                      </a:xfrm>
                      <a:prstGeom prst="rect">
                        <a:avLst/>
                      </a:prstGeom>
                    </pic:spPr>
                  </pic:pic>
                </a:graphicData>
              </a:graphic>
            </wp:inline>
          </w:drawing>
        </w:r>
      </w:moveTo>
    </w:p>
    <w:moveToRangeEnd w:id="196"/>
    <w:p w14:paraId="22817C74" w14:textId="121F533B" w:rsidR="00CD1874" w:rsidDel="00CD1874" w:rsidRDefault="00CD1874" w:rsidP="00CD1874">
      <w:pPr>
        <w:ind w:firstLine="0"/>
        <w:rPr>
          <w:del w:id="200" w:author="Nate Bachmeier [AWS-SA]" w:date="2023-04-12T20:33:00Z"/>
        </w:rPr>
        <w:pPrChange w:id="201" w:author="Nate Bachmeier [AWS-SA]" w:date="2023-04-12T20:32:00Z">
          <w:pPr/>
        </w:pPrChange>
      </w:pP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similar to Das et al. (2019), the research will use the </w:t>
      </w:r>
      <w:proofErr w:type="spellStart"/>
      <w:r>
        <w:t>OpenPose</w:t>
      </w:r>
      <w:proofErr w:type="spellEnd"/>
      <w:r>
        <w:t xml:space="preserve"> library to identify the character’s joint positions in a given frame. Those matrix-encoded positions represent the input sequence to </w:t>
      </w:r>
      <w:r>
        <w:lastRenderedPageBreak/>
        <w:t xml:space="preserve">the model. According to the literature review, these matrices should be relative delta updates, not literal coordinates. Third, the matrices feed into an RNN-based algorithm (e.g., LTSM) for sequence analysis. This portion will use the standard </w:t>
      </w:r>
      <w:proofErr w:type="spellStart"/>
      <w:r>
        <w:t>Keras</w:t>
      </w:r>
      <w:proofErr w:type="spellEnd"/>
      <w:r>
        <w:t xml:space="preserve"> libraries for generating TensorFlow, a neural network. Lastly, a </w:t>
      </w:r>
      <w:proofErr w:type="gramStart"/>
      <w:r>
        <w:t>fully-connected</w:t>
      </w:r>
      <w:proofErr w:type="gramEnd"/>
      <w:r>
        <w:t xml:space="preserve">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 xml:space="preserve">Download the video from </w:t>
      </w:r>
      <w:proofErr w:type="gramStart"/>
      <w:r>
        <w:t>YouTube</w:t>
      </w:r>
      <w:proofErr w:type="gramEnd"/>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 xml:space="preserve">Perform object detection within the skeletal bounding </w:t>
      </w:r>
      <w:proofErr w:type="gramStart"/>
      <w:r>
        <w:t>boxes</w:t>
      </w:r>
      <w:proofErr w:type="gramEnd"/>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0940EF13" w14:textId="586DC0FA" w:rsidR="00590F0E" w:rsidDel="00CD1874" w:rsidRDefault="00590F0E" w:rsidP="00104C3A">
      <w:pPr>
        <w:pStyle w:val="Caption"/>
        <w:ind w:firstLine="0"/>
        <w:rPr>
          <w:moveFrom w:id="202" w:author="Nate Bachmeier [AWS-SA]" w:date="2023-04-12T20:32:00Z"/>
        </w:rPr>
      </w:pPr>
      <w:moveFromRangeStart w:id="203" w:author="Nate Bachmeier [AWS-SA]" w:date="2023-04-12T20:32:00Z" w:name="move132223994"/>
      <w:moveFrom w:id="204" w:author="Nate Bachmeier [AWS-SA]" w:date="2023-04-12T20:32:00Z">
        <w:r w:rsidRPr="00E62F67" w:rsidDel="00CD1874">
          <w:rPr>
            <w:b/>
            <w:bCs/>
          </w:rPr>
          <w:t xml:space="preserve">Figure </w:t>
        </w:r>
        <w:r w:rsidRPr="00E62F67" w:rsidDel="00CD1874">
          <w:rPr>
            <w:b/>
            <w:bCs/>
            <w:iCs w:val="0"/>
          </w:rPr>
          <w:fldChar w:fldCharType="begin"/>
        </w:r>
        <w:r w:rsidRPr="00E62F67" w:rsidDel="00CD1874">
          <w:rPr>
            <w:b/>
            <w:bCs/>
          </w:rPr>
          <w:instrText xml:space="preserve"> SEQ Figure \* ARABIC </w:instrText>
        </w:r>
        <w:r w:rsidRPr="00E62F67" w:rsidDel="00CD1874">
          <w:rPr>
            <w:b/>
            <w:bCs/>
            <w:iCs w:val="0"/>
          </w:rPr>
          <w:fldChar w:fldCharType="separate"/>
        </w:r>
        <w:r w:rsidR="004A39F1" w:rsidDel="00CD1874">
          <w:rPr>
            <w:b/>
            <w:bCs/>
            <w:noProof/>
          </w:rPr>
          <w:t>23</w:t>
        </w:r>
        <w:r w:rsidRPr="00E62F67" w:rsidDel="00CD1874">
          <w:rPr>
            <w:b/>
            <w:bCs/>
            <w:iCs w:val="0"/>
          </w:rPr>
          <w:fldChar w:fldCharType="end"/>
        </w:r>
        <w:r w:rsidDel="00CD1874">
          <w:br/>
        </w:r>
        <w:r w:rsidDel="00CD1874">
          <w:rPr>
            <w:i/>
          </w:rPr>
          <w:t>Abstract pipeline</w:t>
        </w:r>
      </w:moveFrom>
    </w:p>
    <w:p w14:paraId="12F5EE27" w14:textId="7C8A8C35" w:rsidR="00590F0E" w:rsidRPr="00590F0E" w:rsidDel="00CD1874" w:rsidRDefault="00590F0E" w:rsidP="00104C3A">
      <w:pPr>
        <w:ind w:firstLine="0"/>
        <w:rPr>
          <w:moveFrom w:id="205" w:author="Nate Bachmeier [AWS-SA]" w:date="2023-04-12T20:32:00Z"/>
        </w:rPr>
      </w:pPr>
      <w:moveFrom w:id="206" w:author="Nate Bachmeier [AWS-SA]" w:date="2023-04-12T20:32:00Z">
        <w:r w:rsidRPr="00590F0E" w:rsidDel="00CD1874">
          <w:rPr>
            <w:noProof/>
          </w:rPr>
          <w:drawing>
            <wp:inline distT="0" distB="0" distL="0" distR="0" wp14:anchorId="43DEF37D" wp14:editId="634A2637">
              <wp:extent cx="4693509" cy="4701653"/>
              <wp:effectExtent l="0" t="0" r="0" b="381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52"/>
                      <a:stretch>
                        <a:fillRect/>
                      </a:stretch>
                    </pic:blipFill>
                    <pic:spPr>
                      <a:xfrm>
                        <a:off x="0" y="0"/>
                        <a:ext cx="4731487" cy="4739697"/>
                      </a:xfrm>
                      <a:prstGeom prst="rect">
                        <a:avLst/>
                      </a:prstGeom>
                    </pic:spPr>
                  </pic:pic>
                </a:graphicData>
              </a:graphic>
            </wp:inline>
          </w:drawing>
        </w:r>
      </w:moveFrom>
    </w:p>
    <w:moveFromRangeEnd w:id="203"/>
    <w:p w14:paraId="1726B353" w14:textId="533A2947" w:rsidR="00590F0E" w:rsidRDefault="00590F0E" w:rsidP="00590F0E">
      <w:pPr>
        <w:pStyle w:val="Heading3"/>
        <w:ind w:firstLine="0"/>
      </w:pPr>
      <w:r>
        <w:t>Data Collector Process</w:t>
      </w:r>
    </w:p>
    <w:p w14:paraId="794E6B78" w14:textId="6C5D3DF1" w:rsidR="00590F0E" w:rsidRDefault="00590F0E" w:rsidP="001B0351">
      <w:pPr>
        <w:rPr>
          <w:ins w:id="207" w:author="Nate Bachmeier [AWS-SA]" w:date="2023-04-12T20:33:00Z"/>
        </w:rPr>
      </w:pPr>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CD1874">
      <w:pPr>
        <w:ind w:firstLine="0"/>
        <w:pPrChange w:id="208" w:author="Nate Bachmeier [AWS-SA]" w:date="2023-04-12T20:33:00Z">
          <w:pPr/>
        </w:pPrChange>
      </w:pPr>
    </w:p>
    <w:p w14:paraId="59664B71" w14:textId="7F68C38D"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4A39F1">
        <w:rPr>
          <w:b/>
          <w:bCs/>
          <w:noProof/>
        </w:rPr>
        <w:t>24</w:t>
      </w:r>
      <w:r w:rsidRPr="00104C3A">
        <w:rPr>
          <w:b/>
          <w:bCs/>
        </w:rPr>
        <w:fldChar w:fldCharType="end"/>
      </w:r>
      <w:r>
        <w:rPr>
          <w:b/>
          <w:bCs/>
        </w:rPr>
        <w:br/>
      </w:r>
      <w:r w:rsidRPr="00104C3A">
        <w:rPr>
          <w:i/>
          <w:iCs w:val="0"/>
        </w:rPr>
        <w:t xml:space="preserve">kinetic-700 video </w:t>
      </w:r>
      <w:proofErr w:type="gramStart"/>
      <w:r>
        <w:rPr>
          <w:i/>
          <w:iCs w:val="0"/>
        </w:rPr>
        <w:t>entry</w:t>
      </w:r>
      <w:proofErr w:type="gramEnd"/>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w:t>
      </w:r>
      <w:proofErr w:type="spellStart"/>
      <w:r w:rsidRPr="00590F0E">
        <w:t>url</w:t>
      </w:r>
      <w:proofErr w:type="spellEnd"/>
      <w:r w:rsidRPr="00590F0E">
        <w:t>":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rPr>
          <w:ins w:id="209" w:author="Nate Bachmeier [AWS-SA]" w:date="2023-04-12T20:15:00Z"/>
        </w:rPr>
      </w:pPr>
    </w:p>
    <w:p w14:paraId="5488F8AF" w14:textId="6B6A03AE" w:rsidR="00663C73" w:rsidRDefault="001B0351" w:rsidP="00663C73">
      <w:pPr>
        <w:ind w:firstLine="0"/>
      </w:pPr>
      <w:ins w:id="210" w:author="Nate Bachmeier [AWS-SA]" w:date="2023-04-12T20:15:00Z">
        <w:r>
          <w:tab/>
        </w:r>
      </w:ins>
      <w:commentRangeStart w:id="211"/>
      <w:del w:id="212" w:author="Nate Bachmeier [AWS-SA]" w:date="2023-04-12T20:15:00Z">
        <w:r w:rsidR="00590F0E" w:rsidDel="001B0351">
          <w:tab/>
        </w:r>
      </w:del>
      <w:commentRangeEnd w:id="211"/>
      <w:r w:rsidR="0066674E">
        <w:rPr>
          <w:rStyle w:val="CommentReference"/>
          <w:rFonts w:eastAsia="Times New Roman" w:cs="Arial"/>
          <w:szCs w:val="20"/>
        </w:rPr>
        <w:commentReference w:id="211"/>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w:t>
      </w:r>
      <w:proofErr w:type="gramStart"/>
      <w:r w:rsidR="00B20CB5">
        <w:t>caching</w:t>
      </w:r>
      <w:proofErr w:type="gramEnd"/>
      <w:r w:rsidR="00B20CB5">
        <w:t xml:space="preserve">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4DBD2C88"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4A39F1">
        <w:rPr>
          <w:b/>
          <w:bCs/>
          <w:noProof/>
        </w:rPr>
        <w:t>25</w:t>
      </w:r>
      <w:r w:rsidRPr="00104C3A">
        <w:rPr>
          <w:b/>
          <w:bCs/>
        </w:rPr>
        <w:fldChar w:fldCharType="end"/>
      </w:r>
      <w:r>
        <w:br/>
      </w:r>
      <w:r>
        <w:rPr>
          <w:i/>
          <w:iCs w:val="0"/>
        </w:rPr>
        <w:t>Download Process Architecture</w:t>
      </w:r>
    </w:p>
    <w:p w14:paraId="30208CD8" w14:textId="18003683" w:rsidR="00590F0E" w:rsidRDefault="00590F0E" w:rsidP="00590F0E">
      <w:pPr>
        <w:ind w:firstLine="0"/>
      </w:pPr>
      <w:r w:rsidRPr="00590F0E">
        <w:rPr>
          <w:noProof/>
        </w:rPr>
        <w:drawing>
          <wp:inline distT="0" distB="0" distL="0" distR="0" wp14:anchorId="47A9AA7F" wp14:editId="2016CE90">
            <wp:extent cx="4217158" cy="4936913"/>
            <wp:effectExtent l="0" t="0" r="0" b="0"/>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53"/>
                    <a:stretch>
                      <a:fillRect/>
                    </a:stretch>
                  </pic:blipFill>
                  <pic:spPr>
                    <a:xfrm>
                      <a:off x="0" y="0"/>
                      <a:ext cx="4218500" cy="4938484"/>
                    </a:xfrm>
                    <a:prstGeom prst="rect">
                      <a:avLst/>
                    </a:prstGeom>
                  </pic:spPr>
                </pic:pic>
              </a:graphicData>
            </a:graphic>
          </wp:inline>
        </w:drawing>
      </w:r>
    </w:p>
    <w:p w14:paraId="5B3800C7" w14:textId="3B6F2333" w:rsidR="00590F0E" w:rsidRDefault="00590F0E" w:rsidP="00590F0E">
      <w:pPr>
        <w:ind w:firstLine="0"/>
      </w:pPr>
      <w:r>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lastRenderedPageBreak/>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1590AB74"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commentRangeStart w:id="213"/>
            <w:del w:id="214" w:author="Nate Bachmeier [AWS-SA]" w:date="2023-04-12T20:15:00Z">
              <w:r w:rsidDel="00736757">
                <w:delText xml:space="preserve">you </w:delText>
              </w:r>
            </w:del>
            <w:commentRangeEnd w:id="213"/>
            <w:ins w:id="215" w:author="Nate Bachmeier [AWS-SA]" w:date="2023-04-12T20:15:00Z">
              <w:r w:rsidR="00736757">
                <w:t>one</w:t>
              </w:r>
              <w:r w:rsidR="00736757">
                <w:t xml:space="preserve"> </w:t>
              </w:r>
            </w:ins>
            <w:r w:rsidR="0066674E">
              <w:rPr>
                <w:rStyle w:val="CommentReference"/>
                <w:rFonts w:eastAsia="Times New Roman" w:cs="Arial"/>
                <w:szCs w:val="20"/>
              </w:rPr>
              <w:commentReference w:id="213"/>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 xml:space="preserve">AWS </w:t>
            </w:r>
            <w:proofErr w:type="spellStart"/>
            <w:r>
              <w:t>Fargate</w:t>
            </w:r>
            <w:proofErr w:type="spellEnd"/>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 xml:space="preserve">A technology that you can use to run containers without having to manage servers or clusters of Amazon EC2 instances (AWS, </w:t>
            </w:r>
            <w:proofErr w:type="spellStart"/>
            <w:r>
              <w:t>Fargate</w:t>
            </w:r>
            <w:proofErr w:type="spellEnd"/>
            <w:r>
              <w:t>,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216" w:name="_Toc128255056"/>
      <w:bookmarkStart w:id="217" w:name="_Toc128302242"/>
      <w:r>
        <w:t>Video Processor</w:t>
      </w:r>
    </w:p>
    <w:p w14:paraId="6A808F2E" w14:textId="3A0B0F01" w:rsidR="006A0C2B" w:rsidRDefault="00533343" w:rsidP="001E0515">
      <w:pPr>
        <w:ind w:firstLine="0"/>
      </w:pPr>
      <w:r>
        <w:tab/>
        <w:t xml:space="preserve">When videos arrive within the network file system (Amazon S3), an event </w:t>
      </w:r>
      <w:proofErr w:type="gramStart"/>
      <w:r>
        <w:t>triggers</w:t>
      </w:r>
      <w:proofErr w:type="gramEnd"/>
      <w:r>
        <w:t xml:space="preserve"> and enqueues into the </w:t>
      </w:r>
      <w:proofErr w:type="spellStart"/>
      <w:r>
        <w:t>OpenPose</w:t>
      </w:r>
      <w:proofErr w:type="spellEnd"/>
      <w:r>
        <w:t xml:space="preserve"> task queue. </w:t>
      </w:r>
      <w:bookmarkEnd w:id="216"/>
      <w:bookmarkEnd w:id="217"/>
      <w:commentRangeStart w:id="218"/>
      <w:proofErr w:type="spellStart"/>
      <w:r w:rsidR="000D29D8">
        <w:t>OpenPose</w:t>
      </w:r>
      <w:proofErr w:type="spellEnd"/>
      <w:r w:rsidR="000D29D8">
        <w:t xml:space="preserve"> is a library from Carnegie Mellon </w:t>
      </w:r>
      <w:commentRangeEnd w:id="218"/>
      <w:r w:rsidR="0066674E">
        <w:rPr>
          <w:rStyle w:val="CommentReference"/>
          <w:rFonts w:eastAsia="Times New Roman" w:cs="Arial"/>
          <w:szCs w:val="20"/>
        </w:rPr>
        <w:commentReference w:id="218"/>
      </w:r>
      <w:r w:rsidR="000D29D8">
        <w:t>that automates detecting human skeletons within 2D images</w:t>
      </w:r>
      <w:r w:rsidR="001E0515">
        <w:t xml:space="preserve"> using its proprietary models on GPU-enabled computers</w:t>
      </w:r>
      <w:ins w:id="219" w:author="Nate Bachmeier [AWS-SA]" w:date="2023-04-12T20:39:00Z">
        <w:r w:rsidR="00CD1874">
          <w:t xml:space="preserve"> (Cao et al., 2019)</w:t>
        </w:r>
      </w:ins>
      <w:r w:rsidR="001E0515">
        <w:t xml:space="preserve">. This study packages the library into a containerized application that executes across a horizontally scalable GPU farm of Amazon EC2 p4gdn.xlarge instances (4 VCPU; 16GiB RAM; 1 NVIDIA A100 Tensor GPU). Like the downloader, the video processors monitor a message queue of pending tasks and avoid repeating work through a </w:t>
      </w:r>
      <w:r w:rsidR="001E0515">
        <w:lastRenderedPageBreak/>
        <w:t>NoSQL status table. The awaiting message count influences the total video processor replicas, and the service will terminate when the queue is empty.</w:t>
      </w:r>
    </w:p>
    <w:p w14:paraId="223CBE9E" w14:textId="6CEADA61"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7BB83F53">
            <wp:extent cx="4219575" cy="5201134"/>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54"/>
                    <a:stretch>
                      <a:fillRect/>
                    </a:stretch>
                  </pic:blipFill>
                  <pic:spPr>
                    <a:xfrm>
                      <a:off x="0" y="0"/>
                      <a:ext cx="4222833" cy="5205149"/>
                    </a:xfrm>
                    <a:prstGeom prst="rect">
                      <a:avLst/>
                    </a:prstGeom>
                  </pic:spPr>
                </pic:pic>
              </a:graphicData>
            </a:graphic>
          </wp:inline>
        </w:drawing>
      </w:r>
    </w:p>
    <w:p w14:paraId="52F228A5" w14:textId="6CC6D223" w:rsidR="00092BE3" w:rsidRPr="00092BE3" w:rsidRDefault="001E0515" w:rsidP="00092BE3">
      <w:pPr>
        <w:ind w:firstLine="0"/>
      </w:pPr>
      <w:r>
        <w:tab/>
        <w:t xml:space="preserve">Inside the video processor container is a simple message pump that pulls for </w:t>
      </w:r>
      <w:proofErr w:type="spellStart"/>
      <w:r>
        <w:t>OpenPose</w:t>
      </w:r>
      <w:proofErr w:type="spellEnd"/>
      <w:r>
        <w:t xml:space="preserve"> processing tasks (see Figure 27). </w:t>
      </w:r>
      <w:r w:rsidR="00092BE3">
        <w:t xml:space="preserve">The container fetches the associated video from the Video Store, extracts frames using OpenCV, processes them using </w:t>
      </w:r>
      <w:proofErr w:type="spellStart"/>
      <w:r w:rsidR="00092BE3">
        <w:t>OpenPose</w:t>
      </w:r>
      <w:proofErr w:type="spellEnd"/>
      <w:r w:rsidR="00092BE3">
        <w:t>, and builds an analysis report.</w:t>
      </w:r>
    </w:p>
    <w:p w14:paraId="2F0E32A3" w14:textId="77777777" w:rsidR="00092BE3" w:rsidRPr="00504723" w:rsidRDefault="00092BE3" w:rsidP="00092BE3">
      <w:pPr>
        <w:pStyle w:val="Caption"/>
        <w:ind w:firstLine="0"/>
        <w:rPr>
          <w:i/>
          <w:iCs w:val="0"/>
        </w:rPr>
      </w:pPr>
      <w:commentRangeStart w:id="220"/>
      <w:r w:rsidRPr="00504723">
        <w:rPr>
          <w:b/>
          <w:bCs/>
        </w:rPr>
        <w:lastRenderedPageBreak/>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Pr="00504723">
        <w:rPr>
          <w:b/>
          <w:bCs/>
          <w:noProof/>
        </w:rPr>
        <w:t>27</w:t>
      </w:r>
      <w:r w:rsidRPr="00504723">
        <w:rPr>
          <w:b/>
          <w:bCs/>
        </w:rPr>
        <w:fldChar w:fldCharType="end"/>
      </w:r>
      <w:r>
        <w:br/>
      </w:r>
      <w:r>
        <w:rPr>
          <w:i/>
          <w:iCs w:val="0"/>
        </w:rPr>
        <w:t>Video Processor Process Diagram</w:t>
      </w:r>
      <w:commentRangeEnd w:id="220"/>
      <w:r w:rsidR="0066674E">
        <w:rPr>
          <w:rStyle w:val="CommentReference"/>
          <w:rFonts w:eastAsia="Times New Roman" w:cs="Arial"/>
          <w:iCs w:val="0"/>
          <w:szCs w:val="20"/>
        </w:rPr>
        <w:commentReference w:id="220"/>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5"/>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pPr>
        <w:rPr>
          <w:ins w:id="221" w:author="Nate Bachmeier [AWS-SA]" w:date="2023-04-12T21:07:00Z"/>
        </w:rPr>
      </w:pPr>
      <w:r>
        <w:t xml:space="preserve">The custom class </w:t>
      </w:r>
      <w:proofErr w:type="spellStart"/>
      <w:r>
        <w:rPr>
          <w:i/>
          <w:iCs/>
        </w:rPr>
        <w:t>SkeletalExtractor</w:t>
      </w:r>
      <w:proofErr w:type="spellEnd"/>
      <w:r>
        <w:t xml:space="preserve"> downloads the video file and uses the OpenCV </w:t>
      </w:r>
      <w:proofErr w:type="spellStart"/>
      <w:r w:rsidRPr="00104C3A">
        <w:rPr>
          <w:i/>
          <w:iCs/>
        </w:rPr>
        <w:t>VideoCapture</w:t>
      </w:r>
      <w:proofErr w:type="spellEnd"/>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ins w:id="222" w:author="Nate Bachmeier [AWS-SA]" w:date="2023-04-12T21:08:00Z">
        <w:r w:rsidR="00450464">
          <w:t xml:space="preserve"> </w:t>
        </w:r>
      </w:ins>
      <w:ins w:id="223" w:author="Nate Bachmeier [AWS-SA]" w:date="2023-04-12T21:09:00Z">
        <w:r w:rsidR="00450464">
          <w:t xml:space="preserve">Instance callers invoke the open method to bind the OpenCV </w:t>
        </w:r>
        <w:proofErr w:type="spellStart"/>
        <w:r w:rsidR="00450464">
          <w:t>VideoCapture</w:t>
        </w:r>
        <w:proofErr w:type="spellEnd"/>
        <w:r w:rsidR="00450464">
          <w:t xml:space="preserve"> class to the downloaded temporary file. Next, the caller generates the </w:t>
        </w:r>
        <w:r w:rsidR="00450464">
          <w:rPr>
            <w:i/>
            <w:iCs/>
          </w:rPr>
          <w:t>Report</w:t>
        </w:r>
        <w:r w:rsidR="00450464">
          <w:t xml:space="preserve"> </w:t>
        </w:r>
      </w:ins>
      <w:ins w:id="224" w:author="Nate Bachmeier [AWS-SA]" w:date="2023-04-12T21:10:00Z">
        <w:r w:rsidR="00450464">
          <w:t xml:space="preserve">object by invoking the </w:t>
        </w:r>
        <w:proofErr w:type="spellStart"/>
        <w:r w:rsidR="00450464">
          <w:t>process_frames</w:t>
        </w:r>
        <w:proofErr w:type="spellEnd"/>
        <w:r w:rsidR="00450464">
          <w:t xml:space="preserve"> method. This method is responsible for iterating through the video and collecting the sampled data. OpenCV offer</w:t>
        </w:r>
      </w:ins>
      <w:ins w:id="225" w:author="Nate Bachmeier [AWS-SA]" w:date="2023-04-12T21:11:00Z">
        <w:r w:rsidR="00450464">
          <w:t>s APIs for fast-forwarding to specific offsets within the video</w:t>
        </w:r>
        <w:r w:rsidR="00D46D46">
          <w:t>,</w:t>
        </w:r>
        <w:r w:rsidR="00450464">
          <w:t xml:space="preserve"> which minimizes the I/O requirements of the implementation.</w:t>
        </w:r>
      </w:ins>
      <w:ins w:id="226" w:author="Nate Bachmeier [AWS-SA]" w:date="2023-04-12T21:12:00Z">
        <w:r w:rsidR="00D46D46">
          <w:t xml:space="preserve"> After selecting a frame, it’s passed to the </w:t>
        </w:r>
        <w:proofErr w:type="spellStart"/>
        <w:r w:rsidR="00D46D46">
          <w:t>OpenPose</w:t>
        </w:r>
        <w:proofErr w:type="spellEnd"/>
        <w:r w:rsidR="00D46D46">
          <w:t xml:space="preserve"> </w:t>
        </w:r>
        <w:proofErr w:type="spellStart"/>
        <w:r w:rsidR="00D46D46">
          <w:t>opWrapper</w:t>
        </w:r>
        <w:proofErr w:type="spellEnd"/>
        <w:r w:rsidR="00D46D46">
          <w:t xml:space="preserve"> construct for processing via the GPU</w:t>
        </w:r>
      </w:ins>
      <w:ins w:id="227" w:author="Nate Bachmeier [AWS-SA]" w:date="2023-04-12T21:13:00Z">
        <w:r w:rsidR="00D46D46">
          <w:t>-based hardware.</w:t>
        </w:r>
      </w:ins>
    </w:p>
    <w:p w14:paraId="15538E2F" w14:textId="77777777" w:rsidR="00C334F5" w:rsidRDefault="00C334F5">
      <w:pPr>
        <w:spacing w:after="160" w:line="259" w:lineRule="auto"/>
        <w:ind w:firstLine="0"/>
        <w:rPr>
          <w:ins w:id="228" w:author="Nate Bachmeier [AWS-SA]" w:date="2023-04-12T21:07:00Z"/>
        </w:rPr>
      </w:pPr>
      <w:ins w:id="229" w:author="Nate Bachmeier [AWS-SA]" w:date="2023-04-12T21:07:00Z">
        <w:r>
          <w:br w:type="page"/>
        </w:r>
      </w:ins>
    </w:p>
    <w:p w14:paraId="4DA61B2C" w14:textId="77777777" w:rsidR="001E0515" w:rsidRDefault="001E0515" w:rsidP="00104C3A"/>
    <w:p w14:paraId="14727974" w14:textId="7486DCF2"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proofErr w:type="spellStart"/>
      <w:r w:rsidRPr="00092BE3">
        <w:t>SkeletonExtractor</w:t>
      </w:r>
      <w:proofErr w:type="spellEnd"/>
      <w:r w:rsidRPr="00104C3A">
        <w:t>:</w:t>
      </w:r>
    </w:p>
    <w:p w14:paraId="3DC35D66" w14:textId="3F6DF036" w:rsidR="00092BE3" w:rsidRPr="00104C3A" w:rsidDel="00C334F5" w:rsidRDefault="00092BE3" w:rsidP="00104C3A">
      <w:pPr>
        <w:pStyle w:val="SC-Source"/>
        <w:rPr>
          <w:del w:id="230" w:author="Nate Bachmeier [AWS-SA]" w:date="2023-04-12T21:06:00Z"/>
        </w:rPr>
      </w:pPr>
      <w:del w:id="231" w:author="Nate Bachmeier [AWS-SA]" w:date="2023-04-12T21:06:00Z">
        <w:r w:rsidRPr="00104C3A" w:rsidDel="00C334F5">
          <w:delText xml:space="preserve">  def __init__(self, payload:</w:delText>
        </w:r>
        <w:r w:rsidRPr="00092BE3" w:rsidDel="00C334F5">
          <w:delText>Payload</w:delText>
        </w:r>
        <w:r w:rsidRPr="00104C3A" w:rsidDel="00C334F5">
          <w:delText>, local_file:</w:delText>
        </w:r>
        <w:r w:rsidRPr="00092BE3" w:rsidDel="00C334F5">
          <w:delText>Path</w:delText>
        </w:r>
        <w:r w:rsidRPr="00104C3A" w:rsidDel="00C334F5">
          <w:delText>) -&gt; None:</w:delText>
        </w:r>
      </w:del>
    </w:p>
    <w:p w14:paraId="0AE2EB00" w14:textId="24C61253" w:rsidR="00092BE3" w:rsidRPr="00104C3A" w:rsidDel="00C334F5" w:rsidRDefault="00092BE3" w:rsidP="00104C3A">
      <w:pPr>
        <w:pStyle w:val="SC-Source"/>
        <w:rPr>
          <w:del w:id="232" w:author="Nate Bachmeier [AWS-SA]" w:date="2023-04-12T21:06:00Z"/>
        </w:rPr>
      </w:pPr>
      <w:del w:id="233" w:author="Nate Bachmeier [AWS-SA]" w:date="2023-04-12T21:06:00Z">
        <w:r w:rsidRPr="00104C3A" w:rsidDel="00C334F5">
          <w:delText>    self.payload = payload</w:delText>
        </w:r>
      </w:del>
    </w:p>
    <w:p w14:paraId="3E5E036A" w14:textId="59B04001" w:rsidR="00092BE3" w:rsidRPr="00104C3A" w:rsidDel="00C334F5" w:rsidRDefault="00092BE3" w:rsidP="00104C3A">
      <w:pPr>
        <w:pStyle w:val="SC-Source"/>
        <w:rPr>
          <w:del w:id="234" w:author="Nate Bachmeier [AWS-SA]" w:date="2023-04-12T21:06:00Z"/>
        </w:rPr>
      </w:pPr>
      <w:del w:id="235" w:author="Nate Bachmeier [AWS-SA]" w:date="2023-04-12T21:06:00Z">
        <w:r w:rsidRPr="00104C3A" w:rsidDel="00C334F5">
          <w:delText xml:space="preserve">    self.local_file = </w:delText>
        </w:r>
        <w:r w:rsidRPr="00092BE3" w:rsidDel="00C334F5">
          <w:delText>str</w:delText>
        </w:r>
        <w:r w:rsidRPr="00104C3A" w:rsidDel="00C334F5">
          <w:delText>(local_file)</w:delText>
        </w:r>
      </w:del>
      <w:ins w:id="236" w:author="Nate Bachmeier [AWS-SA]" w:date="2023-04-12T21:06:00Z">
        <w:r w:rsidR="00C334F5">
          <w:t xml:space="preserve"> ...</w:t>
        </w:r>
      </w:ins>
    </w:p>
    <w:p w14:paraId="37B5DDFD" w14:textId="77777777" w:rsidR="00092BE3" w:rsidRPr="00104C3A" w:rsidRDefault="00092BE3" w:rsidP="00104C3A">
      <w:pPr>
        <w:pStyle w:val="SC-Source"/>
      </w:pP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w:t>
      </w:r>
      <w:proofErr w:type="spellStart"/>
      <w:proofErr w:type="gramStart"/>
      <w:r w:rsidRPr="00104C3A">
        <w:t>self.capture</w:t>
      </w:r>
      <w:proofErr w:type="spellEnd"/>
      <w:proofErr w:type="gramEnd"/>
      <w:r w:rsidRPr="00104C3A">
        <w:t xml:space="preserve"> = </w:t>
      </w:r>
      <w:r w:rsidRPr="00092BE3">
        <w:t>cv2</w:t>
      </w:r>
      <w:r w:rsidRPr="00104C3A">
        <w:t>.VideoCapture(</w:t>
      </w:r>
      <w:proofErr w:type="spellStart"/>
      <w:r w:rsidRPr="00104C3A">
        <w:t>self.local_file</w:t>
      </w:r>
      <w:proofErr w:type="spellEnd"/>
      <w:r w:rsidRPr="00104C3A">
        <w:t>)</w:t>
      </w:r>
    </w:p>
    <w:p w14:paraId="2C876122" w14:textId="343CDDA9" w:rsidR="00092BE3" w:rsidRPr="00104C3A" w:rsidDel="00C334F5" w:rsidRDefault="00092BE3" w:rsidP="00C334F5">
      <w:pPr>
        <w:pStyle w:val="SC-Source"/>
        <w:rPr>
          <w:del w:id="237" w:author="Nate Bachmeier [AWS-SA]" w:date="2023-04-12T21:07:00Z"/>
        </w:rPr>
        <w:pPrChange w:id="238" w:author="Nate Bachmeier [AWS-SA]" w:date="2023-04-12T21:07:00Z">
          <w:pPr>
            <w:pStyle w:val="SC-Source"/>
          </w:pPr>
        </w:pPrChange>
      </w:pPr>
      <w:r w:rsidRPr="00104C3A">
        <w:t>   </w:t>
      </w:r>
      <w:del w:id="239" w:author="Nate Bachmeier [AWS-SA]" w:date="2023-04-12T21:07:00Z">
        <w:r w:rsidRPr="00104C3A" w:rsidDel="00C334F5">
          <w:delText xml:space="preserve"> if not self.capture.isOpened():</w:delText>
        </w:r>
      </w:del>
    </w:p>
    <w:p w14:paraId="60A61FC1" w14:textId="2ADEB003" w:rsidR="00092BE3" w:rsidRPr="00104C3A" w:rsidDel="00C334F5" w:rsidRDefault="00092BE3" w:rsidP="00C334F5">
      <w:pPr>
        <w:pStyle w:val="SC-Source"/>
        <w:rPr>
          <w:del w:id="240" w:author="Nate Bachmeier [AWS-SA]" w:date="2023-04-12T21:07:00Z"/>
        </w:rPr>
        <w:pPrChange w:id="241" w:author="Nate Bachmeier [AWS-SA]" w:date="2023-04-12T21:07:00Z">
          <w:pPr>
            <w:pStyle w:val="SC-Source"/>
          </w:pPr>
        </w:pPrChange>
      </w:pPr>
      <w:del w:id="242" w:author="Nate Bachmeier [AWS-SA]" w:date="2023-04-12T21:07:00Z">
        <w:r w:rsidRPr="00104C3A" w:rsidDel="00C334F5">
          <w:delText xml:space="preserve">      raise </w:delText>
        </w:r>
        <w:r w:rsidRPr="00092BE3" w:rsidDel="00C334F5">
          <w:delText>Exception</w:delText>
        </w:r>
        <w:r w:rsidRPr="00104C3A" w:rsidDel="00C334F5">
          <w:delText>('VideoCapture(%s) isOpen=%s' % (self.local_</w:delText>
        </w:r>
        <w:commentRangeStart w:id="243"/>
        <w:r w:rsidRPr="00104C3A" w:rsidDel="00C334F5">
          <w:delText>file</w:delText>
        </w:r>
        <w:commentRangeEnd w:id="243"/>
        <w:r w:rsidR="00127E2D" w:rsidDel="00C334F5">
          <w:rPr>
            <w:rStyle w:val="CommentReference"/>
            <w:rFonts w:eastAsia="Times New Roman" w:cs="Arial"/>
            <w:szCs w:val="20"/>
            <w:lang w:val="en-US"/>
          </w:rPr>
          <w:commentReference w:id="243"/>
        </w:r>
        <w:r w:rsidRPr="00104C3A" w:rsidDel="00C334F5">
          <w:delText>, self.capture.isOpened()))</w:delText>
        </w:r>
      </w:del>
    </w:p>
    <w:p w14:paraId="6A301762" w14:textId="4601AB91" w:rsidR="00092BE3" w:rsidRPr="00104C3A" w:rsidRDefault="00092BE3" w:rsidP="00C334F5">
      <w:pPr>
        <w:pStyle w:val="SC-Source"/>
      </w:pPr>
      <w:del w:id="244" w:author="Nate Bachmeier [AWS-SA]" w:date="2023-04-12T21:07:00Z">
        <w:r w:rsidRPr="00104C3A" w:rsidDel="00C334F5">
          <w:delText>    return</w:delText>
        </w:r>
        <w:r w:rsidRPr="00104C3A" w:rsidDel="00C334F5">
          <w:br/>
        </w:r>
      </w:del>
      <w:r w:rsidRPr="00104C3A">
        <w:br/>
        <w:t xml:space="preserve">  def </w:t>
      </w:r>
      <w:proofErr w:type="gramStart"/>
      <w:r w:rsidRPr="00104C3A">
        <w:t>frames(</w:t>
      </w:r>
      <w:proofErr w:type="gramEnd"/>
      <w:r w:rsidRPr="00104C3A">
        <w:t xml:space="preserve">self, </w:t>
      </w:r>
      <w:proofErr w:type="spellStart"/>
      <w:r w:rsidRPr="00104C3A">
        <w:t>step_size_sec</w:t>
      </w:r>
      <w:proofErr w:type="spellEnd"/>
      <w:r w:rsidRPr="00104C3A">
        <w:t>=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xml:space="preserve">    offset = </w:t>
      </w:r>
      <w:proofErr w:type="spellStart"/>
      <w:proofErr w:type="gramStart"/>
      <w:r w:rsidRPr="00104C3A">
        <w:t>self.payload</w:t>
      </w:r>
      <w:proofErr w:type="gramEnd"/>
      <w:r w:rsidRPr="00104C3A">
        <w:t>.start_sec</w:t>
      </w:r>
      <w:proofErr w:type="spellEnd"/>
    </w:p>
    <w:p w14:paraId="375DBE25" w14:textId="77777777" w:rsidR="00092BE3" w:rsidRPr="00104C3A" w:rsidRDefault="00092BE3" w:rsidP="00104C3A">
      <w:pPr>
        <w:pStyle w:val="SC-Source"/>
      </w:pPr>
      <w:r w:rsidRPr="00104C3A">
        <w:t xml:space="preserve">    while offset &lt; </w:t>
      </w:r>
      <w:proofErr w:type="spellStart"/>
      <w:r w:rsidRPr="00104C3A">
        <w:t>self.payload.end_sec</w:t>
      </w:r>
      <w:proofErr w:type="spellEnd"/>
      <w:r w:rsidRPr="00104C3A">
        <w:t>:</w:t>
      </w:r>
    </w:p>
    <w:p w14:paraId="225475C6" w14:textId="77777777" w:rsidR="00092BE3" w:rsidRPr="00104C3A" w:rsidDel="00C334F5" w:rsidRDefault="00092BE3" w:rsidP="00104C3A">
      <w:pPr>
        <w:pStyle w:val="SC-Source"/>
        <w:rPr>
          <w:del w:id="245" w:author="Nate Bachmeier [AWS-SA]" w:date="2023-04-12T21:07:00Z"/>
        </w:rPr>
      </w:pPr>
      <w:r w:rsidRPr="00104C3A">
        <w:t xml:space="preserve">      </w:t>
      </w:r>
      <w:proofErr w:type="spellStart"/>
      <w:proofErr w:type="gramStart"/>
      <w:r w:rsidRPr="00104C3A">
        <w:t>self.capture.set</w:t>
      </w:r>
      <w:proofErr w:type="spellEnd"/>
      <w:r w:rsidRPr="00104C3A">
        <w:t>(</w:t>
      </w:r>
      <w:proofErr w:type="gramEnd"/>
      <w:r w:rsidRPr="00092BE3">
        <w:t>cv2</w:t>
      </w:r>
      <w:r w:rsidRPr="00104C3A">
        <w:t xml:space="preserve">.CAP_PROP_POS_MSEC, </w:t>
      </w:r>
      <w:r w:rsidRPr="00092BE3">
        <w:t>int</w:t>
      </w:r>
      <w:r w:rsidRPr="00104C3A">
        <w:t>(offset * MILLISEC_PER_SEC))</w:t>
      </w:r>
    </w:p>
    <w:p w14:paraId="1D36E8BA" w14:textId="77777777" w:rsidR="00092BE3" w:rsidRPr="00104C3A" w:rsidRDefault="00092BE3" w:rsidP="00104C3A">
      <w:pPr>
        <w:pStyle w:val="SC-Source"/>
      </w:pPr>
      <w:del w:id="246" w:author="Nate Bachmeier [AWS-SA]" w:date="2023-04-12T21:07:00Z">
        <w:r w:rsidRPr="00104C3A" w:rsidDel="00C334F5">
          <w:delText xml:space="preserve">      </w:delText>
        </w:r>
      </w:del>
    </w:p>
    <w:p w14:paraId="5E8AD919" w14:textId="77777777" w:rsidR="00092BE3" w:rsidRPr="00104C3A" w:rsidRDefault="00092BE3" w:rsidP="00104C3A">
      <w:pPr>
        <w:pStyle w:val="SC-Source"/>
      </w:pPr>
      <w:r w:rsidRPr="00104C3A">
        <w:t xml:space="preserve">      _, frame = </w:t>
      </w:r>
      <w:proofErr w:type="spellStart"/>
      <w:proofErr w:type="gramStart"/>
      <w:r w:rsidRPr="00104C3A">
        <w:t>self.capture</w:t>
      </w:r>
      <w:proofErr w:type="gramEnd"/>
      <w:r w:rsidRPr="00104C3A">
        <w:t>.read</w:t>
      </w:r>
      <w:proofErr w:type="spellEnd"/>
      <w:r w:rsidRPr="00104C3A">
        <w:t>()</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xml:space="preserve">      </w:t>
      </w:r>
      <w:proofErr w:type="spellStart"/>
      <w:proofErr w:type="gramStart"/>
      <w:r w:rsidRPr="00104C3A">
        <w:t>results.append</w:t>
      </w:r>
      <w:proofErr w:type="spellEnd"/>
      <w:proofErr w:type="gramEnd"/>
      <w:r w:rsidRPr="00104C3A">
        <w:t>((</w:t>
      </w:r>
      <w:proofErr w:type="spellStart"/>
      <w:r w:rsidRPr="00104C3A">
        <w:t>frame,offset</w:t>
      </w:r>
      <w:proofErr w:type="spellEnd"/>
      <w:r w:rsidRPr="00104C3A">
        <w:t>))</w:t>
      </w:r>
    </w:p>
    <w:p w14:paraId="08FD17E8" w14:textId="77777777" w:rsidR="00092BE3" w:rsidRPr="00104C3A" w:rsidDel="00C334F5" w:rsidRDefault="00092BE3" w:rsidP="00104C3A">
      <w:pPr>
        <w:pStyle w:val="SC-Source"/>
        <w:rPr>
          <w:del w:id="247" w:author="Nate Bachmeier [AWS-SA]" w:date="2023-04-12T21:07:00Z"/>
        </w:rPr>
      </w:pPr>
      <w:r w:rsidRPr="00104C3A">
        <w:t xml:space="preserve">      offset += </w:t>
      </w:r>
      <w:proofErr w:type="spellStart"/>
      <w:r w:rsidRPr="00104C3A">
        <w:t>step_size_sec</w:t>
      </w:r>
      <w:proofErr w:type="spellEnd"/>
    </w:p>
    <w:p w14:paraId="708AC39E" w14:textId="77777777" w:rsidR="00092BE3" w:rsidRPr="00104C3A" w:rsidRDefault="00092BE3" w:rsidP="00104C3A">
      <w:pPr>
        <w:pStyle w:val="SC-Source"/>
      </w:pPr>
      <w:del w:id="248" w:author="Nate Bachmeier [AWS-SA]" w:date="2023-04-12T21:07:00Z">
        <w:r w:rsidRPr="00104C3A" w:rsidDel="00C334F5">
          <w:delText xml:space="preserve">      </w:delText>
        </w:r>
      </w:del>
    </w:p>
    <w:p w14:paraId="167F8846" w14:textId="77777777" w:rsidR="00092BE3" w:rsidRPr="00104C3A" w:rsidRDefault="00092BE3" w:rsidP="00104C3A">
      <w:pPr>
        <w:pStyle w:val="SC-Source"/>
      </w:pPr>
      <w:r w:rsidRPr="00104C3A">
        <w:t xml:space="preserve">    return </w:t>
      </w:r>
      <w:proofErr w:type="gramStart"/>
      <w:r w:rsidRPr="00104C3A">
        <w:t>results</w:t>
      </w:r>
      <w:proofErr w:type="gramEnd"/>
    </w:p>
    <w:p w14:paraId="359BB348" w14:textId="77777777" w:rsidR="00092BE3" w:rsidRPr="00104C3A" w:rsidRDefault="00092BE3" w:rsidP="00104C3A">
      <w:pPr>
        <w:pStyle w:val="SC-Source"/>
      </w:pPr>
    </w:p>
    <w:p w14:paraId="3139A06E" w14:textId="481CAF59" w:rsidR="00092BE3" w:rsidRPr="00104C3A" w:rsidDel="00C334F5" w:rsidRDefault="00092BE3" w:rsidP="00104C3A">
      <w:pPr>
        <w:pStyle w:val="SC-Source"/>
        <w:rPr>
          <w:del w:id="249" w:author="Nate Bachmeier [AWS-SA]" w:date="2023-04-12T21:07:00Z"/>
        </w:rPr>
      </w:pPr>
      <w:del w:id="250" w:author="Nate Bachmeier [AWS-SA]" w:date="2023-04-12T21:07:00Z">
        <w:r w:rsidRPr="00104C3A" w:rsidDel="00C334F5">
          <w:delText>  @xray_recorder.capture('process_frames')</w:delText>
        </w:r>
      </w:del>
    </w:p>
    <w:p w14:paraId="0ACC7C8C" w14:textId="77777777" w:rsidR="00092BE3" w:rsidRPr="00104C3A" w:rsidRDefault="00092BE3" w:rsidP="00104C3A">
      <w:pPr>
        <w:pStyle w:val="SC-Source"/>
      </w:pPr>
      <w:r w:rsidRPr="00104C3A">
        <w:t xml:space="preserve">  def </w:t>
      </w:r>
      <w:proofErr w:type="spellStart"/>
      <w:r w:rsidRPr="00104C3A">
        <w:t>process_frames</w:t>
      </w:r>
      <w:proofErr w:type="spellEnd"/>
      <w:r w:rsidRPr="00104C3A">
        <w:t>(self)-&gt;</w:t>
      </w:r>
      <w:r w:rsidRPr="00092BE3">
        <w:t>Report</w:t>
      </w:r>
      <w:r w:rsidRPr="00104C3A">
        <w:t>:</w:t>
      </w:r>
    </w:p>
    <w:p w14:paraId="61D2BF81" w14:textId="77777777" w:rsidR="00092BE3" w:rsidRPr="00104C3A" w:rsidRDefault="00092BE3" w:rsidP="00104C3A">
      <w:pPr>
        <w:pStyle w:val="SC-Source"/>
      </w:pPr>
      <w:r w:rsidRPr="00104C3A">
        <w:t xml:space="preserve">    report = </w:t>
      </w:r>
      <w:r w:rsidRPr="00092BE3">
        <w:t>Report</w:t>
      </w:r>
      <w:r w:rsidRPr="00104C3A">
        <w:t>(</w:t>
      </w:r>
      <w:proofErr w:type="spellStart"/>
      <w:proofErr w:type="gramStart"/>
      <w:r w:rsidRPr="00104C3A">
        <w:t>self.payload</w:t>
      </w:r>
      <w:proofErr w:type="spellEnd"/>
      <w:proofErr w:type="gramEnd"/>
      <w:r w:rsidRPr="00104C3A">
        <w:t>)</w:t>
      </w:r>
    </w:p>
    <w:p w14:paraId="6D099DFD" w14:textId="77777777" w:rsidR="00092BE3" w:rsidRPr="00104C3A" w:rsidRDefault="00092BE3" w:rsidP="00104C3A">
      <w:pPr>
        <w:pStyle w:val="SC-Source"/>
      </w:pPr>
      <w:r w:rsidRPr="00104C3A">
        <w:t xml:space="preserve">    for frame, offset in </w:t>
      </w:r>
      <w:proofErr w:type="spellStart"/>
      <w:proofErr w:type="gramStart"/>
      <w:r w:rsidRPr="00104C3A">
        <w:t>self.frames</w:t>
      </w:r>
      <w:proofErr w:type="spellEnd"/>
      <w:proofErr w:type="gramEnd"/>
      <w:r w:rsidRPr="00104C3A">
        <w:t>():</w:t>
      </w:r>
    </w:p>
    <w:p w14:paraId="24FEE2DB" w14:textId="77777777" w:rsidR="00092BE3" w:rsidRPr="00104C3A" w:rsidRDefault="00092BE3" w:rsidP="00104C3A">
      <w:pPr>
        <w:pStyle w:val="SC-Source"/>
      </w:pPr>
      <w:r w:rsidRPr="00104C3A">
        <w:t xml:space="preserve">      datum = </w:t>
      </w:r>
      <w:proofErr w:type="spellStart"/>
      <w:proofErr w:type="gramStart"/>
      <w:r w:rsidRPr="00092BE3">
        <w:t>op</w:t>
      </w:r>
      <w:r w:rsidRPr="00104C3A">
        <w:t>.Datum</w:t>
      </w:r>
      <w:proofErr w:type="spellEnd"/>
      <w:proofErr w:type="gramEnd"/>
      <w:r w:rsidRPr="00104C3A">
        <w:t>()</w:t>
      </w:r>
    </w:p>
    <w:p w14:paraId="6151AD6B" w14:textId="77777777" w:rsidR="00092BE3" w:rsidRPr="00104C3A" w:rsidRDefault="00092BE3" w:rsidP="00104C3A">
      <w:pPr>
        <w:pStyle w:val="SC-Source"/>
      </w:pPr>
      <w:r w:rsidRPr="00104C3A">
        <w:t xml:space="preserve">      </w:t>
      </w:r>
      <w:proofErr w:type="spellStart"/>
      <w:proofErr w:type="gramStart"/>
      <w:r w:rsidRPr="00104C3A">
        <w:t>datum.cvInputData</w:t>
      </w:r>
      <w:proofErr w:type="spellEnd"/>
      <w:proofErr w:type="gramEnd"/>
      <w:r w:rsidRPr="00104C3A">
        <w:t xml:space="preserve"> = frame</w:t>
      </w:r>
    </w:p>
    <w:p w14:paraId="1576D51D" w14:textId="77777777" w:rsidR="00092BE3" w:rsidRPr="00104C3A" w:rsidRDefault="00092BE3" w:rsidP="00104C3A">
      <w:pPr>
        <w:pStyle w:val="SC-Source"/>
      </w:pPr>
      <w:r w:rsidRPr="00104C3A">
        <w:t xml:space="preserve">      </w:t>
      </w:r>
      <w:proofErr w:type="spellStart"/>
      <w:r w:rsidRPr="00104C3A">
        <w:t>opWrapper.emplaceAndPop</w:t>
      </w:r>
      <w:proofErr w:type="spellEnd"/>
      <w:r w:rsidRPr="00104C3A">
        <w:t>([datum])</w:t>
      </w:r>
    </w:p>
    <w:p w14:paraId="0ADA7AF3" w14:textId="77777777" w:rsidR="00092BE3" w:rsidRPr="00104C3A" w:rsidRDefault="00092BE3" w:rsidP="00104C3A">
      <w:pPr>
        <w:pStyle w:val="SC-Source"/>
      </w:pPr>
      <w:r w:rsidRPr="00104C3A">
        <w:t xml:space="preserve">      </w:t>
      </w:r>
      <w:proofErr w:type="spellStart"/>
      <w:r w:rsidRPr="00104C3A">
        <w:t>report.add_frame_</w:t>
      </w:r>
      <w:proofErr w:type="gramStart"/>
      <w:r w:rsidRPr="00104C3A">
        <w:t>node</w:t>
      </w:r>
      <w:proofErr w:type="spellEnd"/>
      <w:r w:rsidRPr="00104C3A">
        <w:t>(</w:t>
      </w:r>
      <w:proofErr w:type="gramEnd"/>
      <w:r w:rsidRPr="00104C3A">
        <w:t>datum, offset)</w:t>
      </w:r>
    </w:p>
    <w:p w14:paraId="7AAB85B4" w14:textId="77777777" w:rsidR="00092BE3" w:rsidRPr="00104C3A" w:rsidRDefault="00092BE3" w:rsidP="00104C3A">
      <w:pPr>
        <w:pStyle w:val="SC-Source"/>
      </w:pPr>
      <w:r w:rsidRPr="00104C3A">
        <w:t xml:space="preserve">    </w:t>
      </w:r>
    </w:p>
    <w:p w14:paraId="6315B63F" w14:textId="11BE49B7" w:rsidR="00092BE3" w:rsidRDefault="00092BE3" w:rsidP="00092BE3">
      <w:pPr>
        <w:pStyle w:val="SC-Source"/>
      </w:pPr>
      <w:r w:rsidRPr="00104C3A">
        <w:t xml:space="preserve">    return </w:t>
      </w:r>
      <w:proofErr w:type="gramStart"/>
      <w:r w:rsidRPr="00104C3A">
        <w:t>report</w:t>
      </w:r>
      <w:proofErr w:type="gramEnd"/>
    </w:p>
    <w:p w14:paraId="4C99B9ED" w14:textId="47D82234" w:rsidR="00092BE3" w:rsidRPr="00092BE3" w:rsidRDefault="00F52AAA" w:rsidP="00104C3A">
      <w:proofErr w:type="spellStart"/>
      <w:r>
        <w:lastRenderedPageBreak/>
        <w:t>OpenPose</w:t>
      </w:r>
      <w:proofErr w:type="spellEnd"/>
      <w:r>
        <w:t xml:space="preserve"> reports skeletons as </w:t>
      </w:r>
      <w:proofErr w:type="spellStart"/>
      <w:r w:rsidRPr="00104C3A">
        <w:rPr>
          <w:i/>
          <w:iCs/>
        </w:rPr>
        <w:t>poseKeyPoints</w:t>
      </w:r>
      <w:proofErr w:type="spellEnd"/>
      <w:r>
        <w:t xml:space="preserve"> 25x3 </w:t>
      </w:r>
      <w:proofErr w:type="spellStart"/>
      <w:r>
        <w:t>matrics</w:t>
      </w:r>
      <w:proofErr w:type="spellEnd"/>
      <w:r>
        <w:t xml:space="preserve"> that represent 25-body parts with respect to X-axis, Y-axis, and confidence score. The </w:t>
      </w:r>
      <w:proofErr w:type="spellStart"/>
      <w:r>
        <w:t>SkeletalExtractor</w:t>
      </w:r>
      <w:proofErr w:type="spellEnd"/>
      <w:r>
        <w:t xml:space="preserve"> consolidates these </w:t>
      </w:r>
      <w:proofErr w:type="spellStart"/>
      <w:r w:rsidR="00F609C6">
        <w:t>poseKeyPoints</w:t>
      </w:r>
      <w:proofErr w:type="spellEnd"/>
      <w:r w:rsidR="00F609C6">
        <w:t xml:space="preserve"> into the </w:t>
      </w:r>
      <w:proofErr w:type="spellStart"/>
      <w:r w:rsidR="00F609C6">
        <w:t>reports.json</w:t>
      </w:r>
      <w:proofErr w:type="spellEnd"/>
      <w:r w:rsidR="00F609C6">
        <w:t xml:space="preserve">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0A5DC0F4" w:rsidR="00092BE3" w:rsidRDefault="00F52AAA" w:rsidP="00F52AA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9</w:t>
      </w:r>
      <w:r w:rsidRPr="00104C3A">
        <w:rPr>
          <w:b/>
          <w:bCs/>
        </w:rPr>
        <w:fldChar w:fldCharType="end"/>
      </w:r>
      <w:r>
        <w:br/>
      </w:r>
      <w:proofErr w:type="spellStart"/>
      <w:r>
        <w:rPr>
          <w:i/>
          <w:iCs w:val="0"/>
        </w:rPr>
        <w:t>Report.json</w:t>
      </w:r>
      <w:proofErr w:type="spellEnd"/>
      <w:r>
        <w:rPr>
          <w:i/>
          <w:iCs w:val="0"/>
        </w:rPr>
        <w:t xml:space="preserve"> schema</w:t>
      </w:r>
    </w:p>
    <w:p w14:paraId="0D11F746" w14:textId="17A414BC" w:rsidR="00F52AAA" w:rsidRDefault="00F52AAA" w:rsidP="00F52AAA">
      <w:pPr>
        <w:pStyle w:val="SC-Source"/>
      </w:pPr>
      <w:r>
        <w:t>{</w:t>
      </w:r>
      <w:r>
        <w:br/>
        <w:t xml:space="preserve">  </w:t>
      </w:r>
      <w:r w:rsidRPr="00F52AAA">
        <w:t>'</w:t>
      </w:r>
      <w:proofErr w:type="spellStart"/>
      <w:r>
        <w:t>VideoId</w:t>
      </w:r>
      <w:proofErr w:type="spellEnd"/>
      <w:r w:rsidRPr="00F52AAA">
        <w:t>'</w:t>
      </w:r>
      <w:r>
        <w:t>: string,</w:t>
      </w:r>
    </w:p>
    <w:p w14:paraId="4B10962B" w14:textId="08E07849" w:rsidR="00F52AAA" w:rsidRDefault="00F52AAA" w:rsidP="00F52AAA">
      <w:pPr>
        <w:pStyle w:val="SC-Source"/>
      </w:pPr>
      <w:r>
        <w:t xml:space="preserve">  </w:t>
      </w:r>
      <w:r w:rsidRPr="00F52AAA">
        <w:t>'</w:t>
      </w:r>
      <w:proofErr w:type="spellStart"/>
      <w:r>
        <w:t>TarFile</w:t>
      </w:r>
      <w:proofErr w:type="spellEnd"/>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w:t>
      </w:r>
      <w:proofErr w:type="spellStart"/>
      <w:r>
        <w:t>videoid</w:t>
      </w:r>
      <w:proofErr w:type="spellEnd"/>
      <w:r>
        <w:t>/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proofErr w:type="spellStart"/>
      <w:r>
        <w:t>PeopleCount</w:t>
      </w:r>
      <w:proofErr w:type="spellEnd"/>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w:t>
      </w:r>
      <w:proofErr w:type="spellStart"/>
      <w:r>
        <w:t>poseKeyPoints</w:t>
      </w:r>
      <w:proofErr w:type="spellEnd"/>
      <w:r>
        <w:t>],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3671248E" w:rsidR="00A96C30" w:rsidRPr="00663C73" w:rsidRDefault="00A96C30" w:rsidP="00A96C30">
      <w:pPr>
        <w:ind w:firstLine="0"/>
      </w:pPr>
      <w:r>
        <w:tab/>
        <w:t xml:space="preserve">When the video processor uploads the frames.tar.gz into the Frame Store (Amazon S3), the service raises an event triggering the Frame Analysis. This operation identifies and processes keyframes using Amazon </w:t>
      </w:r>
      <w:proofErr w:type="spellStart"/>
      <w:r>
        <w:t>Rekognition</w:t>
      </w:r>
      <w:proofErr w:type="spellEnd"/>
      <w:r>
        <w:t>, a computer vision service</w:t>
      </w:r>
      <w:ins w:id="251" w:author="Nate Bachmeier [AWS-SA]" w:date="2023-04-12T21:03:00Z">
        <w:r w:rsidR="00007A7B">
          <w:t xml:space="preserve"> </w:t>
        </w:r>
      </w:ins>
      <w:ins w:id="252" w:author="Nate Bachmeier [AWS-SA]" w:date="2023-04-12T21:04:00Z">
        <w:r w:rsidR="00007A7B">
          <w:t>(see Figure 30)</w:t>
        </w:r>
      </w:ins>
      <w:r>
        <w:t xml:space="preserve">. Amazon </w:t>
      </w:r>
      <w:proofErr w:type="spellStart"/>
      <w:r>
        <w:t>Rekogniton</w:t>
      </w:r>
      <w:proofErr w:type="spellEnd"/>
      <w:r>
        <w:t xml:space="preserve"> can detect 25,000 objects, draw bounding boxes around people, and discover facial metadata (</w:t>
      </w:r>
      <w:proofErr w:type="spellStart"/>
      <w:r>
        <w:t>Mullennex</w:t>
      </w:r>
      <w:proofErr w:type="spellEnd"/>
      <w:r>
        <w:t xml:space="preserve"> &amp; Bachmeier, 2023). </w:t>
      </w:r>
      <w:r w:rsidR="00663C73">
        <w:t xml:space="preserve">The Frame Analyzer generates </w:t>
      </w:r>
      <w:r>
        <w:t xml:space="preserve">a second analysis report that overlays the </w:t>
      </w:r>
      <w:proofErr w:type="spellStart"/>
      <w:r>
        <w:t>OpenPose</w:t>
      </w:r>
      <w:proofErr w:type="spellEnd"/>
      <w:r>
        <w:t xml:space="preserve"> results with additional context. </w:t>
      </w:r>
      <w:r w:rsidR="00663C73">
        <w:t xml:space="preserve">Suppose the skeletal </w:t>
      </w:r>
      <w:r w:rsidR="00663C73">
        <w:lastRenderedPageBreak/>
        <w:t xml:space="preserve">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79182EC6" w14:textId="77777777" w:rsidR="00663C73" w:rsidRDefault="00663C73" w:rsidP="00663C73">
      <w:pPr>
        <w:pStyle w:val="Caption"/>
        <w:ind w:firstLine="0"/>
        <w:rPr>
          <w:i/>
          <w:iCs w:val="0"/>
        </w:rPr>
      </w:pPr>
      <w:commentRangeStart w:id="253"/>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0</w:t>
      </w:r>
      <w:r w:rsidRPr="00104C3A">
        <w:rPr>
          <w:b/>
          <w:bCs/>
        </w:rPr>
        <w:fldChar w:fldCharType="end"/>
      </w:r>
      <w:commentRangeEnd w:id="253"/>
      <w:r w:rsidR="00127E2D">
        <w:rPr>
          <w:rStyle w:val="CommentReference"/>
          <w:rFonts w:eastAsia="Times New Roman" w:cs="Arial"/>
          <w:iCs w:val="0"/>
          <w:szCs w:val="20"/>
        </w:rPr>
        <w:commentReference w:id="253"/>
      </w:r>
      <w:r>
        <w:br/>
      </w:r>
      <w:proofErr w:type="spellStart"/>
      <w:r>
        <w:rPr>
          <w:i/>
          <w:iCs w:val="0"/>
        </w:rPr>
        <w:t>KeyFrame</w:t>
      </w:r>
      <w:proofErr w:type="spellEnd"/>
      <w:r>
        <w:rPr>
          <w:i/>
          <w:iCs w:val="0"/>
        </w:rPr>
        <w:t xml:space="preserv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parent:</w:t>
      </w:r>
      <w:r w:rsidRPr="00663C73">
        <w:t>ISkeletonManifest</w:t>
      </w:r>
      <w:proofErr w:type="spellEnd"/>
      <w:r w:rsidRPr="00104C3A">
        <w:t xml:space="preserve">, </w:t>
      </w:r>
      <w:proofErr w:type="spellStart"/>
      <w:r w:rsidRPr="00104C3A">
        <w:t>bucket:</w:t>
      </w:r>
      <w:r w:rsidRPr="00663C73">
        <w:t>str</w:t>
      </w:r>
      <w:proofErr w:type="spellEnd"/>
      <w:r w:rsidRPr="00104C3A">
        <w:t xml:space="preserve">, </w:t>
      </w:r>
      <w:proofErr w:type="spellStart"/>
      <w:r w:rsidRPr="00104C3A">
        <w:t>object_key:</w:t>
      </w:r>
      <w:r w:rsidRPr="00663C73">
        <w:t>str</w:t>
      </w:r>
      <w:proofErr w:type="spellEnd"/>
      <w:r w:rsidRPr="00104C3A">
        <w:t>) -&gt; None:</w:t>
      </w:r>
      <w:r>
        <w:br/>
        <w:t xml:space="preserve">    ...</w:t>
      </w:r>
    </w:p>
    <w:p w14:paraId="20D19706" w14:textId="4F91AE88" w:rsidR="00663C73" w:rsidRPr="00104C3A" w:rsidDel="00096B27" w:rsidRDefault="00663C73" w:rsidP="00104C3A">
      <w:pPr>
        <w:pStyle w:val="SC-Source"/>
        <w:rPr>
          <w:del w:id="254" w:author="Nate Bachmeier [AWS-SA]" w:date="2023-04-12T21:04:00Z"/>
        </w:rPr>
      </w:pPr>
      <w:del w:id="255" w:author="Nate Bachmeier [AWS-SA]" w:date="2023-04-12T21:04:00Z">
        <w:r w:rsidRPr="00104C3A" w:rsidDel="00096B27">
          <w:delText>    try:</w:delText>
        </w:r>
      </w:del>
    </w:p>
    <w:p w14:paraId="239B8FC8" w14:textId="77777777" w:rsidR="00663C73" w:rsidRPr="00104C3A" w:rsidRDefault="00663C73" w:rsidP="00104C3A">
      <w:pPr>
        <w:pStyle w:val="SC-Source"/>
      </w:pPr>
      <w:r w:rsidRPr="00104C3A">
        <w:t xml:space="preserve">    </w:t>
      </w:r>
      <w:del w:id="256" w:author="Nate Bachmeier [AWS-SA]" w:date="2023-04-12T21:04:00Z">
        <w:r w:rsidRPr="00104C3A" w:rsidDel="00096B27">
          <w:delText xml:space="preserve">  </w:delText>
        </w:r>
      </w:del>
      <w:r w:rsidRPr="00104C3A">
        <w:t>response = s3.get_</w:t>
      </w:r>
      <w:proofErr w:type="gramStart"/>
      <w:r w:rsidRPr="00104C3A">
        <w:t>object(</w:t>
      </w:r>
      <w:proofErr w:type="gramEnd"/>
    </w:p>
    <w:p w14:paraId="21E7B3E4" w14:textId="77777777" w:rsidR="00663C73" w:rsidRPr="00104C3A" w:rsidRDefault="00663C73" w:rsidP="00104C3A">
      <w:pPr>
        <w:pStyle w:val="SC-Source"/>
      </w:pPr>
      <w:r w:rsidRPr="00104C3A">
        <w:t>        Bucket=</w:t>
      </w:r>
      <w:proofErr w:type="spellStart"/>
      <w:r w:rsidRPr="00104C3A">
        <w:t>self.bucket</w:t>
      </w:r>
      <w:proofErr w:type="spellEnd"/>
      <w:r w:rsidRPr="00104C3A">
        <w:t>,</w:t>
      </w:r>
    </w:p>
    <w:p w14:paraId="2BBB2C49" w14:textId="591602BE" w:rsidR="00663C73" w:rsidRPr="00104C3A" w:rsidDel="00096B27" w:rsidRDefault="00663C73" w:rsidP="00104C3A">
      <w:pPr>
        <w:pStyle w:val="SC-Source"/>
        <w:rPr>
          <w:del w:id="257" w:author="Nate Bachmeier [AWS-SA]" w:date="2023-04-12T21:04:00Z"/>
        </w:rPr>
      </w:pPr>
      <w:r w:rsidRPr="00104C3A">
        <w:t xml:space="preserve">        Key = </w:t>
      </w:r>
      <w:proofErr w:type="spellStart"/>
      <w:proofErr w:type="gramStart"/>
      <w:r w:rsidRPr="00104C3A">
        <w:t>self.object</w:t>
      </w:r>
      <w:proofErr w:type="gramEnd"/>
      <w:r w:rsidRPr="00104C3A">
        <w:t>_key</w:t>
      </w:r>
      <w:proofErr w:type="spellEnd"/>
      <w:r w:rsidRPr="00104C3A">
        <w:t>)</w:t>
      </w:r>
      <w:ins w:id="258" w:author="Nate Bachmeier [AWS-SA]" w:date="2023-04-12T21:04:00Z">
        <w:r w:rsidR="00096B27">
          <w:br/>
          <w:t xml:space="preserve">    ...</w:t>
        </w:r>
      </w:ins>
    </w:p>
    <w:p w14:paraId="469EAF6E" w14:textId="70CDA7AF" w:rsidR="00663C73" w:rsidRPr="00104C3A" w:rsidDel="00096B27" w:rsidRDefault="00663C73" w:rsidP="00096B27">
      <w:pPr>
        <w:pStyle w:val="SC-Source"/>
        <w:rPr>
          <w:del w:id="259" w:author="Nate Bachmeier [AWS-SA]" w:date="2023-04-12T21:04:00Z"/>
        </w:rPr>
        <w:pPrChange w:id="260" w:author="Nate Bachmeier [AWS-SA]" w:date="2023-04-12T21:04:00Z">
          <w:pPr>
            <w:pStyle w:val="SC-Source"/>
          </w:pPr>
        </w:pPrChange>
      </w:pPr>
      <w:r w:rsidRPr="00104C3A">
        <w:t xml:space="preserve">    </w:t>
      </w:r>
      <w:del w:id="261" w:author="Nate Bachmeier [AWS-SA]" w:date="2023-04-12T21:04:00Z">
        <w:r w:rsidRPr="00104C3A" w:rsidDel="00096B27">
          <w:delText>except:</w:delText>
        </w:r>
      </w:del>
    </w:p>
    <w:p w14:paraId="50BCF0AB" w14:textId="485BC6C8" w:rsidR="00663C73" w:rsidRPr="00104C3A" w:rsidDel="00096B27" w:rsidRDefault="00663C73" w:rsidP="00096B27">
      <w:pPr>
        <w:pStyle w:val="SC-Source"/>
        <w:rPr>
          <w:del w:id="262" w:author="Nate Bachmeier [AWS-SA]" w:date="2023-04-12T21:04:00Z"/>
        </w:rPr>
        <w:pPrChange w:id="263" w:author="Nate Bachmeier [AWS-SA]" w:date="2023-04-12T21:04:00Z">
          <w:pPr>
            <w:pStyle w:val="SC-Source"/>
          </w:pPr>
        </w:pPrChange>
      </w:pPr>
      <w:del w:id="264" w:author="Nate Bachmeier [AWS-SA]" w:date="2023-04-12T21:04:00Z">
        <w:r w:rsidRPr="00104C3A" w:rsidDel="00096B27">
          <w:delText>      self.object_key = self.object_key.replace('+',' ')</w:delText>
        </w:r>
      </w:del>
    </w:p>
    <w:p w14:paraId="7B69A490" w14:textId="227ADE44" w:rsidR="00663C73" w:rsidRPr="00104C3A" w:rsidDel="00096B27" w:rsidRDefault="00663C73" w:rsidP="00096B27">
      <w:pPr>
        <w:pStyle w:val="SC-Source"/>
        <w:rPr>
          <w:del w:id="265" w:author="Nate Bachmeier [AWS-SA]" w:date="2023-04-12T21:04:00Z"/>
        </w:rPr>
        <w:pPrChange w:id="266" w:author="Nate Bachmeier [AWS-SA]" w:date="2023-04-12T21:04:00Z">
          <w:pPr>
            <w:pStyle w:val="SC-Source"/>
          </w:pPr>
        </w:pPrChange>
      </w:pPr>
      <w:del w:id="267" w:author="Nate Bachmeier [AWS-SA]" w:date="2023-04-12T21:04:00Z">
        <w:r w:rsidRPr="00104C3A" w:rsidDel="00096B27">
          <w:delText>      response = s3.get_object(</w:delText>
        </w:r>
      </w:del>
    </w:p>
    <w:p w14:paraId="1EDB1D5A" w14:textId="7A8CC0F9" w:rsidR="00663C73" w:rsidRPr="00104C3A" w:rsidDel="00096B27" w:rsidRDefault="00663C73" w:rsidP="00096B27">
      <w:pPr>
        <w:pStyle w:val="SC-Source"/>
        <w:rPr>
          <w:del w:id="268" w:author="Nate Bachmeier [AWS-SA]" w:date="2023-04-12T21:04:00Z"/>
        </w:rPr>
        <w:pPrChange w:id="269" w:author="Nate Bachmeier [AWS-SA]" w:date="2023-04-12T21:04:00Z">
          <w:pPr>
            <w:pStyle w:val="SC-Source"/>
          </w:pPr>
        </w:pPrChange>
      </w:pPr>
      <w:del w:id="270" w:author="Nate Bachmeier [AWS-SA]" w:date="2023-04-12T21:04:00Z">
        <w:r w:rsidRPr="00104C3A" w:rsidDel="00096B27">
          <w:delText>        Bucket=self.bucket,</w:delText>
        </w:r>
      </w:del>
    </w:p>
    <w:p w14:paraId="5701D50B" w14:textId="57E8E59F" w:rsidR="00663C73" w:rsidRPr="00104C3A" w:rsidDel="00096B27" w:rsidRDefault="00663C73" w:rsidP="00096B27">
      <w:pPr>
        <w:pStyle w:val="SC-Source"/>
        <w:rPr>
          <w:del w:id="271" w:author="Nate Bachmeier [AWS-SA]" w:date="2023-04-12T21:04:00Z"/>
        </w:rPr>
        <w:pPrChange w:id="272" w:author="Nate Bachmeier [AWS-SA]" w:date="2023-04-12T21:04:00Z">
          <w:pPr>
            <w:pStyle w:val="SC-Source"/>
          </w:pPr>
        </w:pPrChange>
      </w:pPr>
      <w:del w:id="273" w:author="Nate Bachmeier [AWS-SA]" w:date="2023-04-12T21:04:00Z">
        <w:r w:rsidRPr="00104C3A" w:rsidDel="00096B27">
          <w:delText>        Key = self.object_key</w:delText>
        </w:r>
      </w:del>
    </w:p>
    <w:p w14:paraId="2E0A4BC0" w14:textId="1CBDE951" w:rsidR="00663C73" w:rsidRPr="00104C3A" w:rsidRDefault="00663C73" w:rsidP="00096B27">
      <w:pPr>
        <w:pStyle w:val="SC-Source"/>
      </w:pPr>
      <w:del w:id="274" w:author="Nate Bachmeier [AWS-SA]" w:date="2023-04-12T21:04:00Z">
        <w:r w:rsidRPr="00104C3A" w:rsidDel="00096B27">
          <w:delText>      )</w:delText>
        </w:r>
      </w:del>
    </w:p>
    <w:p w14:paraId="5C08C4F6" w14:textId="77777777" w:rsidR="00663C73" w:rsidRPr="00104C3A" w:rsidRDefault="00663C73" w:rsidP="00104C3A">
      <w:pPr>
        <w:pStyle w:val="SC-Source"/>
      </w:pPr>
      <w:r w:rsidRPr="00104C3A">
        <w:t xml:space="preserve">    </w:t>
      </w:r>
      <w:proofErr w:type="spellStart"/>
      <w:proofErr w:type="gramStart"/>
      <w:r w:rsidRPr="00104C3A">
        <w:t>self.object</w:t>
      </w:r>
      <w:proofErr w:type="spellEnd"/>
      <w:proofErr w:type="gramEnd"/>
      <w:r w:rsidRPr="00104C3A">
        <w:t xml:space="preserve">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xml:space="preserve">  def </w:t>
      </w:r>
      <w:proofErr w:type="spellStart"/>
      <w:r w:rsidRPr="00104C3A">
        <w:t>key_frames</w:t>
      </w:r>
      <w:proofErr w:type="spellEnd"/>
      <w:r w:rsidRPr="00104C3A">
        <w:t>(self)-&gt;</w:t>
      </w:r>
      <w:proofErr w:type="gramStart"/>
      <w:r w:rsidRPr="00104C3A">
        <w:t>List[</w:t>
      </w:r>
      <w:proofErr w:type="gramEnd"/>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w:t>
      </w:r>
      <w:proofErr w:type="spellStart"/>
      <w:proofErr w:type="gramStart"/>
      <w:r w:rsidRPr="00104C3A">
        <w:t>self.frames</w:t>
      </w:r>
      <w:proofErr w:type="spellEnd"/>
      <w:proofErr w:type="gramEnd"/>
      <w:r w:rsidRPr="00104C3A">
        <w:t xml:space="preserve"> </w:t>
      </w:r>
    </w:p>
    <w:p w14:paraId="7B9028C9" w14:textId="77777777" w:rsidR="00663C73" w:rsidRPr="00104C3A" w:rsidRDefault="00663C73" w:rsidP="00104C3A">
      <w:pPr>
        <w:pStyle w:val="SC-Source"/>
      </w:pPr>
      <w:r w:rsidRPr="00104C3A">
        <w:t xml:space="preserve">      if </w:t>
      </w:r>
      <w:proofErr w:type="spellStart"/>
      <w:r w:rsidRPr="00104C3A">
        <w:t>len</w:t>
      </w:r>
      <w:proofErr w:type="spellEnd"/>
      <w:r w:rsidRPr="00104C3A">
        <w:t>(</w:t>
      </w:r>
      <w:proofErr w:type="spellStart"/>
      <w:proofErr w:type="gramStart"/>
      <w:r w:rsidRPr="00104C3A">
        <w:t>x.json</w:t>
      </w:r>
      <w:proofErr w:type="spellEnd"/>
      <w:proofErr w:type="gramEnd"/>
      <w:r w:rsidRPr="00104C3A">
        <w:t xml:space="preserve">['Bodies'])&gt;0 and not </w:t>
      </w:r>
      <w:proofErr w:type="spellStart"/>
      <w:r w:rsidRPr="00104C3A">
        <w:t>x.has_error</w:t>
      </w:r>
      <w:proofErr w:type="spellEnd"/>
      <w:r w:rsidRPr="00104C3A">
        <w:t>]</w:t>
      </w:r>
    </w:p>
    <w:p w14:paraId="4FD5D99B" w14:textId="30D511CA" w:rsidR="00FE3EEF" w:rsidRDefault="00FE3EEF" w:rsidP="00104C3A">
      <w:pPr>
        <w:pStyle w:val="Caption"/>
        <w:ind w:firstLine="0"/>
        <w:rPr>
          <w:b/>
          <w:bCs/>
          <w:iCs w:val="0"/>
        </w:rPr>
      </w:pPr>
      <w:r>
        <w:rPr>
          <w:b/>
          <w:bCs/>
        </w:rPr>
        <w:br w:type="page"/>
      </w:r>
    </w:p>
    <w:p w14:paraId="6417D8E6" w14:textId="2F81688B" w:rsidR="00E72F1F" w:rsidRDefault="00756489" w:rsidP="00B75049">
      <w:pPr>
        <w:pStyle w:val="Heading2"/>
        <w:ind w:firstLine="0"/>
      </w:pPr>
      <w:bookmarkStart w:id="275" w:name="_Toc131970508"/>
      <w:r>
        <w:lastRenderedPageBreak/>
        <w:t>D</w:t>
      </w:r>
      <w:r w:rsidR="00E72F1F">
        <w:t>ata Analysis</w:t>
      </w:r>
      <w:bookmarkEnd w:id="275"/>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w:t>
      </w:r>
      <w:proofErr w:type="spellStart"/>
      <w:r>
        <w:t>report.json</w:t>
      </w:r>
      <w:proofErr w:type="spellEnd"/>
      <w:r>
        <w:t xml:space="preserve">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pPr>
        <w:rPr>
          <w:ins w:id="276" w:author="Nate Bachmeier [AWS-SA]" w:date="2023-04-12T21:13:00Z"/>
        </w:rPr>
      </w:pPr>
      <w:r>
        <w:t xml:space="preserve">When </w:t>
      </w:r>
      <w:proofErr w:type="spellStart"/>
      <w:r>
        <w:t>OpenPose</w:t>
      </w:r>
      <w:proofErr w:type="spellEnd"/>
      <w:r>
        <w:t xml:space="preserve"> and Amazon </w:t>
      </w:r>
      <w:proofErr w:type="spellStart"/>
      <w:r>
        <w:t>Rekognition</w:t>
      </w:r>
      <w:proofErr w:type="spellEnd"/>
      <w:r>
        <w:t xml:space="preserve"> process frames, there are no assurances that the total people remain consistent, let alone the detected body parts. For instance, Alice and Bob might be dancing and twirling, which changes the perspective relative to the camera. The study must implement a </w:t>
      </w:r>
      <w:proofErr w:type="spellStart"/>
      <w:r w:rsidRPr="00104C3A">
        <w:rPr>
          <w:i/>
          <w:iCs/>
        </w:rPr>
        <w:t>MovementTracker</w:t>
      </w:r>
      <w:proofErr w:type="spellEnd"/>
      <w:r>
        <w:t xml:space="preserve"> process that normalizes the frame bodies into individual traces</w:t>
      </w:r>
      <w:ins w:id="277" w:author="Nate Bachmeier [AWS-SA]" w:date="2023-04-12T21:02:00Z">
        <w:r w:rsidR="00007A7B">
          <w:t xml:space="preserve"> (see Figure 31)</w:t>
        </w:r>
      </w:ins>
      <w:r>
        <w:t>.</w:t>
      </w:r>
      <w:ins w:id="278" w:author="Nate Bachmeier [AWS-SA]" w:date="2023-04-12T21:05:00Z">
        <w:r w:rsidR="000A34DE">
          <w:t xml:space="preserve"> This operation requires cross-referencing bodies across the sampled frames and </w:t>
        </w:r>
      </w:ins>
      <w:ins w:id="279" w:author="Nate Bachmeier [AWS-SA]" w:date="2023-04-12T21:06:00Z">
        <w:r w:rsidR="000A34DE">
          <w:t>removing duplicate/erroneous information.</w:t>
        </w:r>
      </w:ins>
    </w:p>
    <w:p w14:paraId="626B3C7B" w14:textId="0E9D6844" w:rsidR="005042C6" w:rsidRDefault="005042C6" w:rsidP="004A39F1">
      <w:pPr>
        <w:rPr>
          <w:ins w:id="280" w:author="Nate Bachmeier [AWS-SA]" w:date="2023-04-12T21:13:00Z"/>
        </w:rPr>
      </w:pPr>
      <w:proofErr w:type="gramStart"/>
      <w:ins w:id="281" w:author="Nate Bachmeier [AWS-SA]" w:date="2023-04-12T21:14:00Z">
        <w:r>
          <w:t>The business</w:t>
        </w:r>
        <w:proofErr w:type="gramEnd"/>
        <w:r>
          <w:t xml:space="preserve"> logic accomplishes this task through a two-step process. First, the </w:t>
        </w:r>
        <w:proofErr w:type="spellStart"/>
        <w:r>
          <w:t>extract_people</w:t>
        </w:r>
        <w:proofErr w:type="spellEnd"/>
        <w:r>
          <w:t xml:space="preserve"> method returns each </w:t>
        </w:r>
      </w:ins>
      <w:ins w:id="282" w:author="Nate Bachmeier [AWS-SA]" w:date="2023-04-12T21:15:00Z">
        <w:r>
          <w:t xml:space="preserve">person and their associated metadata. This metadata includes information such as frame offsets and bounding boxes. Next, the </w:t>
        </w:r>
        <w:proofErr w:type="spellStart"/>
        <w:r>
          <w:t>find_dups</w:t>
        </w:r>
        <w:proofErr w:type="spellEnd"/>
        <w:r>
          <w:t xml:space="preserve"> method analyzes the people </w:t>
        </w:r>
      </w:ins>
      <w:ins w:id="283" w:author="Nate Bachmeier [AWS-SA]" w:date="2023-04-12T21:16:00Z">
        <w:r>
          <w:t xml:space="preserve">list and returns duplicate records. These redundant people occur </w:t>
        </w:r>
      </w:ins>
      <w:ins w:id="284" w:author="Nate Bachmeier [AWS-SA]" w:date="2023-04-12T21:17:00Z">
        <w:r>
          <w:t xml:space="preserve">because of the parallel frame processing technique. Future research could optimize this approach to incorporate a tree structure and </w:t>
        </w:r>
      </w:ins>
      <w:ins w:id="285" w:author="Nate Bachmeier [AWS-SA]" w:date="2023-04-12T21:18:00Z">
        <w:r>
          <w:t xml:space="preserve">halt processing the same branches a second time. However, the goal of this study is not to write the most efficient code. Instead, </w:t>
        </w:r>
      </w:ins>
      <w:ins w:id="286" w:author="Nate Bachmeier [AWS-SA]" w:date="2023-04-12T21:19:00Z">
        <w:r>
          <w:t xml:space="preserve">this research project demonstrates human activity recognition and leverages duct tape with bread ties. </w:t>
        </w:r>
      </w:ins>
    </w:p>
    <w:p w14:paraId="72BB4FE9" w14:textId="77777777" w:rsidR="005042C6" w:rsidRDefault="005042C6">
      <w:pPr>
        <w:spacing w:after="160" w:line="259" w:lineRule="auto"/>
        <w:ind w:firstLine="0"/>
        <w:rPr>
          <w:ins w:id="287" w:author="Nate Bachmeier [AWS-SA]" w:date="2023-04-12T21:13:00Z"/>
        </w:rPr>
      </w:pPr>
      <w:ins w:id="288" w:author="Nate Bachmeier [AWS-SA]" w:date="2023-04-12T21:13:00Z">
        <w:r>
          <w:br w:type="page"/>
        </w:r>
      </w:ins>
    </w:p>
    <w:p w14:paraId="5C1C085E" w14:textId="04A776FA" w:rsidR="004A39F1" w:rsidDel="005042C6" w:rsidRDefault="004A39F1" w:rsidP="005042C6">
      <w:pPr>
        <w:ind w:firstLine="0"/>
        <w:rPr>
          <w:del w:id="289" w:author="Nate Bachmeier [AWS-SA]" w:date="2023-04-12T21:13:00Z"/>
        </w:rPr>
        <w:pPrChange w:id="290" w:author="Nate Bachmeier [AWS-SA]" w:date="2023-04-12T21:13:00Z">
          <w:pPr/>
        </w:pPrChange>
      </w:pPr>
    </w:p>
    <w:p w14:paraId="56D26E9F" w14:textId="705B0BD0" w:rsidR="004A39F1" w:rsidRDefault="004A39F1" w:rsidP="004A39F1">
      <w:pPr>
        <w:pStyle w:val="Caption"/>
        <w:ind w:firstLine="0"/>
        <w:rPr>
          <w:i/>
          <w:iCs w:val="0"/>
        </w:rPr>
      </w:pPr>
      <w:commentRangeStart w:id="291"/>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1</w:t>
      </w:r>
      <w:r w:rsidRPr="00104C3A">
        <w:rPr>
          <w:b/>
          <w:bCs/>
        </w:rPr>
        <w:fldChar w:fldCharType="end"/>
      </w:r>
      <w:r>
        <w:rPr>
          <w:b/>
          <w:bCs/>
        </w:rPr>
        <w:br/>
      </w:r>
      <w:commentRangeEnd w:id="291"/>
      <w:r w:rsidR="00127E2D">
        <w:rPr>
          <w:rStyle w:val="CommentReference"/>
          <w:rFonts w:eastAsia="Times New Roman" w:cs="Arial"/>
          <w:iCs w:val="0"/>
          <w:szCs w:val="20"/>
        </w:rPr>
        <w:commentReference w:id="291"/>
      </w:r>
      <w:proofErr w:type="spellStart"/>
      <w:r w:rsidRPr="00104C3A">
        <w:rPr>
          <w:i/>
          <w:iCs w:val="0"/>
        </w:rPr>
        <w:t>Movement</w:t>
      </w:r>
      <w:r>
        <w:rPr>
          <w:i/>
          <w:iCs w:val="0"/>
        </w:rPr>
        <w:t>Tracker</w:t>
      </w:r>
      <w:proofErr w:type="spellEnd"/>
      <w:r>
        <w:rPr>
          <w:i/>
          <w:iCs w:val="0"/>
        </w:rPr>
        <w:t xml:space="preserve"> Logic</w:t>
      </w:r>
    </w:p>
    <w:p w14:paraId="03D53723" w14:textId="77777777" w:rsidR="004A39F1" w:rsidRPr="00104C3A" w:rsidRDefault="004A39F1" w:rsidP="00104C3A">
      <w:pPr>
        <w:pStyle w:val="SC-Source"/>
      </w:pPr>
      <w:r w:rsidRPr="00104C3A">
        <w:t xml:space="preserve">class </w:t>
      </w:r>
      <w:proofErr w:type="spellStart"/>
      <w:r w:rsidRPr="004A39F1">
        <w:t>MovementTracker</w:t>
      </w:r>
      <w:proofErr w:type="spellEnd"/>
      <w:r w:rsidRPr="00104C3A">
        <w:t>:</w:t>
      </w:r>
    </w:p>
    <w:p w14:paraId="25B0E22E" w14:textId="77777777" w:rsidR="004A39F1" w:rsidRPr="00104C3A" w:rsidRDefault="004A39F1"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report:</w:t>
      </w:r>
      <w:r w:rsidRPr="004A39F1">
        <w:t>Report</w:t>
      </w:r>
      <w:proofErr w:type="spellEnd"/>
      <w:r w:rsidRPr="00104C3A">
        <w:t>) -&gt; None:</w:t>
      </w:r>
    </w:p>
    <w:p w14:paraId="0DE1B57D" w14:textId="77777777" w:rsidR="004A39F1" w:rsidRPr="00104C3A" w:rsidRDefault="004A39F1" w:rsidP="00104C3A">
      <w:pPr>
        <w:pStyle w:val="SC-Source"/>
      </w:pPr>
      <w:r w:rsidRPr="00104C3A">
        <w:t xml:space="preserve">    </w:t>
      </w:r>
      <w:proofErr w:type="spellStart"/>
      <w:proofErr w:type="gramStart"/>
      <w:r w:rsidRPr="00104C3A">
        <w:t>self.report</w:t>
      </w:r>
      <w:proofErr w:type="spellEnd"/>
      <w:proofErr w:type="gramEnd"/>
      <w:r w:rsidRPr="00104C3A">
        <w:t xml:space="preserve"> = report</w:t>
      </w:r>
    </w:p>
    <w:p w14:paraId="26FC276C" w14:textId="5ED26F66" w:rsidR="004A39F1" w:rsidRPr="00104C3A" w:rsidRDefault="004A39F1" w:rsidP="00104C3A">
      <w:pPr>
        <w:pStyle w:val="SC-Source"/>
      </w:pPr>
      <w:r w:rsidRPr="00104C3A">
        <w:t xml:space="preserve">    </w:t>
      </w:r>
      <w:proofErr w:type="spellStart"/>
      <w:proofErr w:type="gramStart"/>
      <w:r w:rsidRPr="00104C3A">
        <w:t>self.image</w:t>
      </w:r>
      <w:proofErr w:type="spellEnd"/>
      <w:proofErr w:type="gramEnd"/>
      <w:r w:rsidRPr="00104C3A">
        <w:t xml:space="preserve"> = </w:t>
      </w:r>
      <w:proofErr w:type="spellStart"/>
      <w:r w:rsidRPr="00104C3A">
        <w:t>report.image</w:t>
      </w:r>
      <w:proofErr w:type="spellEnd"/>
    </w:p>
    <w:p w14:paraId="1DB6114D" w14:textId="4B3651F7" w:rsidR="004A39F1" w:rsidRPr="00104C3A" w:rsidRDefault="004A39F1" w:rsidP="00104C3A">
      <w:pPr>
        <w:pStyle w:val="SC-Source"/>
      </w:pPr>
      <w:r w:rsidRPr="00104C3A">
        <w:br/>
        <w:t xml:space="preserve">  @xray_</w:t>
      </w:r>
      <w:proofErr w:type="gramStart"/>
      <w:r w:rsidRPr="00104C3A">
        <w:t>recorder.capture</w:t>
      </w:r>
      <w:proofErr w:type="gramEnd"/>
      <w:r w:rsidRPr="00104C3A">
        <w:t>(</w:t>
      </w:r>
      <w:del w:id="292" w:author="Nate Bachmeier [AWS-SA]" w:date="2023-04-12T21:03:00Z">
        <w:r w:rsidRPr="00104C3A" w:rsidDel="00007A7B">
          <w:delText>'</w:delText>
        </w:r>
      </w:del>
      <w:ins w:id="293" w:author="Nate Bachmeier [AWS-SA]" w:date="2023-04-12T21:03:00Z">
        <w:r w:rsidR="00007A7B">
          <w:t>‘</w:t>
        </w:r>
      </w:ins>
      <w:r w:rsidRPr="00104C3A">
        <w:t>MovementTracker::process_report</w:t>
      </w:r>
      <w:del w:id="294" w:author="Nate Bachmeier [AWS-SA]" w:date="2023-04-12T21:03:00Z">
        <w:r w:rsidRPr="00104C3A" w:rsidDel="00007A7B">
          <w:delText>'</w:delText>
        </w:r>
      </w:del>
      <w:ins w:id="295" w:author="Nate Bachmeier [AWS-SA]" w:date="2023-04-12T21:03:00Z">
        <w:r w:rsidR="00007A7B">
          <w:t>’</w:t>
        </w:r>
      </w:ins>
      <w:r w:rsidRPr="00104C3A">
        <w:t>)</w:t>
      </w:r>
    </w:p>
    <w:p w14:paraId="6CC27935" w14:textId="77777777" w:rsidR="004A39F1" w:rsidRPr="00104C3A" w:rsidRDefault="004A39F1" w:rsidP="00104C3A">
      <w:pPr>
        <w:pStyle w:val="SC-Source"/>
      </w:pPr>
      <w:r w:rsidRPr="00104C3A">
        <w:t xml:space="preserve">  def </w:t>
      </w:r>
      <w:proofErr w:type="spellStart"/>
      <w:r w:rsidRPr="00104C3A">
        <w:t>process_report</w:t>
      </w:r>
      <w:proofErr w:type="spellEnd"/>
      <w:r w:rsidRPr="00104C3A">
        <w:t>(self):</w:t>
      </w:r>
    </w:p>
    <w:p w14:paraId="7BB0D5F8" w14:textId="77777777" w:rsidR="004A39F1" w:rsidRPr="00104C3A" w:rsidRDefault="004A39F1" w:rsidP="00104C3A">
      <w:pPr>
        <w:pStyle w:val="SC-Source"/>
      </w:pPr>
      <w:r w:rsidRPr="00104C3A">
        <w:t xml:space="preserve">    people, metadata = </w:t>
      </w:r>
      <w:proofErr w:type="spellStart"/>
      <w:proofErr w:type="gramStart"/>
      <w:r w:rsidRPr="00104C3A">
        <w:t>self.extract</w:t>
      </w:r>
      <w:proofErr w:type="gramEnd"/>
      <w:r w:rsidRPr="00104C3A">
        <w:t>_people</w:t>
      </w:r>
      <w:proofErr w:type="spellEnd"/>
      <w:r w:rsidRPr="00104C3A">
        <w:t>()</w:t>
      </w:r>
    </w:p>
    <w:p w14:paraId="4A0D84B4" w14:textId="77777777" w:rsidR="004A39F1" w:rsidRPr="00104C3A" w:rsidRDefault="004A39F1" w:rsidP="00104C3A">
      <w:pPr>
        <w:pStyle w:val="SC-Source"/>
      </w:pPr>
      <w:r w:rsidRPr="00104C3A">
        <w:t xml:space="preserve">    duplicates = </w:t>
      </w:r>
      <w:proofErr w:type="spellStart"/>
      <w:r w:rsidRPr="004A39F1">
        <w:t>MovementTracker</w:t>
      </w:r>
      <w:r w:rsidRPr="00104C3A">
        <w:t>.find_dups</w:t>
      </w:r>
      <w:proofErr w:type="spellEnd"/>
      <w:r w:rsidRPr="00104C3A">
        <w:t>(people)</w:t>
      </w:r>
    </w:p>
    <w:p w14:paraId="03A8BFBE" w14:textId="77777777" w:rsidR="004A39F1" w:rsidRPr="00104C3A" w:rsidRDefault="004A39F1" w:rsidP="00104C3A">
      <w:pPr>
        <w:pStyle w:val="SC-Source"/>
      </w:pPr>
      <w:r w:rsidRPr="00104C3A">
        <w:t xml:space="preserve">    </w:t>
      </w:r>
    </w:p>
    <w:p w14:paraId="7BD08109" w14:textId="77777777" w:rsidR="004A39F1" w:rsidRPr="00104C3A" w:rsidRDefault="004A39F1" w:rsidP="00104C3A">
      <w:pPr>
        <w:pStyle w:val="SC-Source"/>
      </w:pPr>
      <w:r w:rsidRPr="00104C3A">
        <w:t xml:space="preserve">    </w:t>
      </w:r>
      <w:proofErr w:type="spellStart"/>
      <w:r w:rsidRPr="00104C3A">
        <w:t>unique_people</w:t>
      </w:r>
      <w:proofErr w:type="spellEnd"/>
      <w:r w:rsidRPr="00104C3A">
        <w:t>=</w:t>
      </w:r>
      <w:proofErr w:type="gramStart"/>
      <w:r w:rsidRPr="004A39F1">
        <w:t>list</w:t>
      </w:r>
      <w:r w:rsidRPr="00104C3A">
        <w:t>(</w:t>
      </w:r>
      <w:proofErr w:type="gramEnd"/>
      <w:r w:rsidRPr="00104C3A">
        <w:t>)</w:t>
      </w:r>
    </w:p>
    <w:p w14:paraId="08F32C23" w14:textId="77777777" w:rsidR="004A39F1" w:rsidRPr="00104C3A" w:rsidRDefault="004A39F1" w:rsidP="00104C3A">
      <w:pPr>
        <w:pStyle w:val="SC-Source"/>
      </w:pPr>
      <w:r w:rsidRPr="00104C3A">
        <w:t xml:space="preserve">    </w:t>
      </w:r>
      <w:proofErr w:type="spellStart"/>
      <w:r w:rsidRPr="00104C3A">
        <w:t>unique_meta</w:t>
      </w:r>
      <w:proofErr w:type="spellEnd"/>
      <w:r w:rsidRPr="00104C3A">
        <w:t xml:space="preserve"> = </w:t>
      </w:r>
      <w:proofErr w:type="gramStart"/>
      <w:r w:rsidRPr="004A39F1">
        <w:t>list</w:t>
      </w:r>
      <w:r w:rsidRPr="00104C3A">
        <w:t>(</w:t>
      </w:r>
      <w:proofErr w:type="gramEnd"/>
      <w:r w:rsidRPr="00104C3A">
        <w:t>)</w:t>
      </w:r>
    </w:p>
    <w:p w14:paraId="73F0E38C" w14:textId="77777777" w:rsidR="004A39F1" w:rsidRPr="00104C3A" w:rsidRDefault="004A39F1" w:rsidP="00104C3A">
      <w:pPr>
        <w:pStyle w:val="SC-Source"/>
      </w:pPr>
    </w:p>
    <w:p w14:paraId="7B5671D5" w14:textId="77777777" w:rsidR="004A39F1" w:rsidRPr="00104C3A" w:rsidRDefault="004A39F1" w:rsidP="00104C3A">
      <w:pPr>
        <w:pStyle w:val="SC-Source"/>
      </w:pPr>
      <w:r w:rsidRPr="00104C3A">
        <w:t xml:space="preserve">    for ix in </w:t>
      </w:r>
      <w:r w:rsidRPr="004A39F1">
        <w:t>range</w:t>
      </w:r>
      <w:r w:rsidRPr="00104C3A">
        <w:t>(</w:t>
      </w:r>
      <w:proofErr w:type="gramStart"/>
      <w:r w:rsidRPr="00104C3A">
        <w:t>0,len</w:t>
      </w:r>
      <w:proofErr w:type="gramEnd"/>
      <w:r w:rsidRPr="00104C3A">
        <w:t>(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xml:space="preserve">        </w:t>
      </w:r>
      <w:proofErr w:type="spellStart"/>
      <w:r w:rsidRPr="00104C3A">
        <w:t>unique_</w:t>
      </w:r>
      <w:proofErr w:type="gramStart"/>
      <w:r w:rsidRPr="00104C3A">
        <w:t>people.append</w:t>
      </w:r>
      <w:proofErr w:type="spellEnd"/>
      <w:proofErr w:type="gramEnd"/>
      <w:r w:rsidRPr="00104C3A">
        <w:t>(people[ix])</w:t>
      </w:r>
    </w:p>
    <w:p w14:paraId="0147E52E" w14:textId="77777777" w:rsidR="004A39F1" w:rsidRPr="00104C3A" w:rsidRDefault="004A39F1" w:rsidP="00104C3A">
      <w:pPr>
        <w:pStyle w:val="SC-Source"/>
      </w:pPr>
      <w:r w:rsidRPr="00104C3A">
        <w:t xml:space="preserve">        </w:t>
      </w:r>
      <w:proofErr w:type="spellStart"/>
      <w:r w:rsidRPr="00104C3A">
        <w:t>unique_</w:t>
      </w:r>
      <w:proofErr w:type="gramStart"/>
      <w:r w:rsidRPr="00104C3A">
        <w:t>meta.append</w:t>
      </w:r>
      <w:proofErr w:type="spellEnd"/>
      <w:proofErr w:type="gramEnd"/>
      <w:r w:rsidRPr="00104C3A">
        <w:t>(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xml:space="preserve">    return </w:t>
      </w:r>
      <w:proofErr w:type="spellStart"/>
      <w:r w:rsidRPr="00104C3A">
        <w:t>unique_people</w:t>
      </w:r>
      <w:proofErr w:type="spellEnd"/>
      <w:r w:rsidRPr="00104C3A">
        <w:t xml:space="preserve">, </w:t>
      </w:r>
      <w:proofErr w:type="spellStart"/>
      <w:r w:rsidRPr="00104C3A">
        <w:t>unique_</w:t>
      </w:r>
      <w:proofErr w:type="gramStart"/>
      <w:r w:rsidRPr="00104C3A">
        <w:t>meta</w:t>
      </w:r>
      <w:proofErr w:type="spellEnd"/>
      <w:proofErr w:type="gramEnd"/>
    </w:p>
    <w:p w14:paraId="20D647FC" w14:textId="495EF82B" w:rsidR="004A39F1" w:rsidRDefault="004A39F1" w:rsidP="00104C3A">
      <w:pPr>
        <w:ind w:firstLine="0"/>
        <w:rPr>
          <w:ins w:id="296" w:author="Nate Bachmeier [AWS-SA]" w:date="2023-04-12T21:20:00Z"/>
        </w:rPr>
      </w:pPr>
      <w:r>
        <w:tab/>
        <w:t xml:space="preserve">The </w:t>
      </w:r>
      <w:proofErr w:type="spellStart"/>
      <w:r>
        <w:t>MovementTracker</w:t>
      </w:r>
      <w:proofErr w:type="spellEnd"/>
      <w:r>
        <w:t xml:space="preserve"> extracts people by iterating through each frame and body to recursively link the most likely bodies</w:t>
      </w:r>
      <w:ins w:id="297" w:author="Nate Bachmeier [AWS-SA]" w:date="2023-04-12T21:03:00Z">
        <w:r w:rsidR="00007A7B">
          <w:t xml:space="preserve"> (see Figure 32)</w:t>
        </w:r>
      </w:ins>
      <w:r>
        <w:t xml:space="preserve">. This operation predicts the best choice by evaluating the distance between two </w:t>
      </w:r>
      <w:proofErr w:type="spellStart"/>
      <w:r>
        <w:t>poseKeyPoints</w:t>
      </w:r>
      <w:proofErr w:type="spellEnd"/>
      <w:r>
        <w:t xml:space="preserve"> </w:t>
      </w:r>
      <w:proofErr w:type="spellStart"/>
      <w:r>
        <w:t>matrics</w:t>
      </w:r>
      <w:proofErr w:type="spellEnd"/>
      <w:r>
        <w:t xml:space="preserve"> and returning the sequence with at least three frames (1.5 seconds of video). While more effective strategies exist, this heuristic is sufficient for the study’s needs.</w:t>
      </w:r>
    </w:p>
    <w:p w14:paraId="4AC87C42" w14:textId="77777777" w:rsidR="005042C6" w:rsidRPr="00104C3A" w:rsidRDefault="005042C6" w:rsidP="00104C3A">
      <w:pPr>
        <w:ind w:firstLine="0"/>
      </w:pPr>
    </w:p>
    <w:p w14:paraId="53016D1C" w14:textId="77777777" w:rsidR="004A39F1" w:rsidRDefault="004A39F1" w:rsidP="004A39F1">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w:t>
      </w:r>
      <w:proofErr w:type="spellStart"/>
      <w:r w:rsidRPr="00104C3A">
        <w:t>norm_</w:t>
      </w:r>
      <w:proofErr w:type="gramStart"/>
      <w:r w:rsidRPr="00104C3A">
        <w:t>bodies</w:t>
      </w:r>
      <w:proofErr w:type="spellEnd"/>
      <w:r w:rsidRPr="00104C3A">
        <w:t>(</w:t>
      </w:r>
      <w:proofErr w:type="gramEnd"/>
      <w:r w:rsidRPr="004A39F1">
        <w:t>self</w:t>
      </w:r>
      <w:r w:rsidRPr="00104C3A">
        <w:t xml:space="preserve">, </w:t>
      </w:r>
      <w:proofErr w:type="spellStart"/>
      <w:r w:rsidRPr="004A39F1">
        <w:t>frame_id</w:t>
      </w:r>
      <w:r w:rsidRPr="00104C3A">
        <w:t>:int</w:t>
      </w:r>
      <w:proofErr w:type="spellEnd"/>
      <w:r w:rsidRPr="00104C3A">
        <w:t>):</w:t>
      </w:r>
    </w:p>
    <w:p w14:paraId="0C1791A7"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gt;= </w:t>
      </w:r>
      <w:proofErr w:type="spellStart"/>
      <w:proofErr w:type="gramStart"/>
      <w:r w:rsidRPr="004A39F1">
        <w:t>self</w:t>
      </w:r>
      <w:r w:rsidRPr="00104C3A">
        <w:t>.total</w:t>
      </w:r>
      <w:proofErr w:type="gramEnd"/>
      <w:r w:rsidRPr="00104C3A">
        <w:t>_frames</w:t>
      </w:r>
      <w:proofErr w:type="spellEnd"/>
      <w:r w:rsidRPr="00104C3A">
        <w:t>():</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xml:space="preserve">      </w:t>
      </w:r>
      <w:proofErr w:type="spellStart"/>
      <w:proofErr w:type="gramStart"/>
      <w:r w:rsidRPr="00104C3A">
        <w:t>np.array</w:t>
      </w:r>
      <w:proofErr w:type="spellEnd"/>
      <w:proofErr w:type="gramEnd"/>
      <w:r w:rsidRPr="00104C3A">
        <w:t>(</w:t>
      </w:r>
      <w:proofErr w:type="spellStart"/>
      <w:r w:rsidRPr="00104C3A">
        <w:t>MovementTracker.drop_low_conf</w:t>
      </w:r>
      <w:proofErr w:type="spellEnd"/>
      <w:r w:rsidRPr="00104C3A">
        <w:t>(</w:t>
      </w:r>
      <w:r w:rsidRPr="004A39F1">
        <w:t>b</w:t>
      </w:r>
      <w:r w:rsidRPr="00104C3A">
        <w:t>))* (1,1,0) / (</w:t>
      </w:r>
      <w:proofErr w:type="spellStart"/>
      <w:r w:rsidRPr="004A39F1">
        <w:t>self</w:t>
      </w:r>
      <w:r w:rsidRPr="00104C3A">
        <w:t>.</w:t>
      </w:r>
      <w:r w:rsidRPr="004A39F1">
        <w:t>image</w:t>
      </w:r>
      <w:r w:rsidRPr="00104C3A">
        <w:t>.</w:t>
      </w:r>
      <w:r w:rsidRPr="004A39F1">
        <w:t>size</w:t>
      </w:r>
      <w:proofErr w:type="spellEnd"/>
      <w:r w:rsidRPr="00104C3A">
        <w:t xml:space="preserve">[0], </w:t>
      </w:r>
      <w:proofErr w:type="spellStart"/>
      <w:r w:rsidRPr="004A39F1">
        <w:t>self</w:t>
      </w:r>
      <w:r w:rsidRPr="00104C3A">
        <w:t>.</w:t>
      </w:r>
      <w:r w:rsidRPr="004A39F1">
        <w:t>image</w:t>
      </w:r>
      <w:r w:rsidRPr="00104C3A">
        <w:t>.</w:t>
      </w:r>
      <w:r w:rsidRPr="004A39F1">
        <w:t>size</w:t>
      </w:r>
      <w:proofErr w:type="spellEnd"/>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proofErr w:type="spellStart"/>
      <w:proofErr w:type="gramStart"/>
      <w:r w:rsidRPr="004A39F1">
        <w:t>self</w:t>
      </w:r>
      <w:r w:rsidRPr="00104C3A">
        <w:t>.</w:t>
      </w:r>
      <w:r w:rsidRPr="004A39F1">
        <w:t>report</w:t>
      </w:r>
      <w:proofErr w:type="gramEnd"/>
      <w:r w:rsidRPr="00104C3A">
        <w:t>.</w:t>
      </w:r>
      <w:r w:rsidRPr="004A39F1">
        <w:t>json</w:t>
      </w:r>
      <w:proofErr w:type="spellEnd"/>
      <w:r w:rsidRPr="00104C3A">
        <w:t>['Frames'][</w:t>
      </w:r>
      <w:proofErr w:type="spellStart"/>
      <w:r w:rsidRPr="004A39F1">
        <w:t>frame_id</w:t>
      </w:r>
      <w:proofErr w:type="spellEnd"/>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xml:space="preserve">  def </w:t>
      </w:r>
      <w:proofErr w:type="spellStart"/>
      <w:r w:rsidRPr="00104C3A">
        <w:t>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proofErr w:type="spellStart"/>
      <w:r w:rsidRPr="004A39F1">
        <w:t>dist</w:t>
      </w:r>
      <w:proofErr w:type="spellEnd"/>
      <w:r w:rsidRPr="00104C3A">
        <w:t xml:space="preserve"> = </w:t>
      </w:r>
      <w:proofErr w:type="spellStart"/>
      <w:proofErr w:type="gramStart"/>
      <w:r w:rsidRPr="00104C3A">
        <w:t>np.linalg</w:t>
      </w:r>
      <w:proofErr w:type="gramEnd"/>
      <w:r w:rsidRPr="00104C3A">
        <w:t>.norm</w:t>
      </w:r>
      <w:proofErr w:type="spellEnd"/>
      <w:r w:rsidRPr="00104C3A">
        <w:t>(</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t xml:space="preserve">        if </w:t>
      </w:r>
      <w:proofErr w:type="spellStart"/>
      <w:r w:rsidRPr="004A39F1">
        <w:t>dist</w:t>
      </w:r>
      <w:proofErr w:type="spellEnd"/>
      <w:r w:rsidRPr="00104C3A">
        <w:t xml:space="preserve"> &lt; </w:t>
      </w:r>
      <w:proofErr w:type="spellStart"/>
      <w:r w:rsidRPr="004A39F1">
        <w:t>best_dist</w:t>
      </w:r>
      <w:proofErr w:type="spellEnd"/>
      <w:r w:rsidRPr="00104C3A">
        <w:t>:</w:t>
      </w:r>
    </w:p>
    <w:p w14:paraId="46D137E5"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w:t>
      </w:r>
      <w:proofErr w:type="spellStart"/>
      <w:r w:rsidRPr="004A39F1">
        <w:t>dist</w:t>
      </w:r>
      <w:proofErr w:type="spellEnd"/>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proofErr w:type="gramStart"/>
      <w:r w:rsidRPr="004A39F1">
        <w:t>match</w:t>
      </w:r>
      <w:proofErr w:type="gramEnd"/>
    </w:p>
    <w:p w14:paraId="7F23AD0C" w14:textId="77777777" w:rsidR="004A39F1" w:rsidRPr="00104C3A" w:rsidRDefault="004A39F1" w:rsidP="00104C3A">
      <w:pPr>
        <w:pStyle w:val="SC-Source"/>
      </w:pPr>
    </w:p>
    <w:p w14:paraId="16B2A3EB" w14:textId="77777777" w:rsidR="004A39F1" w:rsidRPr="00104C3A" w:rsidRDefault="004A39F1" w:rsidP="00104C3A">
      <w:pPr>
        <w:pStyle w:val="SC-Source"/>
      </w:pPr>
      <w:r w:rsidRPr="00104C3A">
        <w:t>  @</w:t>
      </w:r>
      <w:r w:rsidRPr="004A39F1">
        <w:t>xray_</w:t>
      </w:r>
      <w:proofErr w:type="gramStart"/>
      <w:r w:rsidRPr="004A39F1">
        <w:t>recorder</w:t>
      </w:r>
      <w:r w:rsidRPr="00104C3A">
        <w:t>.capture</w:t>
      </w:r>
      <w:proofErr w:type="gramEnd"/>
      <w:r w:rsidRPr="00104C3A">
        <w:t>('MovementTracker::track_person')</w:t>
      </w:r>
    </w:p>
    <w:p w14:paraId="5E4719E7" w14:textId="77777777" w:rsidR="004A39F1" w:rsidRPr="00104C3A" w:rsidRDefault="004A39F1" w:rsidP="00104C3A">
      <w:pPr>
        <w:pStyle w:val="SC-Source"/>
      </w:pPr>
      <w:r w:rsidRPr="00104C3A">
        <w:lastRenderedPageBreak/>
        <w:t xml:space="preserve">  def </w:t>
      </w:r>
      <w:proofErr w:type="spellStart"/>
      <w:r w:rsidRPr="00104C3A">
        <w:t>track_</w:t>
      </w:r>
      <w:proofErr w:type="gramStart"/>
      <w:r w:rsidRPr="00104C3A">
        <w:t>person</w:t>
      </w:r>
      <w:proofErr w:type="spellEnd"/>
      <w:r w:rsidRPr="00104C3A">
        <w:t>(</w:t>
      </w:r>
      <w:proofErr w:type="gramEnd"/>
      <w:r w:rsidRPr="004A39F1">
        <w:t>self</w:t>
      </w:r>
      <w:r w:rsidRPr="00104C3A">
        <w:t xml:space="preserve">, </w:t>
      </w:r>
      <w:proofErr w:type="spellStart"/>
      <w:r w:rsidRPr="004A39F1">
        <w:t>frame_id</w:t>
      </w:r>
      <w:proofErr w:type="spellEnd"/>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 </w:t>
      </w:r>
      <w:proofErr w:type="spellStart"/>
      <w:proofErr w:type="gramStart"/>
      <w:r w:rsidRPr="004A39F1">
        <w:t>self</w:t>
      </w:r>
      <w:r w:rsidRPr="00104C3A">
        <w:t>.total</w:t>
      </w:r>
      <w:proofErr w:type="gramEnd"/>
      <w:r w:rsidRPr="00104C3A">
        <w:t>_frames</w:t>
      </w:r>
      <w:proofErr w:type="spellEnd"/>
      <w:r w:rsidRPr="00104C3A">
        <w:t>():</w:t>
      </w:r>
    </w:p>
    <w:p w14:paraId="74443758" w14:textId="77777777" w:rsidR="004A39F1" w:rsidRPr="00104C3A" w:rsidRDefault="004A39F1" w:rsidP="00104C3A">
      <w:pPr>
        <w:pStyle w:val="SC-Source"/>
      </w:pPr>
      <w:r w:rsidRPr="00104C3A">
        <w:t xml:space="preserve">        return </w:t>
      </w:r>
      <w:proofErr w:type="gramStart"/>
      <w:r w:rsidRPr="004A39F1">
        <w:t>sequence</w:t>
      </w:r>
      <w:proofErr w:type="gramEnd"/>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proofErr w:type="spellStart"/>
      <w:proofErr w:type="gramStart"/>
      <w:r w:rsidRPr="004A39F1">
        <w:t>self</w:t>
      </w:r>
      <w:r w:rsidRPr="00104C3A">
        <w:t>.norm</w:t>
      </w:r>
      <w:proofErr w:type="gramEnd"/>
      <w:r w:rsidRPr="00104C3A">
        <w:t>_bodies</w:t>
      </w:r>
      <w:proofErr w:type="spellEnd"/>
      <w:r w:rsidRPr="00104C3A">
        <w:t>(</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10839B20" w14:textId="77777777" w:rsidR="004A39F1" w:rsidRPr="00104C3A" w:rsidRDefault="004A39F1" w:rsidP="00104C3A">
      <w:pPr>
        <w:pStyle w:val="SC-Source"/>
      </w:pPr>
      <w:r w:rsidRPr="00104C3A">
        <w:t xml:space="preserve">       return </w:t>
      </w:r>
      <w:proofErr w:type="gramStart"/>
      <w:r w:rsidRPr="004A39F1">
        <w:t>sequence</w:t>
      </w:r>
      <w:proofErr w:type="gramEnd"/>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w:t>
      </w:r>
      <w:proofErr w:type="spellStart"/>
      <w:r w:rsidRPr="00104C3A">
        <w:t>MovementTracker.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proofErr w:type="gramStart"/>
      <w:r w:rsidRPr="004A39F1">
        <w:t>sequence</w:t>
      </w:r>
      <w:proofErr w:type="gramEnd"/>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proofErr w:type="spellStart"/>
      <w:proofErr w:type="gramStart"/>
      <w:r w:rsidRPr="004A39F1">
        <w:t>sequence</w:t>
      </w:r>
      <w:r w:rsidRPr="00104C3A">
        <w:t>.extend</w:t>
      </w:r>
      <w:proofErr w:type="spellEnd"/>
      <w:proofErr w:type="gramEnd"/>
      <w:r w:rsidRPr="00104C3A">
        <w:t>(</w:t>
      </w:r>
      <w:proofErr w:type="spellStart"/>
      <w:r w:rsidRPr="004A39F1">
        <w:t>self</w:t>
      </w:r>
      <w:r w:rsidRPr="00104C3A">
        <w:t>.track_person</w:t>
      </w:r>
      <w:proofErr w:type="spellEnd"/>
      <w:r w:rsidRPr="00104C3A">
        <w:t>(</w:t>
      </w:r>
      <w:r w:rsidRPr="004A39F1">
        <w:t>frame_id</w:t>
      </w:r>
      <w:r w:rsidRPr="00104C3A">
        <w:t xml:space="preserve">+1, </w:t>
      </w:r>
      <w:r w:rsidRPr="004A39F1">
        <w:t>best</w:t>
      </w:r>
      <w:r w:rsidRPr="00104C3A">
        <w:t>))</w:t>
      </w:r>
    </w:p>
    <w:p w14:paraId="27738D93" w14:textId="77777777" w:rsidR="004A39F1" w:rsidRPr="00104C3A" w:rsidRDefault="004A39F1" w:rsidP="00104C3A">
      <w:pPr>
        <w:pStyle w:val="SC-Source"/>
      </w:pPr>
      <w:r w:rsidRPr="00104C3A">
        <w:t xml:space="preserve">    return </w:t>
      </w:r>
      <w:proofErr w:type="gramStart"/>
      <w:r w:rsidRPr="004A39F1">
        <w:t>sequence</w:t>
      </w:r>
      <w:proofErr w:type="gramEnd"/>
    </w:p>
    <w:p w14:paraId="41252DCB" w14:textId="77777777" w:rsidR="004A39F1" w:rsidRPr="00104C3A" w:rsidRDefault="004A39F1" w:rsidP="00104C3A">
      <w:pPr>
        <w:ind w:firstLine="0"/>
      </w:pPr>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w:t>
      </w:r>
      <w:r>
        <w:lastRenderedPageBreak/>
        <w:t xml:space="preserve">research plans to investigate the defects and reconfigure the training service (e.g., Amazon </w:t>
      </w:r>
      <w:proofErr w:type="spellStart"/>
      <w:r>
        <w:t>SageMaker</w:t>
      </w:r>
      <w:proofErr w:type="spellEnd"/>
      <w:r>
        <w:t xml:space="preserve">).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298" w:name="_Toc131970509"/>
      <w:r w:rsidRPr="00887A22">
        <w:t>Assumptions</w:t>
      </w:r>
      <w:bookmarkEnd w:id="298"/>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t>This study makes several assumptions about the current industry state. It assumes that mainstream solutions</w:t>
      </w:r>
      <w:r w:rsidR="004A39F1">
        <w:t>,</w:t>
      </w:r>
      <w:r>
        <w:t xml:space="preserve"> like Amazon </w:t>
      </w:r>
      <w:proofErr w:type="spellStart"/>
      <w:r>
        <w:t>SageMaker</w:t>
      </w:r>
      <w:proofErr w:type="spellEnd"/>
      <w:r>
        <w:t xml:space="preserve">, deliver the capabilities necessary to build the core artifacts. This situation would allow the experiment to focus on the AI/ML components, not rewriting boilerplate infrastructure. Suppose the toolsets haven’t matured to an acceptable level. </w:t>
      </w:r>
      <w:r>
        <w:lastRenderedPageBreak/>
        <w:t>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299" w:name="_Toc131970510"/>
      <w:r w:rsidRPr="00887A22">
        <w:t>Limitations</w:t>
      </w:r>
      <w:bookmarkEnd w:id="299"/>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300" w:name="_Toc131970511"/>
      <w:r w:rsidRPr="00887A22">
        <w:t>Delimitations</w:t>
      </w:r>
      <w:bookmarkEnd w:id="300"/>
    </w:p>
    <w:p w14:paraId="5E9A4B7D" w14:textId="02847FA3" w:rsidR="005D24F5" w:rsidRPr="001D619A"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external 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301" w:name="_Toc131970512"/>
      <w:r w:rsidRPr="00887A22">
        <w:t>Ethical Assurances</w:t>
      </w:r>
      <w:bookmarkEnd w:id="301"/>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w:t>
      </w:r>
      <w:r w:rsidR="003925DA">
        <w:lastRenderedPageBreak/>
        <w:t>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4EADB1C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w:t>
      </w:r>
      <w:r>
        <w:lastRenderedPageBreak/>
        <w:t>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302" w:name="_Toc131970513"/>
      <w:r>
        <w:t>Summary</w:t>
      </w:r>
      <w:bookmarkEnd w:id="302"/>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lastRenderedPageBreak/>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w:t>
      </w:r>
      <w:proofErr w:type="gramStart"/>
      <w:r>
        <w:t>due</w:t>
      </w:r>
      <w:proofErr w:type="gramEnd"/>
      <w:r>
        <w:t xml:space="preserv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This chapter outlines the research method to build a human activity classification model by examining skeletal movements and object detection overlays using the kinetic-700 dataset. It details the mechanism for metadata extraction and the strategy for converting this data into 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303" w:name="_Toc131970514"/>
      <w:r>
        <w:lastRenderedPageBreak/>
        <w:t>Chapter 4: Findings</w:t>
      </w:r>
      <w:bookmarkEnd w:id="303"/>
    </w:p>
    <w:p w14:paraId="16EDB5D1" w14:textId="3CBDD55F"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00280191" w:rsidRPr="00C23676">
        <w:t xml:space="preserve">The purpose of this constructive research study </w:t>
      </w:r>
      <w:r w:rsidR="00280191">
        <w:t>was</w:t>
      </w:r>
      <w:r w:rsidR="00280191" w:rsidRPr="00C23676">
        <w:t xml:space="preserve"> to provide an understanding of the effectiveness and efficiency of auto</w:t>
      </w:r>
      <w:r w:rsidR="00280191">
        <w:t>nom</w:t>
      </w:r>
      <w:r w:rsidR="00280191" w:rsidRPr="00C23676">
        <w:t xml:space="preserve">ous assistants for </w:t>
      </w:r>
      <w:commentRangeStart w:id="304"/>
      <w:commentRangeStart w:id="305"/>
      <w:commentRangeStart w:id="306"/>
      <w:r w:rsidR="00280191">
        <w:t>episodic falling syndrome</w:t>
      </w:r>
      <w:r w:rsidR="00280191" w:rsidRPr="00C23676">
        <w:t xml:space="preserve"> </w:t>
      </w:r>
      <w:commentRangeEnd w:id="304"/>
      <w:r w:rsidR="00994640">
        <w:rPr>
          <w:rStyle w:val="CommentReference"/>
          <w:rFonts w:eastAsia="Times New Roman" w:cs="Arial"/>
          <w:szCs w:val="20"/>
        </w:rPr>
        <w:commentReference w:id="304"/>
      </w:r>
      <w:commentRangeEnd w:id="305"/>
      <w:r w:rsidR="00801CD9">
        <w:rPr>
          <w:rStyle w:val="CommentReference"/>
          <w:rFonts w:eastAsia="Times New Roman" w:cs="Arial"/>
          <w:szCs w:val="20"/>
        </w:rPr>
        <w:commentReference w:id="305"/>
      </w:r>
      <w:commentRangeEnd w:id="306"/>
      <w:r w:rsidR="00736757">
        <w:rPr>
          <w:rStyle w:val="CommentReference"/>
          <w:rFonts w:eastAsia="Times New Roman" w:cs="Arial"/>
          <w:szCs w:val="20"/>
        </w:rPr>
        <w:commentReference w:id="306"/>
      </w:r>
      <w:r w:rsidR="00280191" w:rsidRPr="00C23676">
        <w:t>in elderly and special needs care organizations</w:t>
      </w:r>
      <w:r w:rsidR="00280191">
        <w:t>.</w:t>
      </w:r>
      <w:r w:rsidR="00994640">
        <w:t xml:space="preserve"> </w:t>
      </w:r>
      <w:r>
        <w:t xml:space="preserve">These situations have a high barrier to entry in studying due to technical constraints, limitations in reproducing results, and privacy and safety concerns. </w:t>
      </w:r>
      <w:commentRangeStart w:id="307"/>
      <w:commentRangeStart w:id="308"/>
      <w:r>
        <w:t>This constructive research study aims to provide an understanding of the effectiveness and efficiency of autonomous assistants in elderly and special needs care scenarios.</w:t>
      </w:r>
      <w:commentRangeEnd w:id="307"/>
      <w:r w:rsidR="008E1546">
        <w:rPr>
          <w:rStyle w:val="CommentReference"/>
          <w:rFonts w:eastAsia="Times New Roman" w:cs="Arial"/>
          <w:szCs w:val="20"/>
        </w:rPr>
        <w:commentReference w:id="307"/>
      </w:r>
      <w:commentRangeEnd w:id="308"/>
      <w:r w:rsidR="00801CD9">
        <w:rPr>
          <w:rStyle w:val="CommentReference"/>
          <w:rFonts w:eastAsia="Times New Roman" w:cs="Arial"/>
          <w:szCs w:val="20"/>
        </w:rPr>
        <w:commentReference w:id="308"/>
      </w:r>
      <w:r>
        <w:t xml:space="preserve">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1B1E1979" w14:textId="77777777" w:rsidR="008E1546" w:rsidRDefault="008E1546" w:rsidP="008E1546">
      <w:pPr>
        <w:pStyle w:val="Heading3"/>
        <w:ind w:firstLine="0"/>
      </w:pPr>
      <w:commentRangeStart w:id="309"/>
      <w:commentRangeStart w:id="310"/>
      <w:r>
        <w:t>RQ1</w:t>
      </w:r>
      <w:commentRangeEnd w:id="309"/>
      <w:r w:rsidR="00994640">
        <w:rPr>
          <w:rStyle w:val="CommentReference"/>
          <w:rFonts w:eastAsia="Times New Roman" w:cs="Arial"/>
          <w:b w:val="0"/>
          <w:bCs w:val="0"/>
          <w:i w:val="0"/>
          <w:szCs w:val="20"/>
        </w:rPr>
        <w:commentReference w:id="309"/>
      </w:r>
      <w:commentRangeEnd w:id="310"/>
      <w:r w:rsidR="00801CD9">
        <w:rPr>
          <w:rStyle w:val="CommentReference"/>
          <w:rFonts w:eastAsia="Times New Roman" w:cs="Arial"/>
          <w:b w:val="0"/>
          <w:bCs w:val="0"/>
          <w:i w:val="0"/>
          <w:szCs w:val="20"/>
        </w:rPr>
        <w:commentReference w:id="310"/>
      </w:r>
    </w:p>
    <w:p w14:paraId="6CC3ED94" w14:textId="77777777" w:rsidR="008E1546" w:rsidRPr="00B21582" w:rsidRDefault="008E1546" w:rsidP="008E1546">
      <w:r w:rsidRPr="00B21582">
        <w:t xml:space="preserve">What is the </w:t>
      </w:r>
      <w:r>
        <w:t xml:space="preserve">effectiveness </w:t>
      </w:r>
      <w:r w:rsidRPr="00B21582">
        <w:t>of autonomous assistance for classifying behaviors of elderly and special needs patients for care organizations?</w:t>
      </w:r>
    </w:p>
    <w:p w14:paraId="337E3091" w14:textId="77777777" w:rsidR="008E1546" w:rsidRPr="002B01DC" w:rsidRDefault="008E1546" w:rsidP="008E1546">
      <w:pPr>
        <w:pStyle w:val="Heading3"/>
        <w:ind w:firstLine="0"/>
      </w:pPr>
      <w:r>
        <w:t>RQ2</w:t>
      </w:r>
    </w:p>
    <w:p w14:paraId="0B19F070" w14:textId="77777777" w:rsidR="008E1546" w:rsidRPr="00B21582" w:rsidRDefault="008E1546" w:rsidP="008E1546">
      <w:r w:rsidRPr="00B21582">
        <w:t>What is the efficiency of autonomous assistance for classifying behaviors of elderly and special needs patients for care organizations?</w:t>
      </w:r>
    </w:p>
    <w:p w14:paraId="658FF77F" w14:textId="77777777" w:rsidR="008E1546" w:rsidRDefault="008E1546" w:rsidP="0021511C"/>
    <w:p w14:paraId="61923A83" w14:textId="42673DBF" w:rsidR="0021511C" w:rsidRDefault="00994640" w:rsidP="0021511C">
      <w:pPr>
        <w:pStyle w:val="Heading2"/>
        <w:ind w:firstLine="0"/>
      </w:pPr>
      <w:bookmarkStart w:id="311" w:name="_Toc131970515"/>
      <w:r>
        <w:lastRenderedPageBreak/>
        <w:t xml:space="preserve">Validity and Reliability </w:t>
      </w:r>
      <w:r w:rsidR="0021511C">
        <w:t>of the Data</w:t>
      </w:r>
      <w:bookmarkEnd w:id="311"/>
    </w:p>
    <w:p w14:paraId="5C8E4D40" w14:textId="323DD53F"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w:t>
      </w:r>
      <w:commentRangeStart w:id="312"/>
      <w:r w:rsidR="008E1546">
        <w:rPr>
          <w:noProof/>
        </w:rPr>
        <w:t>DeepMind,</w:t>
      </w:r>
      <w:del w:id="313" w:author="Nate Bachmeier [AWS-SA]" w:date="2023-04-12T21:20:00Z">
        <w:r w:rsidR="004D7966" w:rsidDel="005042C6">
          <w:rPr>
            <w:noProof/>
          </w:rPr>
          <w:delText xml:space="preserve"> p.1,</w:delText>
        </w:r>
      </w:del>
      <w:r w:rsidR="008E1546">
        <w:rPr>
          <w:noProof/>
        </w:rPr>
        <w:t xml:space="preserve"> 2020</w:t>
      </w:r>
      <w:commentRangeEnd w:id="312"/>
      <w:r w:rsidR="003959FD">
        <w:rPr>
          <w:rStyle w:val="CommentReference"/>
          <w:rFonts w:eastAsia="Times New Roman" w:cs="Arial"/>
          <w:szCs w:val="20"/>
        </w:rPr>
        <w:commentReference w:id="312"/>
      </w:r>
      <w:ins w:id="314" w:author="Nate Bachmeier [AWS-SA]" w:date="2023-04-12T21:20:00Z">
        <w:r w:rsidR="005042C6">
          <w:rPr>
            <w:noProof/>
          </w:rPr>
          <w:t xml:space="preserve">, </w:t>
        </w:r>
        <w:r w:rsidR="005042C6">
          <w:rPr>
            <w:noProof/>
          </w:rPr>
          <w:t xml:space="preserve"> p.1,</w:t>
        </w:r>
      </w:ins>
      <w:r w:rsidR="008E1546">
        <w:rPr>
          <w:noProof/>
        </w:rPr>
        <w:t>)</w:t>
      </w:r>
      <w:r>
        <w:t xml:space="preserve">. Humans manually annotated ten-second segments with single action classes such as playing instruments, shaking hands, and jumping. Alphabet, the parent company of DeepMind and Google, has vetted labeling accuracy through </w:t>
      </w:r>
      <w:r w:rsidR="003F00CE">
        <w:t>human content moderation and statistical automation</w:t>
      </w:r>
      <w:r>
        <w:t xml:space="preserve"> (</w:t>
      </w:r>
      <w:proofErr w:type="spellStart"/>
      <w:r>
        <w:t>Smaria</w:t>
      </w:r>
      <w:proofErr w:type="spellEnd"/>
      <w:r>
        <w:t xml:space="preserve"> et al., 2020). </w:t>
      </w:r>
      <w:ins w:id="315" w:author="Nate Bachmeier [AWS-SA]" w:date="2023-04-12T21:29:00Z">
        <w:r w:rsidR="0001709F">
          <w:t xml:space="preserve">The </w:t>
        </w:r>
      </w:ins>
      <w:commentRangeStart w:id="316"/>
      <w:del w:id="317" w:author="Nate Bachmeier [AWS-SA]" w:date="2023-04-12T21:29:00Z">
        <w:r w:rsidR="003F00CE" w:rsidDel="0001709F">
          <w:delText xml:space="preserve">According to arXiv and </w:delText>
        </w:r>
      </w:del>
      <w:r w:rsidR="003F00CE">
        <w:t>NCU Library</w:t>
      </w:r>
      <w:commentRangeEnd w:id="316"/>
      <w:r w:rsidR="00801CD9">
        <w:rPr>
          <w:rStyle w:val="CommentReference"/>
          <w:rFonts w:eastAsia="Times New Roman" w:cs="Arial"/>
          <w:szCs w:val="20"/>
        </w:rPr>
        <w:commentReference w:id="316"/>
      </w:r>
      <w:ins w:id="318" w:author="Nate Bachmeier [AWS-SA]" w:date="2023-04-12T21:29:00Z">
        <w:r w:rsidR="0001709F">
          <w:t xml:space="preserve"> identified</w:t>
        </w:r>
      </w:ins>
      <w:del w:id="319" w:author="Nate Bachmeier [AWS-SA]" w:date="2023-04-12T21:21:00Z">
        <w:r w:rsidR="00801CD9" w:rsidDel="005042C6">
          <w:delText xml:space="preserve"> </w:delText>
        </w:r>
      </w:del>
      <w:del w:id="320" w:author="Nate Bachmeier [AWS-SA]" w:date="2023-04-12T21:29:00Z">
        <w:r w:rsidR="003F00CE" w:rsidDel="0001709F">
          <w:delText>,</w:delText>
        </w:r>
      </w:del>
      <w:r w:rsidR="003F00CE">
        <w:t xml:space="preserve"> at least twenty-two publications </w:t>
      </w:r>
      <w:ins w:id="321" w:author="Nate Bachmeier [AWS-SA]" w:date="2023-04-12T21:29:00Z">
        <w:r w:rsidR="0001709F">
          <w:t xml:space="preserve">that </w:t>
        </w:r>
      </w:ins>
      <w:r w:rsidR="003F00CE">
        <w:t>cited this data set and successfully leveraged it for their research</w:t>
      </w:r>
      <w:r>
        <w:t>.</w:t>
      </w:r>
    </w:p>
    <w:p w14:paraId="3C3DF875" w14:textId="305F1EC3"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proofErr w:type="gramStart"/>
      <w:r w:rsidR="000A0D1F">
        <w:t xml:space="preserve">), </w:t>
      </w:r>
      <w:r>
        <w:t>or</w:t>
      </w:r>
      <w:proofErr w:type="gramEnd"/>
      <w:r>
        <w:t xml:space="preserve"> have a strong justification. The dataset also </w:t>
      </w:r>
      <w:r w:rsidR="000A0D1F">
        <w:t xml:space="preserve">has the potential to </w:t>
      </w:r>
      <w:r>
        <w:t>gain transferability due to its usage of real-world people</w:t>
      </w:r>
      <w:r w:rsidR="000A0D1F">
        <w:t xml:space="preserve"> in natural scenarios</w:t>
      </w:r>
      <w:r>
        <w:t>.</w:t>
      </w:r>
      <w:r w:rsidR="000A0D1F">
        <w:t xml:space="preserve"> Synthetic data must statistically model realistic 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322" w:name="_Toc131970516"/>
      <w:r>
        <w:t>Results</w:t>
      </w:r>
      <w:bookmarkEnd w:id="322"/>
    </w:p>
    <w:p w14:paraId="528DBFF9" w14:textId="35049DAC" w:rsidR="00E16572" w:rsidRDefault="00E16572" w:rsidP="00104C3A">
      <w:pPr>
        <w:ind w:firstLine="0"/>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w:t>
      </w:r>
      <w:r>
        <w:lastRenderedPageBreak/>
        <w:t xml:space="preserve">due to network timeouts </w:t>
      </w:r>
      <w:proofErr w:type="gramStart"/>
      <w:r>
        <w:t>and without retries</w:t>
      </w:r>
      <w:proofErr w:type="gramEnd"/>
      <w:r>
        <w:t xml:space="preserve"> enabled. Since the </w:t>
      </w:r>
      <w:r w:rsidR="0077790A">
        <w:t>missing</w:t>
      </w:r>
      <w:r>
        <w:t xml:space="preserve"> videos follow a random distribution across seven hundred categories, it is unnecessary to reattempt their collection (see Table 11).</w:t>
      </w:r>
      <w:r w:rsidR="009A114F">
        <w:t xml:space="preserve"> The </w:t>
      </w:r>
      <w:r w:rsidR="003F00CE">
        <w:t xml:space="preserve">appendix contains a </w:t>
      </w:r>
      <w:r w:rsidR="009A114F">
        <w:t>complete list of categories.</w:t>
      </w:r>
    </w:p>
    <w:p w14:paraId="72427DF1" w14:textId="0D21A3C8" w:rsidR="00E16572" w:rsidRPr="00B21582" w:rsidRDefault="00E16572" w:rsidP="00B21582">
      <w:pPr>
        <w:pStyle w:val="Caption"/>
        <w:ind w:firstLine="0"/>
        <w:rPr>
          <w:b/>
          <w:bCs/>
          <w:iCs w:val="0"/>
        </w:rPr>
      </w:pPr>
      <w:bookmarkStart w:id="323" w:name="_Toc128255088"/>
      <w:r w:rsidRPr="00B21582">
        <w:rPr>
          <w:b/>
          <w:bCs/>
        </w:rPr>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323"/>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324" w:name="_Toc128255059"/>
      <w:bookmarkStart w:id="325" w:name="_Toc128302245"/>
    </w:p>
    <w:bookmarkEnd w:id="324"/>
    <w:bookmarkEnd w:id="325"/>
    <w:p w14:paraId="3A3A6418" w14:textId="677B5CD9" w:rsidR="00104B25" w:rsidRDefault="008555BA" w:rsidP="00DF58F5">
      <w:r>
        <w:t xml:space="preserve">The kinetics-700 annotations specify the offset (in seconds) and duration of the labeled action within the video. </w:t>
      </w:r>
      <w:r w:rsidR="00104B25">
        <w:t xml:space="preserve">A high-level illustration of this analysis is available in Figure 26. </w:t>
      </w:r>
      <w:r>
        <w:t>This research project used the OpenCV library to sample one frame every half-second during that period for a maximum of 20 frames/video. The sampling process persisted those frames into Amazon S3, an object store, and queued them for Carn</w:t>
      </w:r>
      <w:r w:rsidR="0000740C">
        <w:t>egi</w:t>
      </w:r>
      <w:r>
        <w:t>e</w:t>
      </w:r>
      <w:r w:rsidR="0000740C">
        <w:t xml:space="preserve"> Mellon’s </w:t>
      </w:r>
      <w:proofErr w:type="spellStart"/>
      <w:r w:rsidR="0000740C">
        <w:t>OpenPose</w:t>
      </w:r>
      <w:proofErr w:type="spellEnd"/>
      <w:r w:rsidR="0000740C">
        <w:t xml:space="preserve"> framework</w:t>
      </w:r>
      <w:r w:rsidR="009A114F">
        <w:rPr>
          <w:noProof/>
        </w:rPr>
        <w:t xml:space="preserve"> </w:t>
      </w:r>
      <w:r w:rsidR="005B43D9">
        <w:rPr>
          <w:noProof/>
        </w:rPr>
        <w:t>(Cao et al., 2021)</w:t>
      </w:r>
      <w:r w:rsidR="0000740C">
        <w:t xml:space="preserve">. Amazon Elastic Container Service (ECS) scheduled the 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46AF7B72" w:rsidR="00C714B9" w:rsidRDefault="00104B25" w:rsidP="00C714B9">
      <w:r>
        <w:t xml:space="preserve">The </w:t>
      </w:r>
      <w:proofErr w:type="spellStart"/>
      <w:r>
        <w:t>OpenPose</w:t>
      </w:r>
      <w:proofErr w:type="spellEnd"/>
      <w:r>
        <w:t xml:space="preserve"> framework inferred millions of potential human poses within the frame as lists of 25x3 </w:t>
      </w:r>
      <w:proofErr w:type="spellStart"/>
      <w:r>
        <w:t>matrics</w:t>
      </w:r>
      <w:proofErr w:type="spellEnd"/>
      <w:r>
        <w:t xml:space="preserve">. Each item represents a likely body and the location of its twenty-five body </w:t>
      </w:r>
      <w:r>
        <w:lastRenderedPageBreak/>
        <w:t>parts</w:t>
      </w:r>
      <w:r w:rsidR="00C714B9">
        <w:t xml:space="preserve"> (see</w:t>
      </w:r>
      <w:r>
        <w:t xml:space="preserve"> Figure </w:t>
      </w:r>
      <w:r w:rsidR="003F00CE">
        <w:t>33</w:t>
      </w:r>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p>
    <w:p w14:paraId="63299D5F" w14:textId="77777777" w:rsidR="003F00CE" w:rsidRPr="00B21582" w:rsidRDefault="003F00CE" w:rsidP="003F00CE">
      <w:pPr>
        <w:pStyle w:val="Caption"/>
        <w:ind w:firstLine="0"/>
        <w:rPr>
          <w:b/>
          <w:bCs/>
        </w:rPr>
      </w:pPr>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Pr>
          <w:b/>
          <w:bCs/>
          <w:noProof/>
        </w:rPr>
        <w:t>33</w:t>
      </w:r>
      <w:r w:rsidRPr="00462221">
        <w:rPr>
          <w:b/>
          <w:bCs/>
        </w:rPr>
        <w:fldChar w:fldCharType="end"/>
      </w:r>
      <w:r>
        <w:rPr>
          <w:b/>
          <w:bCs/>
        </w:rPr>
        <w:br/>
      </w:r>
      <w:r>
        <w:rPr>
          <w:i/>
          <w:iCs w:val="0"/>
        </w:rPr>
        <w:t>High-Level Analysis Process</w:t>
      </w:r>
    </w:p>
    <w:p w14:paraId="56E6C2AB" w14:textId="2748BCDF" w:rsidR="003F00CE" w:rsidRDefault="003F00CE" w:rsidP="00104C3A">
      <w:pPr>
        <w:ind w:firstLine="0"/>
      </w:pPr>
      <w:r>
        <w:rPr>
          <w:noProof/>
        </w:rPr>
        <w:drawing>
          <wp:inline distT="0" distB="0" distL="0" distR="0" wp14:anchorId="30AAF2CA" wp14:editId="29310FBE">
            <wp:extent cx="5840532" cy="972541"/>
            <wp:effectExtent l="19050" t="0" r="8255"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7F9075A6" w14:textId="717565A4" w:rsidR="00E64BB3" w:rsidRDefault="00C714B9" w:rsidP="00E64BB3">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r>
        <w:t xml:space="preserve">Amazon </w:t>
      </w:r>
      <w:proofErr w:type="spellStart"/>
      <w:r>
        <w:t>Rekognition</w:t>
      </w:r>
      <w:proofErr w:type="spellEnd"/>
      <w:r>
        <w:t>, a computer vision service, further annotated the frames with object, activity, and facial detection metadata.</w:t>
      </w:r>
    </w:p>
    <w:p w14:paraId="3FC939EB" w14:textId="2A882829" w:rsidR="00E64BB3" w:rsidRDefault="00E64BB3" w:rsidP="00E64BB3">
      <w:r>
        <w:t xml:space="preserve">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w:t>
      </w:r>
      <w:r>
        <w:lastRenderedPageBreak/>
        <w:t>and simultaneously costs decrease. In that case, one expects that the accessibility of those services should increase due to commoditization. That, in turn, improves medical care for an aging population.</w:t>
      </w:r>
    </w:p>
    <w:p w14:paraId="667E8C59" w14:textId="409425E8" w:rsidR="00104B25" w:rsidRPr="00B21582" w:rsidRDefault="00104B25" w:rsidP="00B21582">
      <w:pPr>
        <w:pStyle w:val="Caption"/>
        <w:ind w:firstLine="0"/>
        <w:rPr>
          <w:b/>
          <w:bCs/>
          <w:i/>
        </w:rPr>
      </w:pPr>
      <w:bookmarkStart w:id="326" w:name="_Toc128255060"/>
      <w:bookmarkStart w:id="327" w:name="_Toc128302246"/>
      <w:r w:rsidRPr="00B21582">
        <w:rPr>
          <w:b/>
          <w:bCs/>
        </w:rPr>
        <w:t xml:space="preserve">Figure </w:t>
      </w:r>
      <w:r w:rsidR="003F00CE">
        <w:rPr>
          <w:b/>
          <w:bCs/>
        </w:rPr>
        <w:t>34</w:t>
      </w:r>
      <w:r>
        <w:rPr>
          <w:b/>
          <w:bCs/>
        </w:rPr>
        <w:br/>
      </w:r>
      <w:r w:rsidRPr="00B21582">
        <w:rPr>
          <w:i/>
          <w:iCs w:val="0"/>
        </w:rPr>
        <w:t>Pose</w:t>
      </w:r>
      <w:r>
        <w:rPr>
          <w:i/>
          <w:iCs w:val="0"/>
        </w:rPr>
        <w:t xml:space="preserve"> Output Format Body-25</w:t>
      </w:r>
      <w:bookmarkEnd w:id="326"/>
      <w:bookmarkEnd w:id="327"/>
    </w:p>
    <w:p w14:paraId="07802253" w14:textId="174B659A" w:rsidR="00104B25" w:rsidRDefault="00104B25" w:rsidP="00E16572">
      <w:pPr>
        <w:ind w:firstLine="0"/>
      </w:pPr>
      <w:r>
        <w:rPr>
          <w:noProof/>
        </w:rPr>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5364E962" w:rsidR="00FD62B7" w:rsidRDefault="00FD62B7" w:rsidP="001B38B1">
      <w:r>
        <w:lastRenderedPageBreak/>
        <w:t xml:space="preserve">The </w:t>
      </w:r>
      <w:proofErr w:type="spellStart"/>
      <w:r>
        <w:t>OpenPose</w:t>
      </w:r>
      <w:proofErr w:type="spellEnd"/>
      <w:r>
        <w:t xml:space="preserve"> framework offers a foundational capability to extract skeletal positions from a 2-D frame. </w:t>
      </w:r>
      <w:commentRangeStart w:id="328"/>
      <w:r>
        <w:t>This constructive design research project extended core features to support monitoring human activity movements across multiple subsequent images</w:t>
      </w:r>
      <w:commentRangeEnd w:id="328"/>
      <w:r w:rsidR="00E22B14">
        <w:rPr>
          <w:rStyle w:val="CommentReference"/>
          <w:rFonts w:eastAsia="Times New Roman" w:cs="Arial"/>
          <w:szCs w:val="20"/>
        </w:rPr>
        <w:commentReference w:id="328"/>
      </w:r>
      <w:r>
        <w:t xml:space="preserve">. It can classify those sequences into coarse behavioral categories, not necessarily the seven hundred labels. For instance, </w:t>
      </w:r>
      <w:r w:rsidRPr="00B21582">
        <w:rPr>
          <w:i/>
          <w:iCs/>
        </w:rPr>
        <w:t>playing cello</w:t>
      </w:r>
      <w:r>
        <w:t xml:space="preserve"> and </w:t>
      </w:r>
      <w:r w:rsidRPr="00B21582">
        <w:rPr>
          <w:i/>
          <w:iCs/>
        </w:rPr>
        <w:t>playing clarinet</w:t>
      </w:r>
      <w:r>
        <w:t xml:space="preserve"> are distinct labels. However, the actor is typically sitting in a chair and only moving their hands slightly. Likewise, the movement similarity score for </w:t>
      </w:r>
      <w:commentRangeStart w:id="329"/>
      <w:commentRangeStart w:id="330"/>
      <w:commentRangeStart w:id="331"/>
      <w:r w:rsidRPr="00B21582">
        <w:rPr>
          <w:i/>
          <w:iCs/>
        </w:rPr>
        <w:t>eating donuts</w:t>
      </w:r>
      <w:r>
        <w:t xml:space="preserve"> and </w:t>
      </w:r>
      <w:r w:rsidRPr="00B21582">
        <w:rPr>
          <w:i/>
          <w:iCs/>
        </w:rPr>
        <w:t>playing the flute</w:t>
      </w:r>
      <w:r>
        <w:t xml:space="preserve"> </w:t>
      </w:r>
      <w:commentRangeEnd w:id="329"/>
      <w:r w:rsidR="00E22B14">
        <w:rPr>
          <w:rStyle w:val="CommentReference"/>
          <w:rFonts w:eastAsia="Times New Roman" w:cs="Arial"/>
          <w:szCs w:val="20"/>
        </w:rPr>
        <w:commentReference w:id="329"/>
      </w:r>
      <w:commentRangeEnd w:id="330"/>
      <w:r w:rsidR="003F00CE">
        <w:rPr>
          <w:rStyle w:val="CommentReference"/>
          <w:rFonts w:eastAsia="Times New Roman" w:cs="Arial"/>
          <w:szCs w:val="20"/>
        </w:rPr>
        <w:commentReference w:id="330"/>
      </w:r>
      <w:commentRangeEnd w:id="331"/>
      <w:r w:rsidR="00801CD9">
        <w:rPr>
          <w:rStyle w:val="CommentReference"/>
          <w:rFonts w:eastAsia="Times New Roman" w:cs="Arial"/>
          <w:szCs w:val="20"/>
        </w:rPr>
        <w:commentReference w:id="331"/>
      </w:r>
      <w:r>
        <w:t>was too close to distinguish for many videos.</w:t>
      </w:r>
    </w:p>
    <w:p w14:paraId="615A42F8" w14:textId="35800F26" w:rsidR="00BC12DE" w:rsidRDefault="00BC12DE" w:rsidP="00BC12DE">
      <w:pPr>
        <w:pStyle w:val="Caption"/>
        <w:ind w:firstLine="0"/>
        <w:rPr>
          <w:i/>
          <w:iCs w:val="0"/>
        </w:rPr>
      </w:pPr>
      <w:bookmarkStart w:id="332" w:name="_Toc128255061"/>
      <w:bookmarkStart w:id="333" w:name="_Toc128302247"/>
      <w:r w:rsidRPr="00B21582">
        <w:rPr>
          <w:b/>
          <w:bCs/>
        </w:rPr>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332"/>
      <w:bookmarkEnd w:id="333"/>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2"/>
                    <a:stretch>
                      <a:fillRect/>
                    </a:stretch>
                  </pic:blipFill>
                  <pic:spPr>
                    <a:xfrm>
                      <a:off x="0" y="0"/>
                      <a:ext cx="5943600" cy="3520440"/>
                    </a:xfrm>
                    <a:prstGeom prst="rect">
                      <a:avLst/>
                    </a:prstGeom>
                  </pic:spPr>
                </pic:pic>
              </a:graphicData>
            </a:graphic>
          </wp:inline>
        </w:drawing>
      </w:r>
    </w:p>
    <w:p w14:paraId="09A53591" w14:textId="5502D3AC"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proofErr w:type="gramStart"/>
      <w:r w:rsidR="003F00CE">
        <w:t>low-</w:t>
      </w:r>
      <w:r w:rsidR="00F948E5">
        <w:t>confidence</w:t>
      </w:r>
      <w:proofErr w:type="gramEnd"/>
      <w:r>
        <w:t xml:space="preserve"> 25x3 position matrix. Carnegie Mellon’s team has addressed this </w:t>
      </w:r>
      <w:r>
        <w:lastRenderedPageBreak/>
        <w:t>situation with two purpose-built models for faces and hands</w:t>
      </w:r>
      <w:r w:rsidR="003F00CE">
        <w:t xml:space="preserve"> (Hidalgo et al., 2019)</w:t>
      </w:r>
      <w:r>
        <w:t xml:space="preserve">.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w:t>
      </w:r>
      <w:proofErr w:type="spellStart"/>
      <w:r>
        <w:t>OpenPose</w:t>
      </w:r>
      <w:proofErr w:type="spellEnd"/>
      <w:r>
        <w:t xml:space="preserve"> framework to predict phantom limbs.</w:t>
      </w:r>
    </w:p>
    <w:p w14:paraId="69BD9138" w14:textId="687F5C87" w:rsidR="00A4437A" w:rsidRDefault="00A4437A" w:rsidP="00A4437A">
      <w:pPr>
        <w:pStyle w:val="Caption"/>
        <w:ind w:firstLine="0"/>
        <w:rPr>
          <w:i/>
          <w:iCs w:val="0"/>
        </w:rPr>
      </w:pPr>
      <w:bookmarkStart w:id="334" w:name="_Toc128255062"/>
      <w:bookmarkStart w:id="335" w:name="_Toc128302248"/>
      <w:r w:rsidRPr="00B21582">
        <w:rPr>
          <w:b/>
          <w:bCs/>
        </w:rPr>
        <w:t xml:space="preserve">Figure </w:t>
      </w:r>
      <w:r w:rsidR="003F00CE">
        <w:rPr>
          <w:b/>
          <w:bCs/>
        </w:rPr>
        <w:t>36</w:t>
      </w:r>
      <w:r>
        <w:rPr>
          <w:b/>
          <w:bCs/>
          <w:i/>
          <w:iCs w:val="0"/>
        </w:rPr>
        <w:br/>
      </w:r>
      <w:r w:rsidRPr="00B21582">
        <w:rPr>
          <w:i/>
          <w:iCs w:val="0"/>
        </w:rPr>
        <w:t>Playing</w:t>
      </w:r>
      <w:r>
        <w:rPr>
          <w:i/>
          <w:iCs w:val="0"/>
        </w:rPr>
        <w:t xml:space="preserve"> hand-clapping games</w:t>
      </w:r>
      <w:bookmarkEnd w:id="334"/>
      <w:bookmarkEnd w:id="335"/>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232785"/>
                    </a:xfrm>
                    <a:prstGeom prst="rect">
                      <a:avLst/>
                    </a:prstGeom>
                  </pic:spPr>
                </pic:pic>
              </a:graphicData>
            </a:graphic>
          </wp:inline>
        </w:drawing>
      </w:r>
    </w:p>
    <w:p w14:paraId="7B4BDEC6" w14:textId="5A946A57" w:rsidR="00FD62B7" w:rsidRDefault="00FD62B7" w:rsidP="001B38B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xml:space="preserve">). The research project increased accuracy by adding object detection </w:t>
      </w:r>
      <w:commentRangeStart w:id="336"/>
      <w:r>
        <w:t>metadata to the frames</w:t>
      </w:r>
      <w:commentRangeEnd w:id="336"/>
      <w:r w:rsidR="00E22B14">
        <w:rPr>
          <w:rStyle w:val="CommentReference"/>
          <w:rFonts w:eastAsia="Times New Roman" w:cs="Arial"/>
          <w:szCs w:val="20"/>
        </w:rPr>
        <w:commentReference w:id="336"/>
      </w:r>
      <w:r>
        <w:t xml:space="preserve">. 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w:t>
      </w:r>
      <w:r>
        <w:lastRenderedPageBreak/>
        <w:t>instance, if the cello were near the camera, its bounding box would saturate the frame and trigger the collision logic.</w:t>
      </w:r>
    </w:p>
    <w:p w14:paraId="1FA82C50" w14:textId="6D78B553" w:rsidR="00A4437A" w:rsidRDefault="00A4437A" w:rsidP="00A4437A">
      <w:pPr>
        <w:pStyle w:val="Caption"/>
        <w:ind w:firstLine="0"/>
        <w:rPr>
          <w:i/>
          <w:iCs w:val="0"/>
        </w:rPr>
      </w:pPr>
      <w:bookmarkStart w:id="337" w:name="_Toc128255063"/>
      <w:bookmarkStart w:id="338" w:name="_Toc128302249"/>
      <w:r w:rsidRPr="00462221">
        <w:rPr>
          <w:b/>
          <w:bCs/>
        </w:rPr>
        <w:t xml:space="preserve">Figure </w:t>
      </w:r>
      <w:r w:rsidR="003F00CE">
        <w:rPr>
          <w:b/>
          <w:bCs/>
        </w:rPr>
        <w:t>37</w:t>
      </w:r>
      <w:r>
        <w:rPr>
          <w:b/>
          <w:bCs/>
        </w:rPr>
        <w:br/>
      </w:r>
      <w:r>
        <w:rPr>
          <w:i/>
          <w:iCs w:val="0"/>
        </w:rPr>
        <w:t>Cello with l</w:t>
      </w:r>
      <w:r w:rsidRPr="00462221">
        <w:rPr>
          <w:i/>
          <w:iCs w:val="0"/>
        </w:rPr>
        <w:t>abel annotations</w:t>
      </w:r>
      <w:bookmarkEnd w:id="337"/>
      <w:bookmarkEnd w:id="338"/>
    </w:p>
    <w:p w14:paraId="41F7A6C2" w14:textId="27318A70" w:rsidR="00A4437A" w:rsidRPr="00FD62B7" w:rsidRDefault="00DE5599" w:rsidP="00B21582">
      <w:pPr>
        <w:ind w:firstLine="0"/>
      </w:pPr>
      <w:r w:rsidRPr="00DE5599">
        <w:rPr>
          <w:noProof/>
        </w:rPr>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B21582" w:rsidRDefault="009B2C56" w:rsidP="001B38B1">
      <w:r>
        <w:lastRenderedPageBreak/>
        <w:t xml:space="preserve">The Amazon ECS cluster processed 4.2 million seconds of video during the experiment using </w:t>
      </w:r>
      <w:r w:rsidRPr="009B2C56">
        <w:t>6</w:t>
      </w:r>
      <w:r>
        <w:t xml:space="preserve">.7 million </w:t>
      </w:r>
      <w:proofErr w:type="gramStart"/>
      <w:r>
        <w:t>compute</w:t>
      </w:r>
      <w:proofErr w:type="gramEnd"/>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proofErr w:type="gramStart"/>
      <w:r>
        <w:t>compute</w:t>
      </w:r>
      <w:proofErr w:type="gramEnd"/>
      <w:r>
        <w:t xml:space="preserv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339" w:name="_Toc131970517"/>
      <w:r>
        <w:t>Evaluation of the Findings</w:t>
      </w:r>
      <w:bookmarkEnd w:id="339"/>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6D8C0B1B" w:rsidR="00BC12DE" w:rsidRDefault="00BC12DE" w:rsidP="009B2C56">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lastRenderedPageBreak/>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32)</w:t>
      </w:r>
      <w:r w:rsidR="00A4437A">
        <w:t xml:space="preserve">. Actors transitioning between distinct actions are surprisingly common within the dataset. </w:t>
      </w:r>
    </w:p>
    <w:p w14:paraId="6644BCC6" w14:textId="3092FB21" w:rsidR="00BC12DE" w:rsidRDefault="00BC12DE" w:rsidP="00B21582">
      <w:pPr>
        <w:pStyle w:val="Caption"/>
        <w:ind w:firstLine="0"/>
        <w:rPr>
          <w:i/>
          <w:iCs w:val="0"/>
        </w:rPr>
      </w:pPr>
      <w:bookmarkStart w:id="340" w:name="_Toc128255064"/>
      <w:bookmarkStart w:id="341"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proofErr w:type="spellStart"/>
      <w:r w:rsidRPr="00BC12DE">
        <w:rPr>
          <w:i/>
          <w:iCs w:val="0"/>
        </w:rPr>
        <w:t>zVlBFLFkUNk</w:t>
      </w:r>
      <w:proofErr w:type="spellEnd"/>
      <w:r w:rsidRPr="00BC12DE">
        <w:rPr>
          <w:i/>
          <w:iCs w:val="0"/>
        </w:rPr>
        <w:t>)</w:t>
      </w:r>
      <w:bookmarkEnd w:id="340"/>
      <w:bookmarkEnd w:id="341"/>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303780"/>
                    </a:xfrm>
                    <a:prstGeom prst="rect">
                      <a:avLst/>
                    </a:prstGeom>
                  </pic:spPr>
                </pic:pic>
              </a:graphicData>
            </a:graphic>
          </wp:inline>
        </w:drawing>
      </w:r>
    </w:p>
    <w:p w14:paraId="42092146" w14:textId="76EA67BD" w:rsidR="00BB265F" w:rsidRDefault="00BB265F" w:rsidP="00BB265F">
      <w:pPr>
        <w:pStyle w:val="Caption"/>
        <w:ind w:firstLine="0"/>
        <w:rPr>
          <w:i/>
          <w:iCs w:val="0"/>
        </w:rPr>
      </w:pPr>
      <w:r w:rsidRPr="00722C2E">
        <w:rPr>
          <w:b/>
          <w:bCs/>
        </w:rPr>
        <w:t xml:space="preserve">Figure </w:t>
      </w:r>
      <w:r w:rsidR="003F00CE">
        <w:rPr>
          <w:b/>
          <w:bCs/>
        </w:rPr>
        <w:t>39</w:t>
      </w:r>
      <w:r>
        <w:rPr>
          <w:i/>
          <w:iCs w:val="0"/>
        </w:rPr>
        <w:br/>
        <w:t xml:space="preserve">Javelin Throwing Action (Video: </w:t>
      </w:r>
      <w:proofErr w:type="spellStart"/>
      <w:r>
        <w:rPr>
          <w:i/>
          <w:iCs w:val="0"/>
        </w:rPr>
        <w:t>zVlBFLFkUNk</w:t>
      </w:r>
      <w:proofErr w:type="spellEnd"/>
      <w:r>
        <w:rPr>
          <w:i/>
          <w:iCs w:val="0"/>
        </w:rPr>
        <w:t>)</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308860"/>
                    </a:xfrm>
                    <a:prstGeom prst="rect">
                      <a:avLst/>
                    </a:prstGeom>
                  </pic:spPr>
                </pic:pic>
              </a:graphicData>
            </a:graphic>
          </wp:inline>
        </w:drawing>
      </w:r>
    </w:p>
    <w:p w14:paraId="62EF86B7" w14:textId="199AAE5B" w:rsidR="004C15C9" w:rsidRDefault="004C15C9" w:rsidP="00DF58F5">
      <w:r>
        <w:lastRenderedPageBreak/>
        <w:t xml:space="preserve">This activity logically makes sense as people set up, perform, and conclude action sequences. It also suggests that several actions are classifiable through composite action classification models. </w:t>
      </w:r>
      <w:proofErr w:type="spellStart"/>
      <w:r>
        <w:t>Amerineni</w:t>
      </w:r>
      <w:proofErr w:type="spellEnd"/>
      <w:r>
        <w:t xml:space="preserve"> et al. (2021) recommended a similar mechanism that utilizes seven classification models to score 18 punches and 24 kicks. While this approach </w:t>
      </w:r>
      <w:r w:rsidR="003F00CE">
        <w:t>is intuitive</w:t>
      </w:r>
      <w:r>
        <w: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bookmarkStart w:id="342" w:name="_Toc131970518"/>
      <w:r>
        <w:t>Summary</w:t>
      </w:r>
      <w:bookmarkEnd w:id="342"/>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77777777" w:rsidR="00A4437A" w:rsidRDefault="00A4437A" w:rsidP="00A4437A">
      <w:r>
        <w:t xml:space="preserve">Realizing this outcome is possible through a hierarchical action space with root behaviors like seating, standing, and running. Object detection and </w:t>
      </w:r>
      <w:commentRangeStart w:id="343"/>
      <w:r>
        <w:t xml:space="preserve">image annotation </w:t>
      </w:r>
      <w:commentRangeEnd w:id="343"/>
      <w:r w:rsidR="004C15C9">
        <w:rPr>
          <w:rStyle w:val="CommentReference"/>
          <w:rFonts w:eastAsia="Times New Roman" w:cs="Arial"/>
          <w:szCs w:val="20"/>
        </w:rPr>
        <w:commentReference w:id="343"/>
      </w:r>
      <w:r>
        <w:t xml:space="preserve">can provide sufficient information to derive child activities like playing soccer versus basketball. The taxonomy could derive and expand to an arbitrary depth through additional levels of annotations. For instance, </w:t>
      </w:r>
      <w:commentRangeStart w:id="344"/>
      <w:r>
        <w:t xml:space="preserve">playing professional soccer versus children’s soccer depends on the players’ age and venue. </w:t>
      </w:r>
      <w:commentRangeEnd w:id="344"/>
      <w:r w:rsidR="004C15C9">
        <w:rPr>
          <w:rStyle w:val="CommentReference"/>
          <w:rFonts w:eastAsia="Times New Roman" w:cs="Arial"/>
          <w:szCs w:val="20"/>
        </w:rPr>
        <w:commentReference w:id="344"/>
      </w:r>
      <w:r>
        <w:t>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08B6DF52" w:rsidR="006C7178" w:rsidRPr="00B21582" w:rsidRDefault="00A4437A" w:rsidP="00B21582">
      <w:pPr>
        <w:rPr>
          <w:i/>
          <w:iCs/>
        </w:rPr>
      </w:pPr>
      <w:r>
        <w:lastRenderedPageBreak/>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w:t>
      </w:r>
      <w:proofErr w:type="spellStart"/>
      <w:r w:rsidR="00B25108">
        <w:t>apriori</w:t>
      </w:r>
      <w:proofErr w:type="spellEnd"/>
      <w:r w:rsidR="00B25108">
        <w:t xml:space="preserve"> algorithms. Let’s examine the future </w:t>
      </w:r>
      <w:proofErr w:type="gramStart"/>
      <w:r w:rsidR="00B25108">
        <w:t>implication</w:t>
      </w:r>
      <w:proofErr w:type="gramEnd"/>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345" w:name="_Toc131970519"/>
      <w:commentRangeStart w:id="346"/>
      <w:commentRangeStart w:id="347"/>
      <w:r>
        <w:lastRenderedPageBreak/>
        <w:t>Chapter 5: Implications, Recommendations, and Conclusions</w:t>
      </w:r>
      <w:commentRangeEnd w:id="346"/>
      <w:r w:rsidR="004C15C9">
        <w:rPr>
          <w:rStyle w:val="CommentReference"/>
          <w:b w:val="0"/>
          <w:bCs w:val="0"/>
          <w:szCs w:val="20"/>
        </w:rPr>
        <w:commentReference w:id="346"/>
      </w:r>
      <w:bookmarkEnd w:id="345"/>
      <w:commentRangeEnd w:id="347"/>
      <w:r w:rsidR="00A96DFD">
        <w:rPr>
          <w:rStyle w:val="CommentReference"/>
          <w:b w:val="0"/>
          <w:bCs w:val="0"/>
          <w:szCs w:val="20"/>
        </w:rPr>
        <w:commentReference w:id="347"/>
      </w:r>
    </w:p>
    <w:p w14:paraId="76550301" w14:textId="0AF58449" w:rsidR="008D2AD7" w:rsidRDefault="008D2AD7" w:rsidP="008D2AD7">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w:t>
      </w:r>
      <w:proofErr w:type="gramStart"/>
      <w:r w:rsidR="005E187E">
        <w:t>designed to</w:t>
      </w:r>
      <w:proofErr w:type="gramEnd"/>
      <w:r w:rsidR="005E187E">
        <w:t xml:space="preserve"> </w:t>
      </w:r>
      <w:proofErr w:type="spellStart"/>
      <w:r>
        <w:t>to</w:t>
      </w:r>
      <w:proofErr w:type="spellEnd"/>
      <w:r>
        <w:t xml:space="preserve">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348"/>
      <w:r>
        <w:t xml:space="preserve">this text examines </w:t>
      </w:r>
      <w:commentRangeEnd w:id="348"/>
      <w:r w:rsidR="005E187E">
        <w:rPr>
          <w:rStyle w:val="CommentReference"/>
          <w:rFonts w:eastAsia="Times New Roman" w:cs="Arial"/>
          <w:szCs w:val="20"/>
        </w:rPr>
        <w:commentReference w:id="348"/>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349" w:name="_Toc51929242"/>
      <w:bookmarkStart w:id="350" w:name="_Toc131970520"/>
      <w:r>
        <w:t>Implications</w:t>
      </w:r>
      <w:bookmarkEnd w:id="349"/>
      <w:bookmarkEnd w:id="350"/>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351"/>
      <w:r w:rsidR="005B6535">
        <w:t xml:space="preserve">was achievable </w:t>
      </w:r>
      <w:commentRangeEnd w:id="351"/>
      <w:r w:rsidR="00E82EA6">
        <w:rPr>
          <w:rStyle w:val="CommentReference"/>
          <w:rFonts w:eastAsia="Times New Roman" w:cs="Arial"/>
          <w:szCs w:val="20"/>
        </w:rPr>
        <w:commentReference w:id="351"/>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352"/>
      <w:r w:rsidR="0021614C">
        <w:t xml:space="preserve">Bell, </w:t>
      </w:r>
      <w:proofErr w:type="spellStart"/>
      <w:r w:rsidR="0021614C">
        <w:t>Koren</w:t>
      </w:r>
      <w:proofErr w:type="spellEnd"/>
      <w:r w:rsidR="0021614C">
        <w:t xml:space="preserve">, and </w:t>
      </w:r>
      <w:proofErr w:type="spellStart"/>
      <w:r w:rsidR="0021614C">
        <w:t>Volinsky’s</w:t>
      </w:r>
      <w:proofErr w:type="spellEnd"/>
      <w:r w:rsidR="0021614C">
        <w:t xml:space="preserve"> </w:t>
      </w:r>
      <w:commentRangeEnd w:id="352"/>
      <w:r w:rsidR="00E82EA6">
        <w:rPr>
          <w:rStyle w:val="CommentReference"/>
          <w:rFonts w:eastAsia="Times New Roman" w:cs="Arial"/>
          <w:szCs w:val="20"/>
        </w:rPr>
        <w:commentReference w:id="352"/>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 xml:space="preserve">One of the core strengths of ensemble algorithms is the ability to mature the various signal </w:t>
      </w:r>
      <w:proofErr w:type="gramStart"/>
      <w:r>
        <w:t>predictor</w:t>
      </w:r>
      <w:proofErr w:type="gramEnd"/>
      <w:r>
        <w:t xml:space="preserve">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proofErr w:type="spellStart"/>
      <w:r w:rsidR="009F63B9">
        <w:t>Preactions</w:t>
      </w:r>
      <w:proofErr w:type="spellEnd"/>
      <w:r w:rsidR="009F63B9">
        <w:t xml:space="preserve">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353"/>
      <w:r>
        <w:rPr>
          <w:i/>
          <w:iCs/>
        </w:rPr>
        <w:t xml:space="preserve">efficiency </w:t>
      </w:r>
      <w:commentRangeEnd w:id="353"/>
      <w:r w:rsidR="00E82EA6">
        <w:rPr>
          <w:rStyle w:val="CommentReference"/>
          <w:rFonts w:eastAsia="Times New Roman" w:cs="Arial"/>
          <w:szCs w:val="20"/>
        </w:rPr>
        <w:commentReference w:id="353"/>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354" w:name="_Toc128255065"/>
      <w:bookmarkStart w:id="355"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354"/>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355"/>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356"/>
      <w:r w:rsidR="0033517C">
        <w:t>32 &amp; 33</w:t>
      </w:r>
      <w:commentRangeEnd w:id="356"/>
      <w:r w:rsidR="00E82EA6">
        <w:rPr>
          <w:rStyle w:val="CommentReference"/>
          <w:rFonts w:eastAsia="Times New Roman" w:cs="Arial"/>
          <w:szCs w:val="20"/>
        </w:rPr>
        <w:commentReference w:id="356"/>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357" w:name="_Toc128255066"/>
      <w:bookmarkStart w:id="358"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357"/>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358"/>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68"/>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359" w:name="_Toc222132559"/>
      <w:bookmarkStart w:id="360" w:name="_Toc251424093"/>
      <w:bookmarkStart w:id="361" w:name="_Toc464831679"/>
      <w:bookmarkStart w:id="362" w:name="_Toc465328411"/>
      <w:bookmarkStart w:id="363" w:name="_Toc51929243"/>
      <w:bookmarkStart w:id="364" w:name="_Toc131970521"/>
      <w:r>
        <w:t>Recommendations</w:t>
      </w:r>
      <w:bookmarkEnd w:id="359"/>
      <w:bookmarkEnd w:id="360"/>
      <w:r>
        <w:t xml:space="preserve"> for </w:t>
      </w:r>
      <w:bookmarkEnd w:id="361"/>
      <w:bookmarkEnd w:id="362"/>
      <w:r>
        <w:t>Practice</w:t>
      </w:r>
      <w:bookmarkEnd w:id="363"/>
      <w:bookmarkEnd w:id="364"/>
    </w:p>
    <w:p w14:paraId="1A1A24D1" w14:textId="40305E51" w:rsidR="005D1C4A" w:rsidRPr="005D1C4A" w:rsidRDefault="005D1C4A" w:rsidP="00B21582">
      <w:commentRangeStart w:id="365"/>
      <w:r>
        <w:t>This dissertation examines human activity recognition within indoor settings for elderly and special needs care.</w:t>
      </w:r>
      <w:commentRangeEnd w:id="365"/>
      <w:r w:rsidR="004C15C9">
        <w:rPr>
          <w:rStyle w:val="CommentReference"/>
          <w:rFonts w:eastAsia="Times New Roman" w:cs="Arial"/>
          <w:szCs w:val="20"/>
        </w:rPr>
        <w:commentReference w:id="365"/>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366"/>
      <w:r>
        <w:t>tracking the defendant's actions and producing a secure log of behaviors is possible</w:t>
      </w:r>
      <w:commentRangeEnd w:id="366"/>
      <w:r w:rsidR="00082EF8">
        <w:rPr>
          <w:rStyle w:val="CommentReference"/>
          <w:rFonts w:eastAsia="Times New Roman" w:cs="Arial"/>
          <w:szCs w:val="20"/>
        </w:rPr>
        <w:commentReference w:id="366"/>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367" w:name="_Toc464831680"/>
      <w:bookmarkStart w:id="368" w:name="_Toc465328412"/>
      <w:bookmarkStart w:id="369" w:name="_Toc51929244"/>
      <w:bookmarkStart w:id="370" w:name="_Toc131970522"/>
      <w:r>
        <w:t>Recommendations for Future Research</w:t>
      </w:r>
      <w:bookmarkEnd w:id="367"/>
      <w:bookmarkEnd w:id="368"/>
      <w:bookmarkEnd w:id="369"/>
      <w:bookmarkEnd w:id="370"/>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 xml:space="preserve">The </w:t>
      </w:r>
      <w:proofErr w:type="spellStart"/>
      <w:r>
        <w:t>OpenPose</w:t>
      </w:r>
      <w:proofErr w:type="spellEnd"/>
      <w:r>
        <w:t xml:space="preserv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371"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452370"/>
                    </a:xfrm>
                    <a:prstGeom prst="rect">
                      <a:avLst/>
                    </a:prstGeom>
                  </pic:spPr>
                </pic:pic>
              </a:graphicData>
            </a:graphic>
          </wp:inline>
        </w:drawing>
      </w:r>
      <w:bookmarkEnd w:id="371"/>
    </w:p>
    <w:p w14:paraId="163F550E" w14:textId="77777777" w:rsidR="006514D0" w:rsidRDefault="006514D0" w:rsidP="00B21582">
      <w:pPr>
        <w:pStyle w:val="Heading2"/>
        <w:ind w:firstLine="0"/>
      </w:pPr>
      <w:bookmarkStart w:id="372" w:name="_Toc222132560"/>
      <w:bookmarkStart w:id="373" w:name="_Toc251424094"/>
      <w:bookmarkStart w:id="374" w:name="_Toc464831681"/>
      <w:bookmarkStart w:id="375" w:name="_Toc465328413"/>
      <w:bookmarkStart w:id="376" w:name="_Toc51929245"/>
      <w:bookmarkStart w:id="377" w:name="_Toc131970523"/>
      <w:r>
        <w:lastRenderedPageBreak/>
        <w:t>Conclusions</w:t>
      </w:r>
      <w:bookmarkEnd w:id="372"/>
      <w:bookmarkEnd w:id="373"/>
      <w:bookmarkEnd w:id="374"/>
      <w:bookmarkEnd w:id="375"/>
      <w:bookmarkEnd w:id="376"/>
      <w:bookmarkEnd w:id="377"/>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w:t>
      </w:r>
      <w:proofErr w:type="gramStart"/>
      <w:r>
        <w:t>provision</w:t>
      </w:r>
      <w:proofErr w:type="gramEnd"/>
      <w:r>
        <w:t xml:space="preserve">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commentRangeStart w:id="378"/>
      <w:r>
        <w:lastRenderedPageBreak/>
        <w:t>This study defined success criteria regarding the effectiveness (R1) and efficiency (R2) of identifying human behaviors for medical facilities</w:t>
      </w:r>
      <w:commentRangeEnd w:id="378"/>
      <w:r w:rsidR="00082EF8">
        <w:rPr>
          <w:rStyle w:val="CommentReference"/>
          <w:rFonts w:eastAsia="Times New Roman" w:cs="Arial"/>
          <w:szCs w:val="20"/>
        </w:rPr>
        <w:commentReference w:id="378"/>
      </w:r>
      <w:r>
        <w:t xml:space="preserve">.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379"/>
      <w:r>
        <w:t>constructs</w:t>
      </w:r>
      <w:commentRangeEnd w:id="379"/>
      <w:r w:rsidR="00082EF8">
        <w:rPr>
          <w:rStyle w:val="CommentReference"/>
          <w:rFonts w:eastAsia="Times New Roman" w:cs="Arial"/>
          <w:szCs w:val="20"/>
        </w:rPr>
        <w:commentReference w:id="379"/>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380" w:name="_Toc131970524"/>
      <w:commentRangeStart w:id="381"/>
      <w:commentRangeStart w:id="382"/>
      <w:commentRangeStart w:id="383"/>
      <w:commentRangeStart w:id="384"/>
      <w:r>
        <w:lastRenderedPageBreak/>
        <w:t>Appendix</w:t>
      </w:r>
      <w:r w:rsidR="009A114F">
        <w:t xml:space="preserve">: </w:t>
      </w:r>
      <w:r w:rsidR="008555BA">
        <w:t>Categories</w:t>
      </w:r>
      <w:commentRangeEnd w:id="381"/>
      <w:r w:rsidR="009A114F">
        <w:rPr>
          <w:rStyle w:val="CommentReference"/>
          <w:b w:val="0"/>
          <w:bCs w:val="0"/>
          <w:szCs w:val="20"/>
        </w:rPr>
        <w:commentReference w:id="381"/>
      </w:r>
      <w:commentRangeEnd w:id="382"/>
      <w:r w:rsidR="009A114F">
        <w:rPr>
          <w:rStyle w:val="CommentReference"/>
          <w:b w:val="0"/>
          <w:bCs w:val="0"/>
          <w:szCs w:val="20"/>
        </w:rPr>
        <w:commentReference w:id="382"/>
      </w:r>
      <w:commentRangeEnd w:id="383"/>
      <w:r w:rsidR="009A114F">
        <w:rPr>
          <w:rStyle w:val="CommentReference"/>
          <w:b w:val="0"/>
          <w:bCs w:val="0"/>
          <w:szCs w:val="20"/>
        </w:rPr>
        <w:commentReference w:id="383"/>
      </w:r>
      <w:bookmarkEnd w:id="380"/>
      <w:commentRangeEnd w:id="384"/>
      <w:r w:rsidR="00082EF8">
        <w:rPr>
          <w:rStyle w:val="CommentReference"/>
          <w:b w:val="0"/>
          <w:bCs w:val="0"/>
          <w:szCs w:val="20"/>
        </w:rPr>
        <w:commentReference w:id="384"/>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blowdrying</w:t>
            </w:r>
            <w:proofErr w:type="spellEnd"/>
            <w:r w:rsidRPr="00E16572">
              <w:rPr>
                <w:rFonts w:ascii="Calibri" w:eastAsia="Times New Roman" w:hAnsi="Calibri" w:cs="Calibri"/>
                <w:color w:val="000000"/>
                <w:sz w:val="22"/>
              </w:rPr>
              <w:t xml:space="preserve">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building </w:t>
            </w:r>
            <w:proofErr w:type="spellStart"/>
            <w:r w:rsidRPr="00E16572">
              <w:rPr>
                <w:rFonts w:ascii="Calibri" w:eastAsia="Times New Roman" w:hAnsi="Calibri" w:cs="Calibri"/>
                <w:color w:val="000000"/>
                <w:sz w:val="22"/>
              </w:rPr>
              <w:t>lego</w:t>
            </w:r>
            <w:proofErr w:type="spellEnd"/>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charleston</w:t>
            </w:r>
            <w:proofErr w:type="spellEnd"/>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gangnam</w:t>
            </w:r>
            <w:proofErr w:type="spellEnd"/>
            <w:r w:rsidRPr="00E16572">
              <w:rPr>
                <w:rFonts w:ascii="Calibri" w:eastAsia="Times New Roman" w:hAnsi="Calibri" w:cs="Calibri"/>
                <w:color w:val="000000"/>
                <w:sz w:val="22"/>
              </w:rPr>
              <w:t xml:space="preserve">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ecorating the </w:t>
            </w:r>
            <w:proofErr w:type="spellStart"/>
            <w:r w:rsidRPr="00E16572">
              <w:rPr>
                <w:rFonts w:ascii="Calibri" w:eastAsia="Times New Roman" w:hAnsi="Calibri" w:cs="Calibri"/>
                <w:color w:val="000000"/>
                <w:sz w:val="22"/>
              </w:rPr>
              <w:t>christmas</w:t>
            </w:r>
            <w:proofErr w:type="spellEnd"/>
            <w:r w:rsidRPr="00E16572">
              <w:rPr>
                <w:rFonts w:ascii="Calibri" w:eastAsia="Times New Roman" w:hAnsi="Calibri" w:cs="Calibri"/>
                <w:color w:val="000000"/>
                <w:sz w:val="22"/>
              </w:rPr>
              <w:t xml:space="preserve">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hockey </w:t>
            </w:r>
            <w:proofErr w:type="gramStart"/>
            <w:r w:rsidRPr="00E16572">
              <w:rPr>
                <w:rFonts w:ascii="Calibri" w:eastAsia="Times New Roman" w:hAnsi="Calibri" w:cs="Calibri"/>
                <w:color w:val="000000"/>
                <w:sz w:val="22"/>
              </w:rPr>
              <w:t>stop</w:t>
            </w:r>
            <w:proofErr w:type="gramEnd"/>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etskiing</w:t>
            </w:r>
            <w:proofErr w:type="spellEnd"/>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umpstyle</w:t>
            </w:r>
            <w:proofErr w:type="spellEnd"/>
            <w:r w:rsidRPr="00E16572">
              <w:rPr>
                <w:rFonts w:ascii="Calibri" w:eastAsia="Times New Roman" w:hAnsi="Calibri" w:cs="Calibri"/>
                <w:color w:val="000000"/>
                <w:sz w:val="22"/>
              </w:rPr>
              <w:t xml:space="preserv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aking paper </w:t>
            </w:r>
            <w:proofErr w:type="spellStart"/>
            <w:r w:rsidRPr="00E16572">
              <w:rPr>
                <w:rFonts w:ascii="Calibri" w:eastAsia="Times New Roman" w:hAnsi="Calibri" w:cs="Calibri"/>
                <w:color w:val="000000"/>
                <w:sz w:val="22"/>
              </w:rPr>
              <w:t>aeroplanes</w:t>
            </w:r>
            <w:proofErr w:type="spellEnd"/>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ixing </w:t>
            </w:r>
            <w:proofErr w:type="spellStart"/>
            <w:r w:rsidRPr="00E16572">
              <w:rPr>
                <w:rFonts w:ascii="Calibri" w:eastAsia="Times New Roman" w:hAnsi="Calibri" w:cs="Calibri"/>
                <w:color w:val="000000"/>
                <w:sz w:val="22"/>
              </w:rPr>
              <w:t>colours</w:t>
            </w:r>
            <w:proofErr w:type="spellEnd"/>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planing</w:t>
            </w:r>
            <w:proofErr w:type="spellEnd"/>
            <w:r w:rsidRPr="00E16572">
              <w:rPr>
                <w:rFonts w:ascii="Calibri" w:eastAsia="Times New Roman" w:hAnsi="Calibri" w:cs="Calibri"/>
                <w:color w:val="000000"/>
                <w:sz w:val="22"/>
              </w:rPr>
              <w:t xml:space="preserve">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american</w:t>
            </w:r>
            <w:proofErr w:type="spellEnd"/>
            <w:r w:rsidRPr="00E16572">
              <w:rPr>
                <w:rFonts w:ascii="Calibri" w:eastAsia="Times New Roman" w:hAnsi="Calibri" w:cs="Calibri"/>
                <w:color w:val="000000"/>
                <w:sz w:val="22"/>
              </w:rPr>
              <w:t xml:space="preserve">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rubiks</w:t>
            </w:r>
            <w:proofErr w:type="spellEnd"/>
            <w:r w:rsidRPr="00E16572">
              <w:rPr>
                <w:rFonts w:ascii="Calibri" w:eastAsia="Times New Roman" w:hAnsi="Calibri" w:cs="Calibri"/>
                <w:color w:val="000000"/>
                <w:sz w:val="22"/>
              </w:rPr>
              <w:t xml:space="preserve">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itup</w:t>
            </w:r>
            <w:proofErr w:type="spellEnd"/>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kiing </w:t>
            </w:r>
            <w:proofErr w:type="spellStart"/>
            <w:r w:rsidRPr="00E16572">
              <w:rPr>
                <w:rFonts w:ascii="Calibri" w:eastAsia="Times New Roman" w:hAnsi="Calibri" w:cs="Calibri"/>
                <w:color w:val="000000"/>
                <w:sz w:val="22"/>
              </w:rPr>
              <w:t>crosscountry</w:t>
            </w:r>
            <w:proofErr w:type="spellEnd"/>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natch </w:t>
            </w:r>
            <w:proofErr w:type="gramStart"/>
            <w:r w:rsidRPr="00E16572">
              <w:rPr>
                <w:rFonts w:ascii="Calibri" w:eastAsia="Times New Roman" w:hAnsi="Calibri" w:cs="Calibri"/>
                <w:color w:val="000000"/>
                <w:sz w:val="22"/>
              </w:rPr>
              <w:t>weight lifting</w:t>
            </w:r>
            <w:proofErr w:type="gramEnd"/>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nowkiting</w:t>
            </w:r>
            <w:proofErr w:type="spellEnd"/>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ucking </w:t>
            </w:r>
            <w:proofErr w:type="spellStart"/>
            <w:r w:rsidRPr="00E16572">
              <w:rPr>
                <w:rFonts w:ascii="Calibri" w:eastAsia="Times New Roman" w:hAnsi="Calibri" w:cs="Calibri"/>
                <w:color w:val="000000"/>
                <w:sz w:val="22"/>
              </w:rPr>
              <w:t>lolly</w:t>
            </w:r>
            <w:proofErr w:type="spellEnd"/>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wimming </w:t>
            </w:r>
            <w:proofErr w:type="gramStart"/>
            <w:r w:rsidRPr="00E16572">
              <w:rPr>
                <w:rFonts w:ascii="Calibri" w:eastAsia="Times New Roman" w:hAnsi="Calibri" w:cs="Calibri"/>
                <w:color w:val="000000"/>
                <w:sz w:val="22"/>
              </w:rPr>
              <w:t>breast stroke</w:t>
            </w:r>
            <w:proofErr w:type="gramEnd"/>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tying </w:t>
            </w:r>
            <w:proofErr w:type="gramStart"/>
            <w:r w:rsidRPr="00E16572">
              <w:rPr>
                <w:rFonts w:ascii="Calibri" w:eastAsia="Times New Roman" w:hAnsi="Calibri" w:cs="Calibri"/>
                <w:color w:val="000000"/>
                <w:sz w:val="22"/>
              </w:rPr>
              <w:t>shoe laces</w:t>
            </w:r>
            <w:proofErr w:type="gramEnd"/>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using a </w:t>
            </w:r>
            <w:proofErr w:type="gramStart"/>
            <w:r w:rsidRPr="00E16572">
              <w:rPr>
                <w:rFonts w:ascii="Calibri" w:eastAsia="Times New Roman" w:hAnsi="Calibri" w:cs="Calibri"/>
                <w:color w:val="000000"/>
                <w:sz w:val="22"/>
              </w:rPr>
              <w:t>sledge hammer</w:t>
            </w:r>
            <w:proofErr w:type="gramEnd"/>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zumba</w:t>
            </w:r>
            <w:proofErr w:type="spellEnd"/>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385" w:name="_Toc465328388" w:displacedByCustomXml="next"/>
    <w:bookmarkEnd w:id="385" w:displacedByCustomXml="next"/>
    <w:bookmarkStart w:id="386" w:name="_Toc464831651" w:displacedByCustomXml="next"/>
    <w:bookmarkEnd w:id="386"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387" w:name="_Toc131970525"/>
          <w:r w:rsidRPr="00FE3EEF">
            <w:rPr>
              <w:b w:val="0"/>
              <w:bCs w:val="0"/>
            </w:rPr>
            <w:lastRenderedPageBreak/>
            <w:t>References</w:t>
          </w:r>
          <w:bookmarkEnd w:id="387"/>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388" w:name="_Toc231285448" w:displacedByCustomXml="prev"/>
    <w:bookmarkEnd w:id="388"/>
    <w:p w14:paraId="765F17F1" w14:textId="77777777" w:rsidR="00887A22" w:rsidRPr="00887A22" w:rsidRDefault="00887A22" w:rsidP="00DA5CF7"/>
    <w:sectPr w:rsidR="00887A22" w:rsidRPr="00887A22" w:rsidSect="00887A22">
      <w:headerReference w:type="default" r:id="rId70"/>
      <w:footerReference w:type="default" r:id="rId71"/>
      <w:headerReference w:type="first" r:id="rId72"/>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avid Hildebrandt" w:date="2023-04-10T17:30:00Z" w:initials="DH">
    <w:p w14:paraId="63CB0331" w14:textId="77777777" w:rsidR="007408A7" w:rsidRDefault="007408A7" w:rsidP="00843CFE">
      <w:pPr>
        <w:pStyle w:val="CommentText"/>
        <w:ind w:firstLine="0"/>
      </w:pPr>
      <w:r>
        <w:rPr>
          <w:rStyle w:val="CommentReference"/>
        </w:rPr>
        <w:annotationRef/>
      </w:r>
      <w:r>
        <w:t xml:space="preserve">The citation goes outside of the quote, not inside. </w:t>
      </w:r>
    </w:p>
  </w:comment>
  <w:comment w:id="13" w:author="David Hildebrandt" w:date="2023-04-10T18:24:00Z" w:initials="DH">
    <w:p w14:paraId="641B9432" w14:textId="77777777" w:rsidR="00F04240" w:rsidRDefault="00344556" w:rsidP="00EA4E7A">
      <w:pPr>
        <w:pStyle w:val="CommentText"/>
        <w:ind w:firstLine="0"/>
      </w:pPr>
      <w:r>
        <w:rPr>
          <w:rStyle w:val="CommentReference"/>
        </w:rPr>
        <w:annotationRef/>
      </w:r>
      <w:r w:rsidR="00F04240">
        <w:t>Nathan, you need to recast this into the format that we use. Begin with a succinct purpose statement that identifies the study method, design, and overarching goal: “</w:t>
      </w:r>
      <w:r w:rsidR="00F04240">
        <w:rPr>
          <w:highlight w:val="yellow"/>
        </w:rPr>
        <w:t>The purpose of this [identify research methodology] [identify research design] study is to [identify the goal of the dissertation that directly reflects and encompasses the research questions to follow].</w:t>
      </w:r>
      <w:r w:rsidR="00F04240">
        <w:t xml:space="preserve">” Indicate how the study is a logical, explicit research response to the stated problem and the research questions to follow. Continue with a brief but clear step-by-step overview of how the study will be (proposal) or was (manuscript) conducted. Identify the variables/constructs, materials/instrumentation, and analysis. Identify the target population and sample size needed (proposal) or was obtained (manuscript). </w:t>
      </w:r>
    </w:p>
  </w:comment>
  <w:comment w:id="14" w:author="David Hildebrandt" w:date="2023-04-10T18:28:00Z" w:initials="DH">
    <w:p w14:paraId="0C752552" w14:textId="596C7AE4" w:rsidR="00344556" w:rsidRDefault="00344556" w:rsidP="005D3DDD">
      <w:pPr>
        <w:pStyle w:val="CommentText"/>
        <w:ind w:firstLine="0"/>
      </w:pPr>
      <w:r>
        <w:rPr>
          <w:rStyle w:val="CommentReference"/>
        </w:rPr>
        <w:annotationRef/>
      </w:r>
      <w:r>
        <w:t>The purpose of this constructive research design is to study...</w:t>
      </w:r>
    </w:p>
  </w:comment>
  <w:comment w:id="15" w:author="Nate Bachmeier [AWS-SA]" w:date="2023-04-12T20:20:00Z" w:initials="NB[S">
    <w:p w14:paraId="2AE9622A" w14:textId="77777777" w:rsidR="00F04240" w:rsidRDefault="00F04240" w:rsidP="00013CC6">
      <w:pPr>
        <w:pStyle w:val="CommentText"/>
        <w:ind w:firstLine="0"/>
      </w:pPr>
      <w:r>
        <w:rPr>
          <w:rStyle w:val="CommentReference"/>
        </w:rPr>
        <w:annotationRef/>
      </w:r>
      <w:r>
        <w:t>Reverted. Grammarly said that's "wordy"</w:t>
      </w:r>
    </w:p>
  </w:comment>
  <w:comment w:id="38" w:author="David Hildebrandt" w:date="2023-04-10T18:27:00Z" w:initials="DH">
    <w:p w14:paraId="72DAE4DB" w14:textId="03B856AB" w:rsidR="00344556" w:rsidRDefault="00344556" w:rsidP="00AB007C">
      <w:pPr>
        <w:pStyle w:val="CommentText"/>
        <w:ind w:firstLine="0"/>
      </w:pPr>
      <w:r>
        <w:rPr>
          <w:rStyle w:val="CommentReference"/>
        </w:rPr>
        <w:annotationRef/>
      </w:r>
      <w:r>
        <w:t>Enumerate so that the sentence is not vague.</w:t>
      </w:r>
    </w:p>
  </w:comment>
  <w:comment w:id="39" w:author="David Hildebrandt" w:date="2023-04-10T18:29:00Z" w:initials="DH">
    <w:p w14:paraId="7243990B" w14:textId="77777777" w:rsidR="00344556" w:rsidRDefault="00344556" w:rsidP="00B95B2A">
      <w:pPr>
        <w:pStyle w:val="CommentText"/>
        <w:ind w:firstLine="0"/>
      </w:pPr>
      <w:r>
        <w:rPr>
          <w:rStyle w:val="CommentReference"/>
        </w:rPr>
        <w:annotationRef/>
      </w:r>
      <w:r>
        <w:t>Avoid using vague words such as this, it, they, that, those, these, them, things…in your scholarly writing. Be precise and clear when you write.</w:t>
      </w:r>
    </w:p>
  </w:comment>
  <w:comment w:id="41" w:author="David Hildebrandt" w:date="2023-04-10T18:30:00Z" w:initials="DH">
    <w:p w14:paraId="6BF1926E" w14:textId="77777777" w:rsidR="00344556" w:rsidRDefault="00344556">
      <w:pPr>
        <w:pStyle w:val="CommentText"/>
        <w:ind w:firstLine="0"/>
      </w:pPr>
      <w:r>
        <w:rPr>
          <w:rStyle w:val="CommentReference"/>
        </w:rPr>
        <w:annotationRef/>
      </w:r>
      <w:r>
        <w:t>This researcher aims, with this constructive research, to provide…</w:t>
      </w:r>
    </w:p>
    <w:p w14:paraId="2D8B6F76" w14:textId="77777777" w:rsidR="00344556" w:rsidRDefault="00344556">
      <w:pPr>
        <w:pStyle w:val="CommentText"/>
        <w:ind w:firstLine="0"/>
      </w:pPr>
    </w:p>
    <w:p w14:paraId="593FD21D" w14:textId="77777777" w:rsidR="00344556" w:rsidRDefault="00344556">
      <w:pPr>
        <w:pStyle w:val="CommentText"/>
        <w:ind w:firstLine="0"/>
      </w:pPr>
      <w:r>
        <w:t>Avoid anthropomorphisms.  See APA 7 section 4.11 to learn more. Anthropomorphism is defined as giving human characteristics to inanimate objects.</w:t>
      </w:r>
    </w:p>
    <w:p w14:paraId="006C90FC" w14:textId="77777777" w:rsidR="00344556" w:rsidRDefault="00344556">
      <w:pPr>
        <w:pStyle w:val="CommentText"/>
        <w:ind w:firstLine="0"/>
      </w:pPr>
      <w:r>
        <w:t xml:space="preserve">- Incorrect: The research study will investigate…  </w:t>
      </w:r>
    </w:p>
    <w:p w14:paraId="6002BCFB" w14:textId="77777777" w:rsidR="00344556" w:rsidRDefault="00344556">
      <w:pPr>
        <w:pStyle w:val="CommentText"/>
        <w:ind w:firstLine="0"/>
      </w:pPr>
      <w:r>
        <w:t>- Correct: In this research study, I will investigate…</w:t>
      </w:r>
    </w:p>
    <w:p w14:paraId="6418D42E" w14:textId="77777777" w:rsidR="00344556" w:rsidRDefault="00344556">
      <w:pPr>
        <w:pStyle w:val="CommentText"/>
        <w:ind w:firstLine="0"/>
      </w:pPr>
    </w:p>
    <w:p w14:paraId="2790DCB4" w14:textId="77777777" w:rsidR="00344556" w:rsidRDefault="00344556">
      <w:pPr>
        <w:pStyle w:val="CommentText"/>
        <w:ind w:firstLine="0"/>
      </w:pPr>
      <w:r>
        <w:t>Note: Studies should not have human qualities</w:t>
      </w:r>
    </w:p>
    <w:p w14:paraId="7B6F9FC2" w14:textId="77777777" w:rsidR="00344556" w:rsidRDefault="00344556">
      <w:pPr>
        <w:pStyle w:val="CommentText"/>
        <w:ind w:firstLine="0"/>
      </w:pPr>
    </w:p>
    <w:p w14:paraId="65F4AB4E" w14:textId="77777777" w:rsidR="00344556" w:rsidRDefault="00344556" w:rsidP="00EC1651">
      <w:pPr>
        <w:pStyle w:val="CommentText"/>
        <w:ind w:firstLine="0"/>
      </w:pPr>
      <w:r>
        <w:t xml:space="preserve">Please review the entire document for issues of anthropomorphism. </w:t>
      </w:r>
    </w:p>
  </w:comment>
  <w:comment w:id="47" w:author="David Hildebrandt" w:date="2023-04-10T18:31:00Z" w:initials="DH">
    <w:p w14:paraId="3BBC093A" w14:textId="77777777" w:rsidR="00344556" w:rsidRDefault="00344556" w:rsidP="00724F83">
      <w:pPr>
        <w:pStyle w:val="CommentText"/>
        <w:ind w:firstLine="0"/>
      </w:pPr>
      <w:r>
        <w:rPr>
          <w:rStyle w:val="CommentReference"/>
        </w:rPr>
        <w:annotationRef/>
      </w:r>
      <w:r>
        <w:t>Remember, only the researcher can aim. 😊</w:t>
      </w:r>
    </w:p>
  </w:comment>
  <w:comment w:id="57" w:author="David Hildebrandt" w:date="2023-04-10T18:33:00Z" w:initials="DH">
    <w:p w14:paraId="625E52AE" w14:textId="77777777" w:rsidR="0011677D" w:rsidRDefault="0011677D" w:rsidP="0087047C">
      <w:pPr>
        <w:pStyle w:val="CommentText"/>
        <w:ind w:firstLine="0"/>
      </w:pPr>
      <w:r>
        <w:rPr>
          <w:rStyle w:val="CommentReference"/>
        </w:rPr>
        <w:annotationRef/>
      </w:r>
      <w:r>
        <w:t>Follow APA 7 Table 8.1 on the correct way to use an ampersand within a citation in the text of your paper.</w:t>
      </w:r>
    </w:p>
  </w:comment>
  <w:comment w:id="79" w:author="David Hildebrandt" w:date="2023-04-10T18:34:00Z" w:initials="DH">
    <w:p w14:paraId="4D8C3987" w14:textId="77777777" w:rsidR="0011677D" w:rsidRDefault="0011677D" w:rsidP="00BA526A">
      <w:pPr>
        <w:pStyle w:val="CommentText"/>
        <w:ind w:firstLine="0"/>
      </w:pPr>
      <w:r>
        <w:rPr>
          <w:rStyle w:val="CommentReference"/>
        </w:rPr>
        <w:annotationRef/>
      </w:r>
      <w:r>
        <w:t>See APA 7 Table 8.1 on the correct way to cite within the text for first and multiple citations.</w:t>
      </w:r>
    </w:p>
  </w:comment>
  <w:comment w:id="102" w:author="David Hildebrandt" w:date="2023-04-11T09:18:00Z" w:initials="DH">
    <w:p w14:paraId="64BD61A3" w14:textId="77777777" w:rsidR="003B60BE" w:rsidRDefault="003B60BE" w:rsidP="008D4B38">
      <w:pPr>
        <w:pStyle w:val="CommentText"/>
        <w:ind w:firstLine="0"/>
      </w:pPr>
      <w:r>
        <w:rPr>
          <w:rStyle w:val="CommentReference"/>
        </w:rPr>
        <w:annotationRef/>
      </w:r>
      <w:r>
        <w:t xml:space="preserve">Notice that I cropped the figure to remove the old caption at the bottom. </w:t>
      </w:r>
    </w:p>
  </w:comment>
  <w:comment w:id="114" w:author="David Hildebrandt" w:date="2023-04-11T09:21:00Z" w:initials="DH">
    <w:p w14:paraId="4EAF2EA6" w14:textId="77777777" w:rsidR="003B60BE" w:rsidRDefault="003B60BE" w:rsidP="003B2DF4">
      <w:pPr>
        <w:pStyle w:val="CommentText"/>
        <w:ind w:firstLine="0"/>
      </w:pPr>
      <w:r>
        <w:rPr>
          <w:rStyle w:val="CommentReference"/>
        </w:rPr>
        <w:annotationRef/>
      </w:r>
      <w:r>
        <w:t xml:space="preserve">If you use the References | Cross-reference feature in MSWord, the table references in the body of the paper will be managed for you. This seems like it should be Table 6. </w:t>
      </w:r>
    </w:p>
  </w:comment>
  <w:comment w:id="115" w:author="David Hildebrandt" w:date="2023-04-11T09:21:00Z" w:initials="DH">
    <w:p w14:paraId="2A8B7B99" w14:textId="77777777" w:rsidR="003B60BE" w:rsidRDefault="003B60BE" w:rsidP="007572F9">
      <w:pPr>
        <w:pStyle w:val="CommentText"/>
        <w:ind w:firstLine="0"/>
      </w:pPr>
      <w:r>
        <w:rPr>
          <w:rStyle w:val="CommentReference"/>
        </w:rPr>
        <w:annotationRef/>
      </w:r>
      <w:r>
        <w:t>You should check all table references to ensure they are correct.</w:t>
      </w:r>
    </w:p>
  </w:comment>
  <w:comment w:id="116" w:author="Nate Bachmeier [AWS-SA]" w:date="2023-04-12T20:35:00Z" w:initials="NB[S">
    <w:p w14:paraId="4A8F52BE" w14:textId="77777777" w:rsidR="00CD1874" w:rsidRDefault="00CD1874" w:rsidP="007867C6">
      <w:pPr>
        <w:pStyle w:val="CommentText"/>
        <w:ind w:firstLine="0"/>
      </w:pPr>
      <w:r>
        <w:rPr>
          <w:rStyle w:val="CommentReference"/>
        </w:rPr>
        <w:annotationRef/>
      </w:r>
      <w:r>
        <w:t>Globally fixed. Let me know if you find any missed</w:t>
      </w:r>
    </w:p>
  </w:comment>
  <w:comment w:id="120" w:author="David Hildebrandt" w:date="2023-04-11T09:24:00Z" w:initials="DH">
    <w:p w14:paraId="06255BCA" w14:textId="11F019A4" w:rsidR="003B60BE" w:rsidRDefault="003B60BE" w:rsidP="00DD6699">
      <w:pPr>
        <w:pStyle w:val="CommentText"/>
        <w:ind w:firstLine="0"/>
      </w:pPr>
      <w:r>
        <w:rPr>
          <w:rStyle w:val="CommentReference"/>
        </w:rPr>
        <w:annotationRef/>
      </w:r>
      <w:r>
        <w:t xml:space="preserve">Use the References | Cross-reference MSWord feature to manage the figure references in your paper. </w:t>
      </w:r>
    </w:p>
  </w:comment>
  <w:comment w:id="175" w:author="David Hildebrandt" w:date="2023-04-11T09:26:00Z" w:initials="DH">
    <w:p w14:paraId="04C2B3EF" w14:textId="77777777" w:rsidR="003B60BE" w:rsidRDefault="003B60BE" w:rsidP="00BA0224">
      <w:pPr>
        <w:pStyle w:val="CommentText"/>
        <w:ind w:firstLine="0"/>
      </w:pPr>
      <w:r>
        <w:rPr>
          <w:rStyle w:val="CommentReference"/>
        </w:rPr>
        <w:annotationRef/>
      </w:r>
      <w:r>
        <w:t>Why the blank row?</w:t>
      </w:r>
    </w:p>
  </w:comment>
  <w:comment w:id="211" w:author="David Hildebrandt" w:date="2023-04-11T09:32:00Z" w:initials="DH">
    <w:p w14:paraId="21619EEE" w14:textId="77777777" w:rsidR="0066674E" w:rsidRDefault="0066674E" w:rsidP="006E1A1D">
      <w:pPr>
        <w:pStyle w:val="CommentText"/>
        <w:ind w:firstLine="0"/>
      </w:pPr>
      <w:r>
        <w:rPr>
          <w:rStyle w:val="CommentReference"/>
        </w:rPr>
        <w:annotationRef/>
      </w:r>
      <w:r>
        <w:t>You should avoid using tabs or spaces to indent as they may cause problems when you publish a paper. Best to remove them now and rely on MS Word Paragraph styles to indent the first sentence in a paragraph by 0.5-inches.</w:t>
      </w:r>
    </w:p>
  </w:comment>
  <w:comment w:id="213" w:author="David Hildebrandt" w:date="2023-04-11T09:35:00Z" w:initials="DH">
    <w:p w14:paraId="14B16D40" w14:textId="77777777" w:rsidR="0066674E" w:rsidRDefault="0066674E" w:rsidP="0091777B">
      <w:pPr>
        <w:pStyle w:val="CommentText"/>
        <w:ind w:firstLine="0"/>
      </w:pPr>
      <w:r>
        <w:rPr>
          <w:rStyle w:val="CommentReference"/>
        </w:rPr>
        <w:annotationRef/>
      </w:r>
      <w:r>
        <w:t xml:space="preserve">Remember to avoid second person in your scholarly writing. </w:t>
      </w:r>
    </w:p>
  </w:comment>
  <w:comment w:id="218" w:author="David Hildebrandt" w:date="2023-04-11T09:36:00Z" w:initials="DH">
    <w:p w14:paraId="1DE8F53D" w14:textId="77777777" w:rsidR="0066674E" w:rsidRDefault="0066674E" w:rsidP="00D333A6">
      <w:pPr>
        <w:pStyle w:val="CommentText"/>
        <w:ind w:firstLine="0"/>
      </w:pPr>
      <w:r>
        <w:rPr>
          <w:rStyle w:val="CommentReference"/>
        </w:rPr>
        <w:annotationRef/>
      </w:r>
      <w:r>
        <w:t>Citation?</w:t>
      </w:r>
    </w:p>
  </w:comment>
  <w:comment w:id="220" w:author="David Hildebrandt" w:date="2023-04-11T09:37:00Z" w:initials="DH">
    <w:p w14:paraId="0E3C5BF1" w14:textId="77777777" w:rsidR="0066674E" w:rsidRDefault="0066674E" w:rsidP="00876908">
      <w:pPr>
        <w:pStyle w:val="CommentText"/>
        <w:ind w:firstLine="0"/>
      </w:pPr>
      <w:r>
        <w:rPr>
          <w:rStyle w:val="CommentReference"/>
        </w:rPr>
        <w:annotationRef/>
      </w:r>
      <w:r>
        <w:t>Avoid orphaned headings or sentences at the bottom of the page. There should be at least three sentences after the heading at the bottom of a page. You could have inserted a page break (Control + Return) before this so it would move to the next page.</w:t>
      </w:r>
    </w:p>
  </w:comment>
  <w:comment w:id="243" w:author="David Hildebrandt" w:date="2023-04-11T09:38:00Z" w:initials="DH">
    <w:p w14:paraId="58989FDE" w14:textId="77777777" w:rsidR="00127E2D" w:rsidRDefault="00127E2D" w:rsidP="008D0A95">
      <w:pPr>
        <w:pStyle w:val="CommentText"/>
        <w:ind w:firstLine="0"/>
      </w:pPr>
      <w:r>
        <w:rPr>
          <w:rStyle w:val="CommentReference"/>
        </w:rPr>
        <w:annotationRef/>
      </w:r>
      <w:r>
        <w:t xml:space="preserve">May want to add a Figure 28, continued here since this spans a page. </w:t>
      </w:r>
    </w:p>
  </w:comment>
  <w:comment w:id="253" w:author="David Hildebrandt" w:date="2023-04-11T09:41:00Z" w:initials="DH">
    <w:p w14:paraId="18D84253" w14:textId="77777777" w:rsidR="00127E2D" w:rsidRDefault="00127E2D" w:rsidP="000B37CA">
      <w:pPr>
        <w:pStyle w:val="CommentText"/>
        <w:ind w:firstLine="0"/>
      </w:pPr>
      <w:r>
        <w:rPr>
          <w:rStyle w:val="CommentReference"/>
        </w:rPr>
        <w:annotationRef/>
      </w:r>
      <w:r>
        <w:t xml:space="preserve">Where is the mention of this figure in the body of the paper? </w:t>
      </w:r>
    </w:p>
  </w:comment>
  <w:comment w:id="291" w:author="David Hildebrandt" w:date="2023-04-11T09:43:00Z" w:initials="DH">
    <w:p w14:paraId="0E550A23" w14:textId="77777777" w:rsidR="00127E2D" w:rsidRDefault="00127E2D" w:rsidP="00A15D03">
      <w:pPr>
        <w:pStyle w:val="CommentText"/>
        <w:ind w:firstLine="0"/>
      </w:pPr>
      <w:r>
        <w:rPr>
          <w:rStyle w:val="CommentReference"/>
        </w:rPr>
        <w:annotationRef/>
      </w:r>
      <w:r>
        <w:t xml:space="preserve">Make sure all tables and figures are referenced in the body of the paper and fully explained before the table or figure is placed. APA does not support just dropping things in without explanations. </w:t>
      </w:r>
    </w:p>
  </w:comment>
  <w:comment w:id="304" w:author="Bachmeier, Nate" w:date="2023-04-04T16:22:00Z" w:initials="BN">
    <w:p w14:paraId="59AF752D" w14:textId="509C412A" w:rsidR="00994640" w:rsidRDefault="00994640">
      <w:pPr>
        <w:pStyle w:val="CommentText"/>
      </w:pPr>
      <w:r>
        <w:rPr>
          <w:rStyle w:val="CommentReference"/>
        </w:rPr>
        <w:annotationRef/>
      </w:r>
      <w:r>
        <w:t>Change</w:t>
      </w:r>
    </w:p>
  </w:comment>
  <w:comment w:id="305" w:author="David Hildebrandt" w:date="2023-04-12T14:53:00Z" w:initials="DH">
    <w:p w14:paraId="071551D0" w14:textId="77777777" w:rsidR="00801CD9" w:rsidRDefault="00801CD9" w:rsidP="005B1C6D">
      <w:pPr>
        <w:pStyle w:val="CommentText"/>
        <w:ind w:firstLine="0"/>
      </w:pPr>
      <w:r>
        <w:rPr>
          <w:rStyle w:val="CommentReference"/>
        </w:rPr>
        <w:annotationRef/>
      </w:r>
      <w:r>
        <w:t>Does this you are still working here?</w:t>
      </w:r>
    </w:p>
  </w:comment>
  <w:comment w:id="306" w:author="Nate Bachmeier [AWS-SA]" w:date="2023-04-12T20:17:00Z" w:initials="NB[S">
    <w:p w14:paraId="709F77C5" w14:textId="77777777" w:rsidR="00736757" w:rsidRDefault="00736757" w:rsidP="00927AE5">
      <w:pPr>
        <w:pStyle w:val="CommentText"/>
        <w:ind w:firstLine="0"/>
      </w:pPr>
      <w:r>
        <w:rPr>
          <w:rStyle w:val="CommentReference"/>
        </w:rPr>
        <w:annotationRef/>
      </w:r>
      <w:r>
        <w:t>I haven't touched chapter four after the massive updates on 4/9</w:t>
      </w:r>
    </w:p>
  </w:comment>
  <w:comment w:id="307" w:author="David Hildebrandt" w:date="2023-03-22T13:58:00Z" w:initials="DH">
    <w:p w14:paraId="322A3D4C" w14:textId="2E287179" w:rsidR="005A4129" w:rsidRDefault="005A4129" w:rsidP="005A4129">
      <w:pPr>
        <w:pStyle w:val="CommentText"/>
        <w:ind w:firstLine="0"/>
      </w:pPr>
      <w:r>
        <w:rPr>
          <w:rStyle w:val="CommentReference"/>
        </w:rPr>
        <w:annotationRef/>
      </w:r>
      <w:r>
        <w:t xml:space="preserve">Reword this since the purpose statement has been added per the template guidelines. </w:t>
      </w:r>
    </w:p>
  </w:comment>
  <w:comment w:id="308" w:author="David Hildebrandt" w:date="2023-04-12T14:53:00Z" w:initials="DH">
    <w:p w14:paraId="2518B376" w14:textId="77777777" w:rsidR="00801CD9" w:rsidRDefault="00801CD9" w:rsidP="00E01D2F">
      <w:pPr>
        <w:pStyle w:val="CommentText"/>
        <w:ind w:firstLine="0"/>
      </w:pPr>
      <w:r>
        <w:rPr>
          <w:rStyle w:val="CommentReference"/>
        </w:rPr>
        <w:annotationRef/>
      </w:r>
      <w:r>
        <w:t xml:space="preserve">Not addressed yet. </w:t>
      </w:r>
    </w:p>
  </w:comment>
  <w:comment w:id="309" w:author="Bachmeier, Nate" w:date="2023-04-04T16:23:00Z" w:initials="BN">
    <w:p w14:paraId="03DCBBE5" w14:textId="797C0A76" w:rsidR="00994640" w:rsidRDefault="00994640">
      <w:pPr>
        <w:pStyle w:val="CommentText"/>
      </w:pPr>
      <w:r>
        <w:rPr>
          <w:rStyle w:val="CommentReference"/>
        </w:rPr>
        <w:annotationRef/>
      </w:r>
      <w:r>
        <w:t>Revisit</w:t>
      </w:r>
    </w:p>
  </w:comment>
  <w:comment w:id="310" w:author="David Hildebrandt" w:date="2023-04-12T14:54:00Z" w:initials="DH">
    <w:p w14:paraId="7B303F68" w14:textId="77777777" w:rsidR="00801CD9" w:rsidRDefault="00801CD9" w:rsidP="00964CFD">
      <w:pPr>
        <w:pStyle w:val="CommentText"/>
        <w:ind w:firstLine="0"/>
      </w:pPr>
      <w:r>
        <w:rPr>
          <w:rStyle w:val="CommentReference"/>
        </w:rPr>
        <w:annotationRef/>
      </w:r>
      <w:r>
        <w:t>What do you mean?</w:t>
      </w:r>
    </w:p>
  </w:comment>
  <w:comment w:id="312" w:author="David Hildebrandt" w:date="2023-04-12T13:15:00Z" w:initials="DH">
    <w:p w14:paraId="4CF01B9B" w14:textId="47F62F61" w:rsidR="003959FD" w:rsidRDefault="003959FD" w:rsidP="00BD5FB1">
      <w:pPr>
        <w:pStyle w:val="CommentText"/>
        <w:ind w:firstLine="0"/>
      </w:pPr>
      <w:r>
        <w:rPr>
          <w:rStyle w:val="CommentReference"/>
        </w:rPr>
        <w:annotationRef/>
      </w:r>
      <w:r>
        <w:t>Author, year, pp.</w:t>
      </w:r>
    </w:p>
  </w:comment>
  <w:comment w:id="316" w:author="David Hildebrandt" w:date="2023-04-12T14:55:00Z" w:initials="DH">
    <w:p w14:paraId="1C06B895" w14:textId="77777777" w:rsidR="00801CD9" w:rsidRDefault="00801CD9" w:rsidP="00F35314">
      <w:pPr>
        <w:pStyle w:val="CommentText"/>
        <w:ind w:firstLine="0"/>
      </w:pPr>
      <w:r>
        <w:rPr>
          <w:rStyle w:val="CommentReference"/>
        </w:rPr>
        <w:annotationRef/>
      </w:r>
      <w:r>
        <w:t>A dissertation is based on authoritative sources, not a library search database.</w:t>
      </w:r>
    </w:p>
  </w:comment>
  <w:comment w:id="328" w:author="David Hildebrandt" w:date="2023-03-22T14:21:00Z" w:initials="DH">
    <w:p w14:paraId="78B2DDBF" w14:textId="24E7140A" w:rsidR="005A4129" w:rsidRDefault="005A4129" w:rsidP="005A4129">
      <w:pPr>
        <w:pStyle w:val="CommentText"/>
        <w:ind w:firstLine="0"/>
      </w:pPr>
      <w:r>
        <w:rPr>
          <w:rStyle w:val="CommentReference"/>
        </w:rPr>
        <w:annotationRef/>
      </w:r>
      <w:r>
        <w:t>How were the core features extended? It seems that you should have some appendices that outline the setup of the services/coding that was needed to implement your model.</w:t>
      </w:r>
    </w:p>
  </w:comment>
  <w:comment w:id="329" w:author="David Hildebrandt" w:date="2023-03-22T14:22:00Z" w:initials="DH">
    <w:p w14:paraId="03C98786" w14:textId="77777777" w:rsidR="005A4129" w:rsidRDefault="005A4129" w:rsidP="005A4129">
      <w:pPr>
        <w:pStyle w:val="CommentText"/>
        <w:ind w:firstLine="0"/>
      </w:pPr>
      <w:r>
        <w:rPr>
          <w:rStyle w:val="CommentReference"/>
        </w:rPr>
        <w:annotationRef/>
      </w:r>
      <w:r>
        <w:t>But you were interested in dropping or falling, right?</w:t>
      </w:r>
    </w:p>
  </w:comment>
  <w:comment w:id="330" w:author="Nate Bachmeier [AWS-SA]" w:date="2023-04-09T22:06:00Z" w:initials="NB[S">
    <w:p w14:paraId="2C13DA61" w14:textId="77777777" w:rsidR="003F00CE" w:rsidRDefault="003F00CE" w:rsidP="004F4F80">
      <w:pPr>
        <w:pStyle w:val="CommentText"/>
        <w:ind w:firstLine="0"/>
      </w:pPr>
      <w:r>
        <w:rPr>
          <w:rStyle w:val="CommentReference"/>
        </w:rPr>
        <w:annotationRef/>
      </w:r>
      <w:r>
        <w:t>Rewrote the first three chapters to match study of chapter four</w:t>
      </w:r>
    </w:p>
  </w:comment>
  <w:comment w:id="331" w:author="David Hildebrandt" w:date="2023-04-12T14:57:00Z" w:initials="DH">
    <w:p w14:paraId="1657D83B" w14:textId="77777777" w:rsidR="00801CD9" w:rsidRDefault="00801CD9" w:rsidP="00EF5D9C">
      <w:pPr>
        <w:pStyle w:val="CommentText"/>
        <w:ind w:firstLine="0"/>
      </w:pPr>
      <w:r>
        <w:rPr>
          <w:rStyle w:val="CommentReference"/>
        </w:rPr>
        <w:annotationRef/>
      </w:r>
      <w:r>
        <w:t xml:space="preserve">Nice work so far! </w:t>
      </w:r>
    </w:p>
  </w:comment>
  <w:comment w:id="336" w:author="David Hildebrandt" w:date="2023-03-22T14:25:00Z" w:initials="DH">
    <w:p w14:paraId="0E287439" w14:textId="20B6F8E0" w:rsidR="005A4129" w:rsidRDefault="005A4129" w:rsidP="005A4129">
      <w:pPr>
        <w:pStyle w:val="CommentText"/>
        <w:ind w:firstLine="0"/>
      </w:pPr>
      <w:r>
        <w:rPr>
          <w:rStyle w:val="CommentReference"/>
        </w:rPr>
        <w:annotationRef/>
      </w:r>
      <w:r>
        <w:t>How is this practical with the automated detection systems?</w:t>
      </w:r>
    </w:p>
  </w:comment>
  <w:comment w:id="343"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344" w:author="David Hildebrandt" w:date="2023-03-22T14:37:00Z" w:initials="DH">
    <w:p w14:paraId="4E32B793" w14:textId="77777777" w:rsidR="005A4129" w:rsidRDefault="005A4129" w:rsidP="005A4129">
      <w:pPr>
        <w:pStyle w:val="CommentText"/>
        <w:ind w:firstLine="0"/>
      </w:pPr>
      <w:r>
        <w:rPr>
          <w:rStyle w:val="CommentReference"/>
        </w:rPr>
        <w:annotationRef/>
      </w:r>
      <w:r>
        <w:t xml:space="preserve">You need tie your conclusions into the RQs. Playing soccer is not aligned with autonomous assistance for elderly care. </w:t>
      </w:r>
    </w:p>
  </w:comment>
  <w:comment w:id="346"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347"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8823FA">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348"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615B46">
      <w:pPr>
        <w:pStyle w:val="CommentText"/>
        <w:ind w:firstLine="0"/>
      </w:pPr>
      <w:r>
        <w:t xml:space="preserve">Please review the entire document for issues of anthropomorphism. </w:t>
      </w:r>
    </w:p>
  </w:comment>
  <w:comment w:id="351" w:author="David Hildebrandt" w:date="2023-04-12T15:05:00Z" w:initials="DH">
    <w:p w14:paraId="0188B578" w14:textId="77777777" w:rsidR="00E82EA6" w:rsidRDefault="00E82EA6" w:rsidP="008302E7">
      <w:pPr>
        <w:pStyle w:val="CommentText"/>
        <w:ind w:firstLine="0"/>
      </w:pPr>
      <w:r>
        <w:rPr>
          <w:rStyle w:val="CommentReference"/>
        </w:rPr>
        <w:annotationRef/>
      </w:r>
      <w:r>
        <w:t>Was achievable or achieved? What data support this?</w:t>
      </w:r>
    </w:p>
  </w:comment>
  <w:comment w:id="352"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2159E">
      <w:pPr>
        <w:pStyle w:val="CommentText"/>
        <w:ind w:firstLine="0"/>
      </w:pPr>
      <w:r>
        <w:t>You can also write it as (Author et al., year).</w:t>
      </w:r>
    </w:p>
  </w:comment>
  <w:comment w:id="353" w:author="David Hildebrandt" w:date="2023-04-12T15:09:00Z" w:initials="DH">
    <w:p w14:paraId="00BFAB9B" w14:textId="77777777" w:rsidR="00E82EA6" w:rsidRDefault="00E82EA6" w:rsidP="00C4114B">
      <w:pPr>
        <w:pStyle w:val="CommentText"/>
        <w:ind w:firstLine="0"/>
      </w:pPr>
      <w:r>
        <w:rPr>
          <w:rStyle w:val="CommentReference"/>
        </w:rPr>
        <w:annotationRef/>
      </w:r>
      <w:r>
        <w:t xml:space="preserve">What is meant by efficiency? Where in Chapter 4 that you can refer to that supports efficiency? </w:t>
      </w:r>
    </w:p>
  </w:comment>
  <w:comment w:id="356" w:author="David Hildebrandt" w:date="2023-04-12T15:08:00Z" w:initials="DH">
    <w:p w14:paraId="4B4A2F8E" w14:textId="77777777" w:rsidR="00E82EA6" w:rsidRDefault="00E82EA6" w:rsidP="00D5524E">
      <w:pPr>
        <w:pStyle w:val="CommentText"/>
        <w:ind w:firstLine="0"/>
      </w:pPr>
      <w:r>
        <w:rPr>
          <w:rStyle w:val="CommentReference"/>
        </w:rPr>
        <w:annotationRef/>
      </w:r>
      <w:r>
        <w:t xml:space="preserve">Check all the figure and table references. Remember, using the insert cross-reference will solve this issue. </w:t>
      </w:r>
    </w:p>
  </w:comment>
  <w:comment w:id="365"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366"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283A40">
      <w:pPr>
        <w:pStyle w:val="CommentText"/>
        <w:ind w:firstLine="0"/>
      </w:pPr>
      <w:r>
        <w:t>One use case could be in jails or prisons where there is very little expectation of privacy.</w:t>
      </w:r>
    </w:p>
  </w:comment>
  <w:comment w:id="378" w:author="David Hildebrandt" w:date="2023-04-12T15:17:00Z" w:initials="DH">
    <w:p w14:paraId="406BCD4C" w14:textId="77777777" w:rsidR="00082EF8" w:rsidRDefault="00082EF8" w:rsidP="001E0F57">
      <w:pPr>
        <w:pStyle w:val="CommentText"/>
        <w:ind w:firstLine="0"/>
      </w:pPr>
      <w:r>
        <w:rPr>
          <w:rStyle w:val="CommentReference"/>
        </w:rPr>
        <w:annotationRef/>
      </w:r>
      <w:r>
        <w:t>With what criteria?</w:t>
      </w:r>
    </w:p>
  </w:comment>
  <w:comment w:id="379" w:author="David Hildebrandt" w:date="2023-04-12T15:18:00Z" w:initials="DH">
    <w:p w14:paraId="3D303BE8" w14:textId="77777777" w:rsidR="00082EF8" w:rsidRDefault="00082EF8" w:rsidP="000E2C58">
      <w:pPr>
        <w:pStyle w:val="CommentText"/>
        <w:ind w:firstLine="0"/>
      </w:pPr>
      <w:r>
        <w:rPr>
          <w:rStyle w:val="CommentReference"/>
        </w:rPr>
        <w:annotationRef/>
      </w:r>
      <w:r>
        <w:t>The conclusion is the entire dissertation. Think about the key take-aways from each chapter. Then add them to the conclusion.</w:t>
      </w:r>
    </w:p>
  </w:comment>
  <w:comment w:id="381"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382"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383"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384" w:author="David Hildebrandt" w:date="2023-04-12T15:18:00Z" w:initials="DH">
    <w:p w14:paraId="7556663F" w14:textId="77777777" w:rsidR="00082EF8" w:rsidRDefault="00082EF8" w:rsidP="0057423A">
      <w:pPr>
        <w:pStyle w:val="CommentText"/>
        <w:ind w:firstLine="0"/>
      </w:pPr>
      <w:r>
        <w:rPr>
          <w:rStyle w:val="CommentReference"/>
        </w:rPr>
        <w:annotationRef/>
      </w:r>
      <w:r>
        <w:t>This still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CB0331" w15:done="0"/>
  <w15:commentEx w15:paraId="641B9432" w15:done="0"/>
  <w15:commentEx w15:paraId="0C752552" w15:paraIdParent="641B9432" w15:done="0"/>
  <w15:commentEx w15:paraId="2AE9622A" w15:paraIdParent="641B9432" w15:done="0"/>
  <w15:commentEx w15:paraId="72DAE4DB" w15:done="0"/>
  <w15:commentEx w15:paraId="7243990B" w15:paraIdParent="72DAE4DB" w15:done="0"/>
  <w15:commentEx w15:paraId="65F4AB4E" w15:done="1"/>
  <w15:commentEx w15:paraId="3BBC093A" w15:done="0"/>
  <w15:commentEx w15:paraId="625E52AE" w15:done="0"/>
  <w15:commentEx w15:paraId="4D8C3987" w15:done="1"/>
  <w15:commentEx w15:paraId="64BD61A3" w15:done="1"/>
  <w15:commentEx w15:paraId="4EAF2EA6" w15:done="0"/>
  <w15:commentEx w15:paraId="2A8B7B99" w15:paraIdParent="4EAF2EA6" w15:done="0"/>
  <w15:commentEx w15:paraId="4A8F52BE" w15:paraIdParent="4EAF2EA6" w15:done="0"/>
  <w15:commentEx w15:paraId="06255BCA" w15:done="1"/>
  <w15:commentEx w15:paraId="04C2B3EF" w15:done="0"/>
  <w15:commentEx w15:paraId="21619EEE" w15:done="0"/>
  <w15:commentEx w15:paraId="14B16D40" w15:done="0"/>
  <w15:commentEx w15:paraId="1DE8F53D" w15:done="1"/>
  <w15:commentEx w15:paraId="0E3C5BF1" w15:done="1"/>
  <w15:commentEx w15:paraId="58989FDE" w15:done="0"/>
  <w15:commentEx w15:paraId="18D84253" w15:done="1"/>
  <w15:commentEx w15:paraId="0E550A23" w15:done="0"/>
  <w15:commentEx w15:paraId="59AF752D" w15:done="0"/>
  <w15:commentEx w15:paraId="071551D0" w15:paraIdParent="59AF752D" w15:done="0"/>
  <w15:commentEx w15:paraId="709F77C5" w15:paraIdParent="59AF752D" w15:done="0"/>
  <w15:commentEx w15:paraId="322A3D4C" w15:done="0"/>
  <w15:commentEx w15:paraId="2518B376" w15:paraIdParent="322A3D4C" w15:done="0"/>
  <w15:commentEx w15:paraId="03DCBBE5" w15:done="0"/>
  <w15:commentEx w15:paraId="7B303F68" w15:paraIdParent="03DCBBE5" w15:done="0"/>
  <w15:commentEx w15:paraId="4CF01B9B" w15:done="1"/>
  <w15:commentEx w15:paraId="1C06B895" w15:done="1"/>
  <w15:commentEx w15:paraId="78B2DDBF" w15:done="0"/>
  <w15:commentEx w15:paraId="03C98786" w15:done="0"/>
  <w15:commentEx w15:paraId="2C13DA61" w15:paraIdParent="03C98786" w15:done="0"/>
  <w15:commentEx w15:paraId="1657D83B" w15:paraIdParent="03C98786" w15:done="0"/>
  <w15:commentEx w15:paraId="0E287439" w15:done="0"/>
  <w15:commentEx w15:paraId="03F235E0" w15:done="0"/>
  <w15:commentEx w15:paraId="4E32B793" w15:done="0"/>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1"/>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EC62E" w16cex:dateUtc="2023-04-11T00:30:00Z"/>
  <w16cex:commentExtensible w16cex:durableId="27DED2D7" w16cex:dateUtc="2023-04-11T01:24:00Z"/>
  <w16cex:commentExtensible w16cex:durableId="27DED3E7" w16cex:dateUtc="2023-04-11T01:28:00Z"/>
  <w16cex:commentExtensible w16cex:durableId="27E19101" w16cex:dateUtc="2023-04-13T00:20:00Z"/>
  <w16cex:commentExtensible w16cex:durableId="27DED39D" w16cex:dateUtc="2023-04-11T01:27:00Z"/>
  <w16cex:commentExtensible w16cex:durableId="27DED422" w16cex:dateUtc="2023-04-11T01:29:00Z"/>
  <w16cex:commentExtensible w16cex:durableId="27DED45B" w16cex:dateUtc="2023-04-11T01:30:00Z"/>
  <w16cex:commentExtensible w16cex:durableId="27DED47D" w16cex:dateUtc="2023-04-11T01:31:00Z"/>
  <w16cex:commentExtensible w16cex:durableId="27DED4EB" w16cex:dateUtc="2023-04-11T01:33:00Z"/>
  <w16cex:commentExtensible w16cex:durableId="27DED51F" w16cex:dateUtc="2023-04-11T01:34:00Z"/>
  <w16cex:commentExtensible w16cex:durableId="27DFA45F" w16cex:dateUtc="2023-04-11T16:18:00Z"/>
  <w16cex:commentExtensible w16cex:durableId="27DFA51E" w16cex:dateUtc="2023-04-11T16:21:00Z"/>
  <w16cex:commentExtensible w16cex:durableId="27DFA535" w16cex:dateUtc="2023-04-11T16:21:00Z"/>
  <w16cex:commentExtensible w16cex:durableId="27E194A6" w16cex:dateUtc="2023-04-13T00:35:00Z"/>
  <w16cex:commentExtensible w16cex:durableId="27DFA5C7" w16cex:dateUtc="2023-04-11T16:24:00Z"/>
  <w16cex:commentExtensible w16cex:durableId="27DFA634" w16cex:dateUtc="2023-04-11T16:26:00Z"/>
  <w16cex:commentExtensible w16cex:durableId="27DFA7C5" w16cex:dateUtc="2023-04-11T16:32:00Z"/>
  <w16cex:commentExtensible w16cex:durableId="27DFA85C" w16cex:dateUtc="2023-04-11T16:35:00Z"/>
  <w16cex:commentExtensible w16cex:durableId="27DFA88B" w16cex:dateUtc="2023-04-11T16:36:00Z"/>
  <w16cex:commentExtensible w16cex:durableId="27DFA8CC" w16cex:dateUtc="2023-04-11T16:37:00Z"/>
  <w16cex:commentExtensible w16cex:durableId="27DFA92E" w16cex:dateUtc="2023-04-11T16:38:00Z"/>
  <w16cex:commentExtensible w16cex:durableId="27DFA9C4" w16cex:dateUtc="2023-04-11T16:41:00Z"/>
  <w16cex:commentExtensible w16cex:durableId="27DFAA33" w16cex:dateUtc="2023-04-11T16:43:00Z"/>
  <w16cex:commentExtensible w16cex:durableId="27E14472" w16cex:dateUtc="2023-04-12T21:53:00Z"/>
  <w16cex:commentExtensible w16cex:durableId="27E1906B" w16cex:dateUtc="2023-04-13T00:17:00Z"/>
  <w16cex:commentExtensible w16cex:durableId="27C58818" w16cex:dateUtc="2023-03-22T20:58:00Z"/>
  <w16cex:commentExtensible w16cex:durableId="27E14480" w16cex:dateUtc="2023-04-12T21:53:00Z"/>
  <w16cex:commentExtensible w16cex:durableId="27E1448B" w16cex:dateUtc="2023-04-12T21:54:00Z"/>
  <w16cex:commentExtensible w16cex:durableId="27E12D84" w16cex:dateUtc="2023-04-12T20:15:00Z"/>
  <w16cex:commentExtensible w16cex:durableId="27E144D6" w16cex:dateUtc="2023-04-12T21:55:00Z"/>
  <w16cex:commentExtensible w16cex:durableId="27C58D80" w16cex:dateUtc="2023-03-22T21:21:00Z"/>
  <w16cex:commentExtensible w16cex:durableId="27C58DB7" w16cex:dateUtc="2023-03-22T21:22:00Z"/>
  <w16cex:commentExtensible w16cex:durableId="27DDB576" w16cex:dateUtc="2023-04-10T02:06:00Z"/>
  <w16cex:commentExtensible w16cex:durableId="27E14554" w16cex:dateUtc="2023-04-12T21:57:00Z"/>
  <w16cex:commentExtensible w16cex:durableId="27C58E61" w16cex:dateUtc="2023-03-22T21:25:00Z"/>
  <w16cex:commentExtensible w16cex:durableId="27C590E6" w16cex:dateUtc="2023-03-22T21:36:00Z"/>
  <w16cex:commentExtensible w16cex:durableId="27C5913D" w16cex:dateUtc="2023-03-22T21:37: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CB0331" w16cid:durableId="27DEC62E"/>
  <w16cid:commentId w16cid:paraId="641B9432" w16cid:durableId="27DED2D7"/>
  <w16cid:commentId w16cid:paraId="0C752552" w16cid:durableId="27DED3E7"/>
  <w16cid:commentId w16cid:paraId="2AE9622A" w16cid:durableId="27E19101"/>
  <w16cid:commentId w16cid:paraId="72DAE4DB" w16cid:durableId="27DED39D"/>
  <w16cid:commentId w16cid:paraId="7243990B" w16cid:durableId="27DED422"/>
  <w16cid:commentId w16cid:paraId="65F4AB4E" w16cid:durableId="27DED45B"/>
  <w16cid:commentId w16cid:paraId="3BBC093A" w16cid:durableId="27DED47D"/>
  <w16cid:commentId w16cid:paraId="625E52AE" w16cid:durableId="27DED4EB"/>
  <w16cid:commentId w16cid:paraId="4D8C3987" w16cid:durableId="27DED51F"/>
  <w16cid:commentId w16cid:paraId="64BD61A3" w16cid:durableId="27DFA45F"/>
  <w16cid:commentId w16cid:paraId="4EAF2EA6" w16cid:durableId="27DFA51E"/>
  <w16cid:commentId w16cid:paraId="2A8B7B99" w16cid:durableId="27DFA535"/>
  <w16cid:commentId w16cid:paraId="4A8F52BE" w16cid:durableId="27E194A6"/>
  <w16cid:commentId w16cid:paraId="06255BCA" w16cid:durableId="27DFA5C7"/>
  <w16cid:commentId w16cid:paraId="04C2B3EF" w16cid:durableId="27DFA634"/>
  <w16cid:commentId w16cid:paraId="21619EEE" w16cid:durableId="27DFA7C5"/>
  <w16cid:commentId w16cid:paraId="14B16D40" w16cid:durableId="27DFA85C"/>
  <w16cid:commentId w16cid:paraId="1DE8F53D" w16cid:durableId="27DFA88B"/>
  <w16cid:commentId w16cid:paraId="0E3C5BF1" w16cid:durableId="27DFA8CC"/>
  <w16cid:commentId w16cid:paraId="58989FDE" w16cid:durableId="27DFA92E"/>
  <w16cid:commentId w16cid:paraId="18D84253" w16cid:durableId="27DFA9C4"/>
  <w16cid:commentId w16cid:paraId="0E550A23" w16cid:durableId="27DFAA33"/>
  <w16cid:commentId w16cid:paraId="59AF752D" w16cid:durableId="27D6CD53"/>
  <w16cid:commentId w16cid:paraId="071551D0" w16cid:durableId="27E14472"/>
  <w16cid:commentId w16cid:paraId="709F77C5" w16cid:durableId="27E1906B"/>
  <w16cid:commentId w16cid:paraId="322A3D4C" w16cid:durableId="27C58818"/>
  <w16cid:commentId w16cid:paraId="2518B376" w16cid:durableId="27E14480"/>
  <w16cid:commentId w16cid:paraId="03DCBBE5" w16cid:durableId="27D6CD75"/>
  <w16cid:commentId w16cid:paraId="7B303F68" w16cid:durableId="27E1448B"/>
  <w16cid:commentId w16cid:paraId="4CF01B9B" w16cid:durableId="27E12D84"/>
  <w16cid:commentId w16cid:paraId="1C06B895" w16cid:durableId="27E144D6"/>
  <w16cid:commentId w16cid:paraId="78B2DDBF" w16cid:durableId="27C58D80"/>
  <w16cid:commentId w16cid:paraId="03C98786" w16cid:durableId="27C58DB7"/>
  <w16cid:commentId w16cid:paraId="2C13DA61" w16cid:durableId="27DDB576"/>
  <w16cid:commentId w16cid:paraId="1657D83B" w16cid:durableId="27E14554"/>
  <w16cid:commentId w16cid:paraId="0E287439" w16cid:durableId="27C58E61"/>
  <w16cid:commentId w16cid:paraId="03F235E0" w16cid:durableId="27C590E6"/>
  <w16cid:commentId w16cid:paraId="4E32B793" w16cid:durableId="27C5913D"/>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99CD0" w14:textId="77777777" w:rsidR="00087ABD" w:rsidRDefault="00087ABD" w:rsidP="00DA5CF7">
      <w:r>
        <w:separator/>
      </w:r>
    </w:p>
  </w:endnote>
  <w:endnote w:type="continuationSeparator" w:id="0">
    <w:p w14:paraId="35BA65AF" w14:textId="77777777" w:rsidR="00087ABD" w:rsidRDefault="00087ABD" w:rsidP="00DA5CF7">
      <w:r>
        <w:continuationSeparator/>
      </w:r>
    </w:p>
  </w:endnote>
  <w:endnote w:type="continuationNotice" w:id="1">
    <w:p w14:paraId="6C1387CA" w14:textId="77777777" w:rsidR="00087ABD" w:rsidRDefault="00087ABD"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DDB84" w14:textId="77777777" w:rsidR="00087ABD" w:rsidRDefault="00087ABD" w:rsidP="00DA5CF7">
      <w:r>
        <w:separator/>
      </w:r>
    </w:p>
  </w:footnote>
  <w:footnote w:type="continuationSeparator" w:id="0">
    <w:p w14:paraId="5C30BF31" w14:textId="77777777" w:rsidR="00087ABD" w:rsidRDefault="00087ABD" w:rsidP="00DA5CF7">
      <w:r>
        <w:continuationSeparator/>
      </w:r>
    </w:p>
  </w:footnote>
  <w:footnote w:type="continuationNotice" w:id="1">
    <w:p w14:paraId="55235A0C" w14:textId="77777777" w:rsidR="00087ABD" w:rsidRDefault="00087ABD"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qwFAKjxd1MtAAAA"/>
  </w:docVars>
  <w:rsids>
    <w:rsidRoot w:val="00887A22"/>
    <w:rsid w:val="00000584"/>
    <w:rsid w:val="00001EAE"/>
    <w:rsid w:val="00002A1F"/>
    <w:rsid w:val="0000740C"/>
    <w:rsid w:val="000074A1"/>
    <w:rsid w:val="000079EB"/>
    <w:rsid w:val="00007A7B"/>
    <w:rsid w:val="0001475A"/>
    <w:rsid w:val="0001480B"/>
    <w:rsid w:val="0001709F"/>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87ABD"/>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341B"/>
    <w:rsid w:val="00177A8E"/>
    <w:rsid w:val="00186728"/>
    <w:rsid w:val="001901DC"/>
    <w:rsid w:val="001941A4"/>
    <w:rsid w:val="00194E3E"/>
    <w:rsid w:val="00196B39"/>
    <w:rsid w:val="001A0924"/>
    <w:rsid w:val="001A0CED"/>
    <w:rsid w:val="001A0F17"/>
    <w:rsid w:val="001A3B8C"/>
    <w:rsid w:val="001B0351"/>
    <w:rsid w:val="001B0FB8"/>
    <w:rsid w:val="001B26EE"/>
    <w:rsid w:val="001B38B1"/>
    <w:rsid w:val="001B748F"/>
    <w:rsid w:val="001C24A5"/>
    <w:rsid w:val="001C4899"/>
    <w:rsid w:val="001D4012"/>
    <w:rsid w:val="001D6FD4"/>
    <w:rsid w:val="001E0515"/>
    <w:rsid w:val="001E1D9E"/>
    <w:rsid w:val="001E5FEC"/>
    <w:rsid w:val="001F0692"/>
    <w:rsid w:val="001F28CB"/>
    <w:rsid w:val="001F2EF9"/>
    <w:rsid w:val="001F3098"/>
    <w:rsid w:val="001F3ACE"/>
    <w:rsid w:val="002029F2"/>
    <w:rsid w:val="00204571"/>
    <w:rsid w:val="00210939"/>
    <w:rsid w:val="002141F2"/>
    <w:rsid w:val="002149B1"/>
    <w:rsid w:val="0021511C"/>
    <w:rsid w:val="0021614C"/>
    <w:rsid w:val="0022345F"/>
    <w:rsid w:val="002255D3"/>
    <w:rsid w:val="00236AE0"/>
    <w:rsid w:val="00237644"/>
    <w:rsid w:val="00240EB2"/>
    <w:rsid w:val="0024547B"/>
    <w:rsid w:val="002505F7"/>
    <w:rsid w:val="0025143A"/>
    <w:rsid w:val="00251EDA"/>
    <w:rsid w:val="00253197"/>
    <w:rsid w:val="00255989"/>
    <w:rsid w:val="002577EF"/>
    <w:rsid w:val="002613AE"/>
    <w:rsid w:val="00263CE5"/>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104B"/>
    <w:rsid w:val="002C1DA7"/>
    <w:rsid w:val="002C259A"/>
    <w:rsid w:val="002C71CA"/>
    <w:rsid w:val="002C7BE6"/>
    <w:rsid w:val="002D22BF"/>
    <w:rsid w:val="002D2E24"/>
    <w:rsid w:val="002D30A5"/>
    <w:rsid w:val="002D742F"/>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828"/>
    <w:rsid w:val="00495599"/>
    <w:rsid w:val="0049778A"/>
    <w:rsid w:val="004A10F3"/>
    <w:rsid w:val="004A39F1"/>
    <w:rsid w:val="004A4404"/>
    <w:rsid w:val="004A68E9"/>
    <w:rsid w:val="004A7CE6"/>
    <w:rsid w:val="004B0186"/>
    <w:rsid w:val="004B0C52"/>
    <w:rsid w:val="004B1C1F"/>
    <w:rsid w:val="004B43B3"/>
    <w:rsid w:val="004B5986"/>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22C2E"/>
    <w:rsid w:val="00730BAE"/>
    <w:rsid w:val="00736019"/>
    <w:rsid w:val="00736757"/>
    <w:rsid w:val="007408A7"/>
    <w:rsid w:val="00743722"/>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0D83"/>
    <w:rsid w:val="00801CD9"/>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6C3C"/>
    <w:rsid w:val="00C5763B"/>
    <w:rsid w:val="00C64BC0"/>
    <w:rsid w:val="00C65F8E"/>
    <w:rsid w:val="00C70842"/>
    <w:rsid w:val="00C714B9"/>
    <w:rsid w:val="00C7163D"/>
    <w:rsid w:val="00C71B24"/>
    <w:rsid w:val="00C726FF"/>
    <w:rsid w:val="00C75C41"/>
    <w:rsid w:val="00C8042F"/>
    <w:rsid w:val="00C80A00"/>
    <w:rsid w:val="00C82343"/>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D00B18"/>
    <w:rsid w:val="00D07FD2"/>
    <w:rsid w:val="00D13402"/>
    <w:rsid w:val="00D14F90"/>
    <w:rsid w:val="00D21458"/>
    <w:rsid w:val="00D225C2"/>
    <w:rsid w:val="00D22622"/>
    <w:rsid w:val="00D245BE"/>
    <w:rsid w:val="00D25342"/>
    <w:rsid w:val="00D2626A"/>
    <w:rsid w:val="00D320FF"/>
    <w:rsid w:val="00D3228B"/>
    <w:rsid w:val="00D3675A"/>
    <w:rsid w:val="00D400F7"/>
    <w:rsid w:val="00D414AD"/>
    <w:rsid w:val="00D41F7B"/>
    <w:rsid w:val="00D41F9D"/>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63545"/>
    <w:rsid w:val="00F769ED"/>
    <w:rsid w:val="00F773E7"/>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729307582">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574972106">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1590382626">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562568799">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43399068">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9472829">
              <w:marLeft w:val="0"/>
              <w:marRight w:val="0"/>
              <w:marTop w:val="0"/>
              <w:marBottom w:val="0"/>
              <w:divBdr>
                <w:top w:val="none" w:sz="0" w:space="0" w:color="auto"/>
                <w:left w:val="none" w:sz="0" w:space="0" w:color="auto"/>
                <w:bottom w:val="none" w:sz="0" w:space="0" w:color="auto"/>
                <w:right w:val="none" w:sz="0" w:space="0" w:color="auto"/>
              </w:divBdr>
            </w:div>
            <w:div w:id="1083664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038694243">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122414449">
              <w:marLeft w:val="0"/>
              <w:marRight w:val="0"/>
              <w:marTop w:val="0"/>
              <w:marBottom w:val="0"/>
              <w:divBdr>
                <w:top w:val="none" w:sz="0" w:space="0" w:color="auto"/>
                <w:left w:val="none" w:sz="0" w:space="0" w:color="auto"/>
                <w:bottom w:val="none" w:sz="0" w:space="0" w:color="auto"/>
                <w:right w:val="none" w:sz="0" w:space="0" w:color="auto"/>
              </w:divBdr>
            </w:div>
            <w:div w:id="203715563">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1590575511">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52888047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193688242">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558789872">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3243658">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image" Target="media/image1.png"/><Relationship Id="rId42" Type="http://schemas.microsoft.com/office/2007/relationships/diagramDrawing" Target="diagrams/drawing1.xml"/><Relationship Id="rId47" Type="http://schemas.openxmlformats.org/officeDocument/2006/relationships/diagramQuickStyle" Target="diagrams/quickStyle2.xm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9.png"/><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diagramQuickStyle" Target="diagrams/quickStyle1.xml"/><Relationship Id="rId45" Type="http://schemas.openxmlformats.org/officeDocument/2006/relationships/diagramData" Target="diagrams/data2.xml"/><Relationship Id="rId53" Type="http://schemas.openxmlformats.org/officeDocument/2006/relationships/image" Target="media/image23.png"/><Relationship Id="rId58" Type="http://schemas.openxmlformats.org/officeDocument/2006/relationships/diagramQuickStyle" Target="diagrams/quickStyle3.xml"/><Relationship Id="rId66" Type="http://schemas.openxmlformats.org/officeDocument/2006/relationships/image" Target="media/image31.png"/><Relationship Id="rId74" Type="http://schemas.microsoft.com/office/2011/relationships/people" Target="people.xml"/><Relationship Id="rId5" Type="http://schemas.openxmlformats.org/officeDocument/2006/relationships/numbering" Target="numbering.xml"/><Relationship Id="rId61" Type="http://schemas.openxmlformats.org/officeDocument/2006/relationships/image" Target="media/image26.png"/><Relationship Id="rId19" Type="http://schemas.microsoft.com/office/2016/09/relationships/commentsIds" Target="commentsId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18.png"/><Relationship Id="rId48" Type="http://schemas.openxmlformats.org/officeDocument/2006/relationships/diagramColors" Target="diagrams/colors2.xml"/><Relationship Id="rId56" Type="http://schemas.openxmlformats.org/officeDocument/2006/relationships/diagramData" Target="diagrams/data3.xml"/><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webSettings" Target="webSettings.xml"/><Relationship Id="rId51" Type="http://schemas.openxmlformats.org/officeDocument/2006/relationships/image" Target="media/image21.png"/><Relationship Id="rId72"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diagramData" Target="diagrams/data1.xml"/><Relationship Id="rId46" Type="http://schemas.openxmlformats.org/officeDocument/2006/relationships/diagramLayout" Target="diagrams/layout2.xml"/><Relationship Id="rId59" Type="http://schemas.openxmlformats.org/officeDocument/2006/relationships/diagramColors" Target="diagrams/colors3.xml"/><Relationship Id="rId67" Type="http://schemas.openxmlformats.org/officeDocument/2006/relationships/image" Target="media/image32.png"/><Relationship Id="rId20" Type="http://schemas.microsoft.com/office/2018/08/relationships/commentsExtensible" Target="commentsExtensible.xml"/><Relationship Id="rId41" Type="http://schemas.openxmlformats.org/officeDocument/2006/relationships/diagramColors" Target="diagrams/colors1.xml"/><Relationship Id="rId54" Type="http://schemas.openxmlformats.org/officeDocument/2006/relationships/image" Target="media/image24.png"/><Relationship Id="rId62" Type="http://schemas.openxmlformats.org/officeDocument/2006/relationships/image" Target="media/image27.png"/><Relationship Id="rId70" Type="http://schemas.openxmlformats.org/officeDocument/2006/relationships/header" Target="header4.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microsoft.com/office/2007/relationships/diagramDrawing" Target="diagrams/drawing2.xml"/><Relationship Id="rId57" Type="http://schemas.openxmlformats.org/officeDocument/2006/relationships/diagramLayout" Target="diagrams/layout3.xm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19.png"/><Relationship Id="rId52" Type="http://schemas.openxmlformats.org/officeDocument/2006/relationships/image" Target="media/image22.png"/><Relationship Id="rId60" Type="http://schemas.microsoft.com/office/2007/relationships/diagramDrawing" Target="diagrams/drawing3.xml"/><Relationship Id="rId65" Type="http://schemas.openxmlformats.org/officeDocument/2006/relationships/image" Target="media/image30.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microsoft.com/office/2011/relationships/commentsExtended" Target="commentsExtended.xml"/><Relationship Id="rId39" Type="http://schemas.openxmlformats.org/officeDocument/2006/relationships/diagramLayout" Target="diagrams/layout1.xml"/><Relationship Id="rId34" Type="http://schemas.openxmlformats.org/officeDocument/2006/relationships/image" Target="media/image14.png"/><Relationship Id="rId50" Type="http://schemas.openxmlformats.org/officeDocument/2006/relationships/image" Target="media/image20.png"/><Relationship Id="rId55" Type="http://schemas.openxmlformats.org/officeDocument/2006/relationships/image" Target="media/image25.png"/><Relationship Id="rId7" Type="http://schemas.openxmlformats.org/officeDocument/2006/relationships/settings" Target="settings.xml"/><Relationship Id="rId71" Type="http://schemas.openxmlformats.org/officeDocument/2006/relationships/footer" Target="footer4.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0</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1</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2</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5</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7</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8</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7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0</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2</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4</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5</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6</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7</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8</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0</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1</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2</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9</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4</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5</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68</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0</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1</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2</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3</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4</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5</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6</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7</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08</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09</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AEDD7D-3A1C-438D-AF9B-6CCF6C508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54</Pages>
  <Words>31710</Words>
  <Characters>180748</Characters>
  <Application>Microsoft Office Word</Application>
  <DocSecurity>0</DocSecurity>
  <Lines>1506</Lines>
  <Paragraphs>424</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2034</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17</cp:revision>
  <dcterms:created xsi:type="dcterms:W3CDTF">2023-04-12T23:31:00Z</dcterms:created>
  <dcterms:modified xsi:type="dcterms:W3CDTF">2023-04-13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